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3F68E" w14:textId="77777777" w:rsidR="009F7F53" w:rsidRDefault="00046E02" w:rsidP="009F7F53">
      <w:pPr>
        <w:spacing w:after="60"/>
        <w:rPr>
          <w:rFonts w:ascii="High Tower Text" w:hAnsi="High Tower Text"/>
          <w:b/>
          <w:sz w:val="28"/>
          <w:szCs w:val="28"/>
        </w:rPr>
      </w:pPr>
      <w:r>
        <w:rPr>
          <w:rFonts w:ascii="High Tower Text" w:hAnsi="High Tower Text"/>
          <w:b/>
          <w:sz w:val="28"/>
          <w:szCs w:val="28"/>
        </w:rPr>
        <w:t>M</w:t>
      </w:r>
      <w:r w:rsidR="009F7F53">
        <w:rPr>
          <w:rFonts w:ascii="High Tower Text" w:hAnsi="High Tower Text"/>
          <w:b/>
          <w:sz w:val="28"/>
          <w:szCs w:val="28"/>
        </w:rPr>
        <w:t>inute Record</w:t>
      </w:r>
    </w:p>
    <w:p w14:paraId="0FF6820D" w14:textId="746E5ED8" w:rsidR="009F7F53" w:rsidRDefault="009F7F53" w:rsidP="009F7F53">
      <w:pPr>
        <w:rPr>
          <w:rFonts w:ascii="High Tower Text" w:hAnsi="High Tower Text"/>
          <w:b/>
          <w:sz w:val="28"/>
          <w:szCs w:val="28"/>
        </w:rPr>
      </w:pPr>
      <w:r>
        <w:rPr>
          <w:rFonts w:ascii="High Tower Text" w:hAnsi="High Tower Text"/>
          <w:b/>
          <w:sz w:val="28"/>
          <w:szCs w:val="28"/>
        </w:rPr>
        <w:t xml:space="preserve">HOLDREGE </w:t>
      </w:r>
      <w:smartTag w:uri="urn:schemas-microsoft-com:office:smarttags" w:element="stockticker">
        <w:r>
          <w:rPr>
            <w:rFonts w:ascii="High Tower Text" w:hAnsi="High Tower Text"/>
            <w:b/>
            <w:sz w:val="28"/>
            <w:szCs w:val="28"/>
          </w:rPr>
          <w:t>CITY</w:t>
        </w:r>
      </w:smartTag>
      <w:r>
        <w:rPr>
          <w:rFonts w:ascii="High Tower Text" w:hAnsi="High Tower Text"/>
          <w:b/>
          <w:sz w:val="28"/>
          <w:szCs w:val="28"/>
        </w:rPr>
        <w:t xml:space="preserve"> COUNCIL                                </w:t>
      </w:r>
      <w:r w:rsidR="006D6E8A">
        <w:rPr>
          <w:rFonts w:ascii="High Tower Text" w:hAnsi="High Tower Text"/>
          <w:b/>
          <w:sz w:val="28"/>
          <w:szCs w:val="28"/>
        </w:rPr>
        <w:t xml:space="preserve">                  </w:t>
      </w:r>
      <w:r>
        <w:rPr>
          <w:rFonts w:ascii="High Tower Text" w:hAnsi="High Tower Text"/>
          <w:b/>
          <w:sz w:val="28"/>
          <w:szCs w:val="28"/>
        </w:rPr>
        <w:t xml:space="preserve"> </w:t>
      </w:r>
      <w:r w:rsidR="006D6E8A">
        <w:rPr>
          <w:rFonts w:ascii="High Tower Text" w:hAnsi="High Tower Text"/>
          <w:b/>
          <w:sz w:val="28"/>
          <w:szCs w:val="28"/>
        </w:rPr>
        <w:t>January 2, 2024</w:t>
      </w:r>
    </w:p>
    <w:p w14:paraId="7EE7E5BD" w14:textId="77777777" w:rsidR="009F7F53" w:rsidRDefault="009F7F53" w:rsidP="009F7F53">
      <w:pPr>
        <w:spacing w:after="120" w:line="276" w:lineRule="auto"/>
        <w:rPr>
          <w:rFonts w:ascii="High Tower Text" w:hAnsi="High Tower Text"/>
          <w:b/>
          <w:sz w:val="28"/>
          <w:szCs w:val="28"/>
        </w:rPr>
      </w:pPr>
    </w:p>
    <w:p w14:paraId="21658CA2" w14:textId="7C14BCAE" w:rsidR="009F7F53" w:rsidRPr="00646B01" w:rsidRDefault="009F7F53" w:rsidP="002C2B2B">
      <w:pPr>
        <w:spacing w:after="120" w:line="276" w:lineRule="auto"/>
        <w:rPr>
          <w:rFonts w:ascii="Palatino Linotype" w:hAnsi="Palatino Linotype"/>
          <w:i/>
        </w:rPr>
      </w:pPr>
      <w:r w:rsidRPr="00646B01">
        <w:rPr>
          <w:rFonts w:ascii="Palatino Linotype" w:hAnsi="Palatino Linotype"/>
        </w:rPr>
        <w:t xml:space="preserve">Holdrege City Council met in regular session at </w:t>
      </w:r>
      <w:r w:rsidR="00BA0F00" w:rsidRPr="00646B01">
        <w:rPr>
          <w:rFonts w:ascii="Palatino Linotype" w:hAnsi="Palatino Linotype"/>
        </w:rPr>
        <w:t>6</w:t>
      </w:r>
      <w:r w:rsidR="00A9107E" w:rsidRPr="00646B01">
        <w:rPr>
          <w:rFonts w:ascii="Palatino Linotype" w:hAnsi="Palatino Linotype"/>
        </w:rPr>
        <w:t>:00 p</w:t>
      </w:r>
      <w:r w:rsidR="00A60CAA">
        <w:rPr>
          <w:rFonts w:ascii="Palatino Linotype" w:hAnsi="Palatino Linotype"/>
        </w:rPr>
        <w:t>.m.</w:t>
      </w:r>
      <w:r w:rsidR="00A9107E" w:rsidRPr="00646B01">
        <w:rPr>
          <w:rFonts w:ascii="Palatino Linotype" w:hAnsi="Palatino Linotype"/>
        </w:rPr>
        <w:t xml:space="preserve"> on </w:t>
      </w:r>
      <w:r w:rsidR="00FE3AD9">
        <w:rPr>
          <w:rFonts w:ascii="Palatino Linotype" w:hAnsi="Palatino Linotype"/>
        </w:rPr>
        <w:t xml:space="preserve">Tuesday, </w:t>
      </w:r>
      <w:r w:rsidR="006D6E8A">
        <w:rPr>
          <w:rFonts w:ascii="Palatino Linotype" w:hAnsi="Palatino Linotype"/>
        </w:rPr>
        <w:t>January 2</w:t>
      </w:r>
      <w:r w:rsidR="006D6E8A" w:rsidRPr="006D6E8A">
        <w:rPr>
          <w:rFonts w:ascii="Palatino Linotype" w:hAnsi="Palatino Linotype"/>
          <w:vertAlign w:val="superscript"/>
        </w:rPr>
        <w:t>nd</w:t>
      </w:r>
      <w:r w:rsidR="006D6E8A">
        <w:rPr>
          <w:rFonts w:ascii="Palatino Linotype" w:hAnsi="Palatino Linotype"/>
        </w:rPr>
        <w:t xml:space="preserve">, 2024, </w:t>
      </w:r>
      <w:r w:rsidRPr="00646B01">
        <w:rPr>
          <w:rFonts w:ascii="Palatino Linotype" w:hAnsi="Palatino Linotype"/>
        </w:rPr>
        <w:t>in th</w:t>
      </w:r>
      <w:r w:rsidR="004863AE" w:rsidRPr="00646B01">
        <w:rPr>
          <w:rFonts w:ascii="Palatino Linotype" w:hAnsi="Palatino Linotype"/>
        </w:rPr>
        <w:t>e Council Chambers of City Hall at</w:t>
      </w:r>
      <w:r w:rsidRPr="00646B01">
        <w:rPr>
          <w:rFonts w:ascii="Palatino Linotype" w:hAnsi="Palatino Linotype"/>
        </w:rPr>
        <w:t xml:space="preserve"> 502 East Avenue in Holdrege, Nebraska, with </w:t>
      </w:r>
      <w:r w:rsidR="0006344B">
        <w:rPr>
          <w:rFonts w:ascii="Palatino Linotype" w:hAnsi="Palatino Linotype"/>
        </w:rPr>
        <w:t>Mayor James Liffrig</w:t>
      </w:r>
      <w:r w:rsidRPr="00646B01">
        <w:rPr>
          <w:rFonts w:ascii="Palatino Linotype" w:hAnsi="Palatino Linotype"/>
        </w:rPr>
        <w:t xml:space="preserve"> presid</w:t>
      </w:r>
      <w:r w:rsidR="003F6B61" w:rsidRPr="00646B01">
        <w:rPr>
          <w:rFonts w:ascii="Palatino Linotype" w:hAnsi="Palatino Linotype"/>
        </w:rPr>
        <w:t xml:space="preserve">ing. </w:t>
      </w:r>
      <w:r w:rsidR="00BC0CDF" w:rsidRPr="00646B01">
        <w:rPr>
          <w:rFonts w:ascii="Palatino Linotype" w:hAnsi="Palatino Linotype"/>
        </w:rPr>
        <w:t>Councilmembers</w:t>
      </w:r>
      <w:r w:rsidR="003C42B8">
        <w:rPr>
          <w:rFonts w:ascii="Palatino Linotype" w:hAnsi="Palatino Linotype"/>
        </w:rPr>
        <w:t xml:space="preserve"> </w:t>
      </w:r>
      <w:r w:rsidR="00F11E61">
        <w:rPr>
          <w:rFonts w:ascii="Palatino Linotype" w:hAnsi="Palatino Linotype"/>
        </w:rPr>
        <w:t xml:space="preserve">Corey Wiese, </w:t>
      </w:r>
      <w:r w:rsidR="00D9577F" w:rsidRPr="00646B01">
        <w:rPr>
          <w:rFonts w:ascii="Palatino Linotype" w:hAnsi="Palatino Linotype"/>
        </w:rPr>
        <w:t>Lola Tiller</w:t>
      </w:r>
      <w:r w:rsidR="00C90E41" w:rsidRPr="00646B01">
        <w:rPr>
          <w:rFonts w:ascii="Palatino Linotype" w:hAnsi="Palatino Linotype"/>
        </w:rPr>
        <w:t>,</w:t>
      </w:r>
      <w:r w:rsidR="004960C9">
        <w:rPr>
          <w:rFonts w:ascii="Palatino Linotype" w:hAnsi="Palatino Linotype"/>
        </w:rPr>
        <w:t xml:space="preserve"> </w:t>
      </w:r>
      <w:r w:rsidR="00337C2C">
        <w:rPr>
          <w:rFonts w:ascii="Palatino Linotype" w:hAnsi="Palatino Linotype"/>
        </w:rPr>
        <w:t>Larry Gibbons</w:t>
      </w:r>
      <w:r w:rsidR="00ED2D99">
        <w:rPr>
          <w:rFonts w:ascii="Palatino Linotype" w:hAnsi="Palatino Linotype"/>
        </w:rPr>
        <w:t xml:space="preserve">, </w:t>
      </w:r>
      <w:r w:rsidR="00F42D3F">
        <w:rPr>
          <w:rFonts w:ascii="Palatino Linotype" w:hAnsi="Palatino Linotype"/>
        </w:rPr>
        <w:t xml:space="preserve">Dale Herrington, </w:t>
      </w:r>
      <w:r w:rsidR="004960C9">
        <w:rPr>
          <w:rFonts w:ascii="Palatino Linotype" w:hAnsi="Palatino Linotype"/>
        </w:rPr>
        <w:t>Trent Fuecker</w:t>
      </w:r>
      <w:r w:rsidR="006D6E8A">
        <w:rPr>
          <w:rFonts w:ascii="Palatino Linotype" w:hAnsi="Palatino Linotype"/>
        </w:rPr>
        <w:t xml:space="preserve"> and</w:t>
      </w:r>
      <w:r w:rsidR="00F42D3F">
        <w:rPr>
          <w:rFonts w:ascii="Palatino Linotype" w:hAnsi="Palatino Linotype"/>
        </w:rPr>
        <w:t xml:space="preserve"> Ben Johnson</w:t>
      </w:r>
      <w:r w:rsidR="006D0CEE">
        <w:rPr>
          <w:rFonts w:ascii="Palatino Linotype" w:hAnsi="Palatino Linotype"/>
        </w:rPr>
        <w:t xml:space="preserve"> </w:t>
      </w:r>
      <w:r w:rsidR="006519D9" w:rsidRPr="00646B01">
        <w:rPr>
          <w:rFonts w:ascii="Palatino Linotype" w:hAnsi="Palatino Linotype"/>
        </w:rPr>
        <w:t>were present</w:t>
      </w:r>
      <w:r w:rsidR="00C93329" w:rsidRPr="00646B01">
        <w:rPr>
          <w:rFonts w:ascii="Palatino Linotype" w:hAnsi="Palatino Linotype"/>
        </w:rPr>
        <w:t>.</w:t>
      </w:r>
      <w:r w:rsidR="00FA6EC2">
        <w:rPr>
          <w:rFonts w:ascii="Palatino Linotype" w:hAnsi="Palatino Linotype"/>
        </w:rPr>
        <w:t xml:space="preserve"> </w:t>
      </w:r>
      <w:r w:rsidR="006D6E8A">
        <w:rPr>
          <w:rFonts w:ascii="Palatino Linotype" w:hAnsi="Palatino Linotype"/>
        </w:rPr>
        <w:t xml:space="preserve">Councilmembers Staci Wolfe and Nicholas Smith were absent. </w:t>
      </w:r>
      <w:r w:rsidRPr="00646B01">
        <w:rPr>
          <w:rFonts w:ascii="Palatino Linotype" w:hAnsi="Palatino Linotype"/>
        </w:rPr>
        <w:t xml:space="preserve">City </w:t>
      </w:r>
      <w:r w:rsidR="003E1FB8" w:rsidRPr="00646B01">
        <w:rPr>
          <w:rFonts w:ascii="Palatino Linotype" w:hAnsi="Palatino Linotype"/>
        </w:rPr>
        <w:t>staff</w:t>
      </w:r>
      <w:r w:rsidR="0013390F" w:rsidRPr="00646B01">
        <w:rPr>
          <w:rFonts w:ascii="Palatino Linotype" w:hAnsi="Palatino Linotype"/>
        </w:rPr>
        <w:t xml:space="preserve"> in attendance were</w:t>
      </w:r>
      <w:r w:rsidR="00B42023">
        <w:rPr>
          <w:rFonts w:ascii="Palatino Linotype" w:hAnsi="Palatino Linotype"/>
        </w:rPr>
        <w:t xml:space="preserve"> Natalie Nelsen-Pacey,</w:t>
      </w:r>
      <w:r w:rsidR="00E76E97">
        <w:rPr>
          <w:rFonts w:ascii="Palatino Linotype" w:hAnsi="Palatino Linotype"/>
        </w:rPr>
        <w:t xml:space="preserve"> </w:t>
      </w:r>
      <w:r w:rsidR="00B42023">
        <w:rPr>
          <w:rFonts w:ascii="Palatino Linotype" w:hAnsi="Palatino Linotype"/>
        </w:rPr>
        <w:t xml:space="preserve">Kim Parsons, </w:t>
      </w:r>
      <w:r w:rsidR="00F42D3F">
        <w:rPr>
          <w:rFonts w:ascii="Palatino Linotype" w:hAnsi="Palatino Linotype"/>
        </w:rPr>
        <w:t xml:space="preserve">Brian Brinkman, </w:t>
      </w:r>
      <w:r w:rsidR="008E1637">
        <w:rPr>
          <w:rFonts w:ascii="Palatino Linotype" w:hAnsi="Palatino Linotype"/>
        </w:rPr>
        <w:t>Martin McIntire</w:t>
      </w:r>
      <w:r w:rsidR="00231C9A">
        <w:rPr>
          <w:rFonts w:ascii="Palatino Linotype" w:hAnsi="Palatino Linotype"/>
        </w:rPr>
        <w:t>,</w:t>
      </w:r>
      <w:r w:rsidR="00CC47BC">
        <w:rPr>
          <w:rFonts w:ascii="Palatino Linotype" w:hAnsi="Palatino Linotype"/>
        </w:rPr>
        <w:t xml:space="preserve"> </w:t>
      </w:r>
      <w:r w:rsidR="00B44E62" w:rsidRPr="00646B01">
        <w:rPr>
          <w:rFonts w:ascii="Palatino Linotype" w:hAnsi="Palatino Linotype"/>
        </w:rPr>
        <w:t>Dane Jensen</w:t>
      </w:r>
      <w:r w:rsidR="00231C9A">
        <w:rPr>
          <w:rFonts w:ascii="Palatino Linotype" w:hAnsi="Palatino Linotype"/>
        </w:rPr>
        <w:t xml:space="preserve"> and Chris Rector.</w:t>
      </w:r>
      <w:r w:rsidR="00197DBF">
        <w:rPr>
          <w:rFonts w:ascii="Palatino Linotype" w:hAnsi="Palatino Linotype"/>
        </w:rPr>
        <w:t xml:space="preserve"> Media was represented by Tunney Price of the Holdrege Daily Citizen.</w:t>
      </w:r>
    </w:p>
    <w:p w14:paraId="4FD0D7D3" w14:textId="127DB3A2" w:rsidR="00BA0F00" w:rsidRPr="00646B01" w:rsidRDefault="00BA0F00" w:rsidP="002C2B2B">
      <w:pPr>
        <w:spacing w:after="120" w:line="276" w:lineRule="auto"/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Reasonable advance notice of the meeting </w:t>
      </w:r>
      <w:r w:rsidRPr="00646B01">
        <w:rPr>
          <w:rFonts w:ascii="Palatino Linotype" w:hAnsi="Palatino Linotype"/>
          <w:noProof/>
        </w:rPr>
        <w:t>was published</w:t>
      </w:r>
      <w:r w:rsidRPr="00646B01">
        <w:rPr>
          <w:rFonts w:ascii="Palatino Linotype" w:hAnsi="Palatino Linotype"/>
        </w:rPr>
        <w:t xml:space="preserve"> in the Holdrege Daily Citizen, the </w:t>
      </w:r>
      <w:r w:rsidR="001D6D1E">
        <w:rPr>
          <w:rFonts w:ascii="Palatino Linotype" w:hAnsi="Palatino Linotype"/>
        </w:rPr>
        <w:t xml:space="preserve">city's designated method for giving notice, broadcast by radio station KUVR, posted on the city's bulletin board, and </w:t>
      </w:r>
      <w:r w:rsidR="00C90E41" w:rsidRPr="00646B01">
        <w:rPr>
          <w:rFonts w:ascii="Palatino Linotype" w:hAnsi="Palatino Linotype"/>
        </w:rPr>
        <w:t>the Holdrege</w:t>
      </w:r>
      <w:r w:rsidRPr="00646B01">
        <w:rPr>
          <w:rFonts w:ascii="Palatino Linotype" w:hAnsi="Palatino Linotype"/>
        </w:rPr>
        <w:t xml:space="preserve"> TownCloud web</w:t>
      </w:r>
      <w:r w:rsidR="00231C9A">
        <w:rPr>
          <w:rFonts w:ascii="Palatino Linotype" w:hAnsi="Palatino Linotype"/>
        </w:rPr>
        <w:t>site</w:t>
      </w:r>
      <w:r w:rsidRPr="00646B01">
        <w:rPr>
          <w:rFonts w:ascii="Palatino Linotype" w:hAnsi="Palatino Linotype"/>
        </w:rPr>
        <w:t xml:space="preserve">. The Mayor and Council received advanced </w:t>
      </w:r>
      <w:r w:rsidR="00A538CA">
        <w:rPr>
          <w:rFonts w:ascii="Palatino Linotype" w:hAnsi="Palatino Linotype"/>
        </w:rPr>
        <w:t xml:space="preserve">electronic </w:t>
      </w:r>
      <w:r w:rsidR="004960C9">
        <w:rPr>
          <w:rFonts w:ascii="Palatino Linotype" w:hAnsi="Palatino Linotype"/>
        </w:rPr>
        <w:t>delivery</w:t>
      </w:r>
      <w:r w:rsidRPr="00646B01">
        <w:rPr>
          <w:rFonts w:ascii="Palatino Linotype" w:hAnsi="Palatino Linotype"/>
        </w:rPr>
        <w:t xml:space="preserve"> of the </w:t>
      </w:r>
      <w:r w:rsidR="00A538CA">
        <w:rPr>
          <w:rFonts w:ascii="Palatino Linotype" w:hAnsi="Palatino Linotype"/>
        </w:rPr>
        <w:t>agenda</w:t>
      </w:r>
      <w:r w:rsidRPr="00646B01">
        <w:rPr>
          <w:rFonts w:ascii="Palatino Linotype" w:hAnsi="Palatino Linotype"/>
        </w:rPr>
        <w:t>.</w:t>
      </w:r>
    </w:p>
    <w:p w14:paraId="0DE895C8" w14:textId="6CADFFCC" w:rsidR="00F23C9A" w:rsidRPr="00646B01" w:rsidRDefault="00715547" w:rsidP="002C2B2B">
      <w:pPr>
        <w:spacing w:after="120" w:line="276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>Mayor Liffrig</w:t>
      </w:r>
      <w:r w:rsidR="009F7F53" w:rsidRPr="00646B01">
        <w:rPr>
          <w:rFonts w:ascii="Palatino Linotype" w:hAnsi="Palatino Linotype"/>
        </w:rPr>
        <w:t xml:space="preserve"> called the meeting to </w:t>
      </w:r>
      <w:r w:rsidR="00BA0F00" w:rsidRPr="00646B01">
        <w:rPr>
          <w:rFonts w:ascii="Palatino Linotype" w:hAnsi="Palatino Linotype"/>
        </w:rPr>
        <w:t>order at 6</w:t>
      </w:r>
      <w:r w:rsidR="009F7F53" w:rsidRPr="00646B01">
        <w:rPr>
          <w:rFonts w:ascii="Palatino Linotype" w:hAnsi="Palatino Linotype"/>
        </w:rPr>
        <w:t>:00 p</w:t>
      </w:r>
      <w:r w:rsidR="00A60CAA">
        <w:rPr>
          <w:rFonts w:ascii="Palatino Linotype" w:hAnsi="Palatino Linotype"/>
        </w:rPr>
        <w:t>.</w:t>
      </w:r>
      <w:r w:rsidR="009F7F53" w:rsidRPr="00646B01">
        <w:rPr>
          <w:rFonts w:ascii="Palatino Linotype" w:hAnsi="Palatino Linotype"/>
        </w:rPr>
        <w:t xml:space="preserve">m. City Clerk Dane Jensen </w:t>
      </w:r>
      <w:r w:rsidR="009F7F53" w:rsidRPr="00646B01">
        <w:rPr>
          <w:rFonts w:ascii="Palatino Linotype" w:hAnsi="Palatino Linotype"/>
          <w:noProof/>
        </w:rPr>
        <w:t>announced,</w:t>
      </w:r>
      <w:r w:rsidR="009F7F53" w:rsidRPr="00646B01">
        <w:rPr>
          <w:rFonts w:ascii="Palatino Linotype" w:hAnsi="Palatino Linotype"/>
        </w:rPr>
        <w:t xml:space="preserve"> </w:t>
      </w:r>
      <w:r w:rsidR="00686E11" w:rsidRPr="00646B01">
        <w:rPr>
          <w:rFonts w:ascii="Palatino Linotype" w:hAnsi="Palatino Linotype"/>
        </w:rPr>
        <w:t>"</w:t>
      </w:r>
      <w:r w:rsidR="009F7F53" w:rsidRPr="00646B01">
        <w:rPr>
          <w:rFonts w:ascii="Palatino Linotype" w:hAnsi="Palatino Linotype"/>
        </w:rPr>
        <w:t xml:space="preserve">State Law requires this body to announce at this time that a copy of the current Open Meetings Act is posted </w:t>
      </w:r>
      <w:r w:rsidR="009F7F53" w:rsidRPr="00646B01">
        <w:rPr>
          <w:rFonts w:ascii="Palatino Linotype" w:hAnsi="Palatino Linotype"/>
          <w:noProof/>
        </w:rPr>
        <w:t>at the back of the room</w:t>
      </w:r>
      <w:r w:rsidR="009F7F53" w:rsidRPr="00646B01">
        <w:rPr>
          <w:rFonts w:ascii="Palatino Linotype" w:hAnsi="Palatino Linotype"/>
        </w:rPr>
        <w:t xml:space="preserve"> where it is accessible to the public</w:t>
      </w:r>
      <w:r w:rsidR="00686E11" w:rsidRPr="00646B01">
        <w:rPr>
          <w:rFonts w:ascii="Palatino Linotype" w:hAnsi="Palatino Linotype"/>
        </w:rPr>
        <w:t>"</w:t>
      </w:r>
      <w:r w:rsidR="009F7F53" w:rsidRPr="00646B01">
        <w:rPr>
          <w:rFonts w:ascii="Palatino Linotype" w:hAnsi="Palatino Linotype"/>
        </w:rPr>
        <w:t xml:space="preserve"> and took roll. </w:t>
      </w:r>
      <w:r>
        <w:rPr>
          <w:rFonts w:ascii="Palatino Linotype" w:hAnsi="Palatino Linotype"/>
        </w:rPr>
        <w:t>The mayor</w:t>
      </w:r>
      <w:r w:rsidR="009F7F53" w:rsidRPr="00646B01">
        <w:rPr>
          <w:rFonts w:ascii="Palatino Linotype" w:hAnsi="Palatino Linotype"/>
        </w:rPr>
        <w:t xml:space="preserve"> began the meeting with a moment of silence</w:t>
      </w:r>
      <w:r w:rsidR="00144028" w:rsidRPr="00646B01">
        <w:rPr>
          <w:rFonts w:ascii="Palatino Linotype" w:hAnsi="Palatino Linotype"/>
        </w:rPr>
        <w:t>,</w:t>
      </w:r>
      <w:r w:rsidR="009F7F53" w:rsidRPr="00646B01">
        <w:rPr>
          <w:rFonts w:ascii="Palatino Linotype" w:hAnsi="Palatino Linotype"/>
        </w:rPr>
        <w:t xml:space="preserve"> followed by the Pledge of Allegiance</w:t>
      </w:r>
      <w:r w:rsidR="00F23C9A" w:rsidRPr="00646B01">
        <w:rPr>
          <w:rFonts w:ascii="Palatino Linotype" w:hAnsi="Palatino Linotype"/>
        </w:rPr>
        <w:t>.</w:t>
      </w:r>
    </w:p>
    <w:p w14:paraId="2EC6CDF5" w14:textId="60F20009" w:rsidR="00F23C9A" w:rsidRPr="00646B01" w:rsidRDefault="00F23C9A" w:rsidP="002C2B2B">
      <w:pPr>
        <w:spacing w:after="120" w:line="276" w:lineRule="auto"/>
        <w:rPr>
          <w:rFonts w:ascii="Palatino Linotype" w:hAnsi="Palatino Linotype"/>
          <w:b/>
          <w:noProof/>
        </w:rPr>
      </w:pPr>
      <w:r w:rsidRPr="00646B01">
        <w:rPr>
          <w:rFonts w:ascii="Palatino Linotype" w:hAnsi="Palatino Linotype"/>
          <w:noProof/>
        </w:rPr>
        <w:t>Mayor Liffrig introduced, and</w:t>
      </w:r>
      <w:r w:rsidR="00443D33">
        <w:rPr>
          <w:rFonts w:ascii="Palatino Linotype" w:hAnsi="Palatino Linotype"/>
          <w:noProof/>
        </w:rPr>
        <w:t xml:space="preserve"> </w:t>
      </w:r>
      <w:r w:rsidRPr="00646B01">
        <w:rPr>
          <w:rFonts w:ascii="Palatino Linotype" w:hAnsi="Palatino Linotype"/>
          <w:noProof/>
        </w:rPr>
        <w:t>Councilmember</w:t>
      </w:r>
      <w:r w:rsidR="00970E85">
        <w:rPr>
          <w:rFonts w:ascii="Palatino Linotype" w:hAnsi="Palatino Linotype"/>
          <w:noProof/>
        </w:rPr>
        <w:t xml:space="preserve"> </w:t>
      </w:r>
      <w:r w:rsidR="00165F48">
        <w:rPr>
          <w:rFonts w:ascii="Palatino Linotype" w:hAnsi="Palatino Linotype"/>
          <w:noProof/>
        </w:rPr>
        <w:t>Tiller</w:t>
      </w:r>
      <w:r w:rsidR="001714FF">
        <w:rPr>
          <w:rFonts w:ascii="Palatino Linotype" w:hAnsi="Palatino Linotype"/>
          <w:noProof/>
        </w:rPr>
        <w:t xml:space="preserve"> </w:t>
      </w:r>
      <w:r w:rsidRPr="00646B01">
        <w:rPr>
          <w:rFonts w:ascii="Palatino Linotype" w:hAnsi="Palatino Linotype"/>
          <w:noProof/>
        </w:rPr>
        <w:t xml:space="preserve">motioned to </w:t>
      </w:r>
      <w:r w:rsidRPr="00646B01">
        <w:rPr>
          <w:rFonts w:ascii="Palatino Linotype" w:hAnsi="Palatino Linotype"/>
          <w:b/>
          <w:noProof/>
        </w:rPr>
        <w:t>approve the Consent Agenda, including:</w:t>
      </w:r>
    </w:p>
    <w:p w14:paraId="1BD8019A" w14:textId="66F61C2A" w:rsidR="00F23C9A" w:rsidRPr="00646B01" w:rsidRDefault="00F23C9A" w:rsidP="002C2B2B">
      <w:pPr>
        <w:pStyle w:val="ListParagraph"/>
        <w:numPr>
          <w:ilvl w:val="1"/>
          <w:numId w:val="2"/>
        </w:numPr>
        <w:spacing w:after="120" w:line="276" w:lineRule="auto"/>
        <w:ind w:left="1368"/>
        <w:rPr>
          <w:rFonts w:ascii="Palatino Linotype" w:hAnsi="Palatino Linotype"/>
          <w:b/>
        </w:rPr>
      </w:pPr>
      <w:r w:rsidRPr="00646B01">
        <w:rPr>
          <w:rFonts w:ascii="Palatino Linotype" w:hAnsi="Palatino Linotype"/>
          <w:b/>
        </w:rPr>
        <w:t>this agenda</w:t>
      </w:r>
      <w:r w:rsidR="00B42023">
        <w:rPr>
          <w:rFonts w:ascii="Palatino Linotype" w:hAnsi="Palatino Linotype"/>
          <w:b/>
        </w:rPr>
        <w:t xml:space="preserve"> and</w:t>
      </w:r>
    </w:p>
    <w:p w14:paraId="0DCE4A6D" w14:textId="743DFFE3" w:rsidR="009526F5" w:rsidRPr="0026177E" w:rsidRDefault="007C2674" w:rsidP="0026177E">
      <w:pPr>
        <w:pStyle w:val="ListParagraph"/>
        <w:numPr>
          <w:ilvl w:val="1"/>
          <w:numId w:val="2"/>
        </w:numPr>
        <w:spacing w:after="120" w:line="276" w:lineRule="auto"/>
        <w:ind w:left="1368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 xml:space="preserve">the </w:t>
      </w:r>
      <w:r w:rsidR="00F23C9A" w:rsidRPr="00646B01">
        <w:rPr>
          <w:rFonts w:ascii="Palatino Linotype" w:hAnsi="Palatino Linotype"/>
          <w:b/>
        </w:rPr>
        <w:t>payment of claims as submitted</w:t>
      </w:r>
      <w:r w:rsidR="0026177E">
        <w:rPr>
          <w:rFonts w:ascii="Palatino Linotype" w:hAnsi="Palatino Linotype"/>
          <w:b/>
        </w:rPr>
        <w:t>.</w:t>
      </w:r>
    </w:p>
    <w:p w14:paraId="2836615C" w14:textId="6B4EFC16" w:rsidR="00541DC6" w:rsidRPr="00320314" w:rsidRDefault="00F23C9A" w:rsidP="002C2B2B">
      <w:pPr>
        <w:spacing w:after="120" w:line="276" w:lineRule="auto"/>
        <w:rPr>
          <w:rFonts w:ascii="Palatino Linotype" w:hAnsi="Palatino Linotype"/>
          <w:color w:val="000000"/>
        </w:rPr>
      </w:pPr>
      <w:r w:rsidRPr="00646B01">
        <w:rPr>
          <w:rFonts w:ascii="Palatino Linotype" w:hAnsi="Palatino Linotype"/>
          <w:color w:val="000000"/>
        </w:rPr>
        <w:t>Councilmember</w:t>
      </w:r>
      <w:r w:rsidR="0026177E">
        <w:rPr>
          <w:rFonts w:ascii="Palatino Linotype" w:hAnsi="Palatino Linotype"/>
          <w:color w:val="000000"/>
        </w:rPr>
        <w:t xml:space="preserve"> </w:t>
      </w:r>
      <w:r w:rsidR="00165F48">
        <w:rPr>
          <w:rFonts w:ascii="Palatino Linotype" w:hAnsi="Palatino Linotype"/>
          <w:color w:val="000000"/>
        </w:rPr>
        <w:t>Gibbons</w:t>
      </w:r>
      <w:r w:rsidR="00B42023">
        <w:rPr>
          <w:rFonts w:ascii="Palatino Linotype" w:hAnsi="Palatino Linotype"/>
          <w:color w:val="000000"/>
        </w:rPr>
        <w:t xml:space="preserve"> </w:t>
      </w:r>
      <w:r w:rsidRPr="00646B01">
        <w:rPr>
          <w:rFonts w:ascii="Palatino Linotype" w:hAnsi="Palatino Linotype"/>
          <w:color w:val="000000"/>
        </w:rPr>
        <w:t>seconded the motion. Roll call aye:</w:t>
      </w:r>
      <w:r w:rsidR="00165F48">
        <w:rPr>
          <w:rFonts w:ascii="Palatino Linotype" w:hAnsi="Palatino Linotype"/>
          <w:color w:val="000000"/>
        </w:rPr>
        <w:t xml:space="preserve">  </w:t>
      </w:r>
      <w:r w:rsidR="0026177E">
        <w:rPr>
          <w:rFonts w:ascii="Palatino Linotype" w:hAnsi="Palatino Linotype"/>
          <w:color w:val="000000"/>
        </w:rPr>
        <w:t>Gibbons</w:t>
      </w:r>
      <w:r w:rsidR="00165F48">
        <w:rPr>
          <w:rFonts w:ascii="Palatino Linotype" w:hAnsi="Palatino Linotype"/>
          <w:color w:val="000000"/>
        </w:rPr>
        <w:t>,</w:t>
      </w:r>
      <w:r w:rsidR="00F70E29">
        <w:rPr>
          <w:rFonts w:ascii="Palatino Linotype" w:hAnsi="Palatino Linotype"/>
          <w:color w:val="000000"/>
        </w:rPr>
        <w:t xml:space="preserve"> Herrington</w:t>
      </w:r>
      <w:r w:rsidR="00165F48">
        <w:rPr>
          <w:rFonts w:ascii="Palatino Linotype" w:hAnsi="Palatino Linotype"/>
          <w:color w:val="000000"/>
        </w:rPr>
        <w:t>, Fuecker, Johnson, Wiese and Tiller.</w:t>
      </w:r>
      <w:r w:rsidR="00165F48" w:rsidRPr="00646B01">
        <w:rPr>
          <w:rFonts w:ascii="Palatino Linotype" w:hAnsi="Palatino Linotype"/>
          <w:color w:val="000000"/>
        </w:rPr>
        <w:t xml:space="preserve"> </w:t>
      </w:r>
      <w:r w:rsidRPr="00646B01">
        <w:rPr>
          <w:rFonts w:ascii="Palatino Linotype" w:hAnsi="Palatino Linotype"/>
          <w:color w:val="000000"/>
        </w:rPr>
        <w:t>Nay:  none. Abstaining:</w:t>
      </w:r>
      <w:r w:rsidR="00914B5F">
        <w:rPr>
          <w:rFonts w:ascii="Palatino Linotype" w:hAnsi="Palatino Linotype"/>
          <w:color w:val="000000"/>
        </w:rPr>
        <w:t xml:space="preserve"> </w:t>
      </w:r>
      <w:r w:rsidR="00933159">
        <w:rPr>
          <w:rFonts w:ascii="Palatino Linotype" w:hAnsi="Palatino Linotype"/>
          <w:color w:val="000000"/>
        </w:rPr>
        <w:t xml:space="preserve"> </w:t>
      </w:r>
      <w:r w:rsidR="00165F48">
        <w:rPr>
          <w:rFonts w:ascii="Palatino Linotype" w:hAnsi="Palatino Linotype"/>
          <w:color w:val="000000"/>
        </w:rPr>
        <w:t>none</w:t>
      </w:r>
      <w:r w:rsidRPr="00646B01">
        <w:rPr>
          <w:rFonts w:ascii="Palatino Linotype" w:hAnsi="Palatino Linotype"/>
          <w:color w:val="000000"/>
        </w:rPr>
        <w:t>. Absent</w:t>
      </w:r>
      <w:r w:rsidR="005E1D93">
        <w:rPr>
          <w:rFonts w:ascii="Palatino Linotype" w:hAnsi="Palatino Linotype"/>
          <w:color w:val="000000"/>
        </w:rPr>
        <w:t xml:space="preserve">: </w:t>
      </w:r>
      <w:r w:rsidR="007E0B94">
        <w:rPr>
          <w:rFonts w:ascii="Palatino Linotype" w:hAnsi="Palatino Linotype"/>
          <w:color w:val="000000"/>
        </w:rPr>
        <w:t>Wolfe, Smith</w:t>
      </w:r>
      <w:r w:rsidR="005E1D93">
        <w:rPr>
          <w:rFonts w:ascii="Palatino Linotype" w:hAnsi="Palatino Linotype"/>
          <w:color w:val="000000"/>
        </w:rPr>
        <w:t xml:space="preserve">. </w:t>
      </w:r>
      <w:r w:rsidRPr="00646B01">
        <w:rPr>
          <w:rFonts w:ascii="Palatino Linotype" w:hAnsi="Palatino Linotype"/>
          <w:color w:val="000000"/>
        </w:rPr>
        <w:t>Motion carrie</w:t>
      </w:r>
      <w:r w:rsidR="009E2014">
        <w:rPr>
          <w:rFonts w:ascii="Palatino Linotype" w:hAnsi="Palatino Linotype"/>
          <w:color w:val="000000"/>
        </w:rPr>
        <w:t>d.</w:t>
      </w:r>
    </w:p>
    <w:tbl>
      <w:tblPr>
        <w:tblW w:w="0" w:type="auto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5"/>
        <w:gridCol w:w="3235"/>
        <w:gridCol w:w="408"/>
        <w:gridCol w:w="1819"/>
      </w:tblGrid>
      <w:tr w:rsidR="00EC409C" w:rsidRPr="007F5E24" w14:paraId="536F30C2" w14:textId="77777777" w:rsidTr="00DC6C86">
        <w:trPr>
          <w:trHeight w:val="20"/>
          <w:jc w:val="center"/>
        </w:trPr>
        <w:tc>
          <w:tcPr>
            <w:tcW w:w="629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C9F398B" w14:textId="1EB94F80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b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 xml:space="preserve">              </w:t>
            </w:r>
            <w:r w:rsidR="006D461C" w:rsidRPr="00EE2506">
              <w:rPr>
                <w:rFonts w:ascii="Palatino Linotype" w:hAnsi="Palatino Linotype"/>
                <w:sz w:val="20"/>
                <w:szCs w:val="20"/>
              </w:rPr>
              <w:t xml:space="preserve">         </w:t>
            </w:r>
            <w:r w:rsidR="00A75521" w:rsidRPr="00EE2506">
              <w:rPr>
                <w:rFonts w:ascii="Palatino Linotype" w:hAnsi="Palatino Linotype"/>
                <w:b/>
                <w:sz w:val="20"/>
                <w:szCs w:val="20"/>
              </w:rPr>
              <w:t>Claims:</w:t>
            </w:r>
            <w:r w:rsidR="005D373B" w:rsidRPr="00EE2506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r w:rsidR="009072FA" w:rsidRPr="00EE2506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r w:rsidR="007E0B94">
              <w:rPr>
                <w:rFonts w:ascii="Palatino Linotype" w:hAnsi="Palatino Linotype"/>
                <w:b/>
                <w:sz w:val="20"/>
                <w:szCs w:val="20"/>
              </w:rPr>
              <w:t>January 2, 2024</w:t>
            </w:r>
          </w:p>
        </w:tc>
      </w:tr>
      <w:tr w:rsidR="00EC409C" w:rsidRPr="007F5E24" w14:paraId="39CC7D8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AE6335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b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b/>
                <w:sz w:val="20"/>
                <w:szCs w:val="20"/>
              </w:rPr>
              <w:t>Acct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C20D534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b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b/>
                <w:sz w:val="20"/>
                <w:szCs w:val="20"/>
              </w:rPr>
              <w:t xml:space="preserve">                    Fun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FE390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AE9E394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b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b/>
                <w:sz w:val="20"/>
                <w:szCs w:val="20"/>
              </w:rPr>
              <w:t xml:space="preserve">       $ Claim</w:t>
            </w:r>
          </w:p>
        </w:tc>
      </w:tr>
      <w:tr w:rsidR="00EC409C" w:rsidRPr="007F5E24" w14:paraId="6DAFBFB3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4F993CA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01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5A7991B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General Administration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DE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34F20F2" w14:textId="3564FBFE" w:rsidR="00830C68" w:rsidRPr="00EE2506" w:rsidRDefault="00803EDA" w:rsidP="002C2B2B">
            <w:pPr>
              <w:tabs>
                <w:tab w:val="center" w:pos="834"/>
                <w:tab w:val="right" w:pos="1669"/>
              </w:tabs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,259.92</w:t>
            </w:r>
          </w:p>
        </w:tc>
      </w:tr>
      <w:tr w:rsidR="00EC409C" w:rsidRPr="007F5E24" w14:paraId="4CF9283F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A5A236D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02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F0DC791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Fire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ADDDA5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F1CBFDC" w14:textId="5AD034A7" w:rsidR="00EC409C" w:rsidRPr="00EE2506" w:rsidRDefault="00803EDA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725.43</w:t>
            </w:r>
          </w:p>
        </w:tc>
      </w:tr>
      <w:tr w:rsidR="00EC409C" w:rsidRPr="007F5E24" w14:paraId="47A83C07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D89E41D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03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E00DD3C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Health &amp; Sanitation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498D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AF6585A" w14:textId="0DB6EB35" w:rsidR="00EC409C" w:rsidRPr="00EE2506" w:rsidRDefault="00803EDA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2.05</w:t>
            </w:r>
          </w:p>
        </w:tc>
      </w:tr>
      <w:tr w:rsidR="00EC409C" w:rsidRPr="007F5E24" w14:paraId="102EFE4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C13C664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lastRenderedPageBreak/>
              <w:t>11.04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DAEA8BE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Community Development &amp; Promotion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8C66A0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549EDA7" w14:textId="4479A711" w:rsidR="00300304" w:rsidRPr="00EE2506" w:rsidRDefault="00803EDA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7,483.53</w:t>
            </w:r>
          </w:p>
        </w:tc>
      </w:tr>
      <w:tr w:rsidR="00EC409C" w:rsidRPr="007F5E24" w14:paraId="5A72A9CA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5DEB99E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05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C83E6F1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 xml:space="preserve">Public Buildings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3FB830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68A0765" w14:textId="62EF6020" w:rsidR="00EC409C" w:rsidRPr="00EE2506" w:rsidRDefault="001B6BA5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,614.58</w:t>
            </w:r>
          </w:p>
          <w:p w14:paraId="784A6E34" w14:textId="77777777" w:rsidR="00EC409C" w:rsidRPr="00EE2506" w:rsidRDefault="00EC409C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EC409C" w:rsidRPr="007F5E24" w14:paraId="1E07E41B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BE88F9C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06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3DA3CB9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Auditorium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58522A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554B747" w14:textId="5EBBFEA5" w:rsidR="00EC409C" w:rsidRPr="00EE2506" w:rsidRDefault="00846063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,646.44</w:t>
            </w:r>
          </w:p>
        </w:tc>
      </w:tr>
      <w:tr w:rsidR="00EC409C" w:rsidRPr="007F5E24" w14:paraId="28023E5C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FC693F6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07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0270806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Park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6BCF35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6F8F600" w14:textId="1F931B23" w:rsidR="00EC409C" w:rsidRPr="00EE2506" w:rsidRDefault="00846063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4,669.50</w:t>
            </w:r>
          </w:p>
        </w:tc>
      </w:tr>
      <w:tr w:rsidR="00EC409C" w:rsidRPr="007F5E24" w14:paraId="2E4E47E9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91F1986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08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9231C2C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Pool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FC8C71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DA49753" w14:textId="2F9E4FEA" w:rsidR="00EC409C" w:rsidRPr="00EE2506" w:rsidRDefault="00846063" w:rsidP="002C2B2B">
            <w:pPr>
              <w:tabs>
                <w:tab w:val="center" w:pos="877"/>
                <w:tab w:val="right" w:pos="1755"/>
              </w:tabs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62.88</w:t>
            </w:r>
          </w:p>
        </w:tc>
      </w:tr>
      <w:tr w:rsidR="00EC409C" w:rsidRPr="007F5E24" w14:paraId="12495DED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C2979C2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09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E30BF3A" w14:textId="77777777" w:rsidR="00EC409C" w:rsidRPr="00EE2506" w:rsidRDefault="00EC409C" w:rsidP="002C2B2B">
            <w:pPr>
              <w:tabs>
                <w:tab w:val="right" w:pos="3175"/>
              </w:tabs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Library</w:t>
            </w:r>
            <w:r w:rsidRPr="00EE2506">
              <w:rPr>
                <w:rFonts w:ascii="Palatino Linotype" w:hAnsi="Palatino Linotype"/>
                <w:sz w:val="20"/>
                <w:szCs w:val="20"/>
              </w:rPr>
              <w:tab/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4CCF1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1D70E38" w14:textId="4DA2977C" w:rsidR="00EC409C" w:rsidRPr="00EE2506" w:rsidRDefault="00846063" w:rsidP="002C2B2B">
            <w:pPr>
              <w:tabs>
                <w:tab w:val="center" w:pos="877"/>
                <w:tab w:val="right" w:pos="1755"/>
              </w:tabs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0</w:t>
            </w:r>
          </w:p>
        </w:tc>
      </w:tr>
      <w:tr w:rsidR="00EC409C" w:rsidRPr="007F5E24" w14:paraId="0FF1625B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3A50FF0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10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E611E91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Emergency Communications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DE52E1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21E5009" w14:textId="02B1BA3C" w:rsidR="00EC409C" w:rsidRPr="00EE2506" w:rsidRDefault="00846063" w:rsidP="002C2B2B">
            <w:pPr>
              <w:tabs>
                <w:tab w:val="left" w:pos="1320"/>
              </w:tabs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4,970.00</w:t>
            </w:r>
          </w:p>
        </w:tc>
      </w:tr>
      <w:tr w:rsidR="00EC409C" w:rsidRPr="007F5E24" w14:paraId="749AA1E9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A5704EA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11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7646644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Police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B40FB4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3CB2D6E" w14:textId="288FEF2B" w:rsidR="00EC409C" w:rsidRPr="00EE2506" w:rsidRDefault="00846063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15,897.89</w:t>
            </w:r>
          </w:p>
        </w:tc>
      </w:tr>
      <w:tr w:rsidR="00EC409C" w:rsidRPr="007F5E24" w14:paraId="15714B20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425663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12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AF8FFC9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Street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9AA8B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F907F51" w14:textId="6D498093" w:rsidR="00EC409C" w:rsidRPr="00EE2506" w:rsidRDefault="00846063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6,595.83</w:t>
            </w:r>
          </w:p>
        </w:tc>
      </w:tr>
      <w:tr w:rsidR="00EC409C" w:rsidRPr="007F5E24" w14:paraId="4821F9A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65BD87A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13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C8C8F97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Bond Fun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6D9ACD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2D88990" w14:textId="30532D9E" w:rsidR="00EC409C" w:rsidRPr="00EE2506" w:rsidRDefault="00EF6D31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0</w:t>
            </w:r>
          </w:p>
        </w:tc>
      </w:tr>
      <w:tr w:rsidR="00EC409C" w:rsidRPr="007F5E24" w14:paraId="57B346D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A747409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1.14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094565C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Equipment Maintenance</w:t>
            </w:r>
          </w:p>
          <w:p w14:paraId="15C1E024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 xml:space="preserve"> &amp; Replacement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C07AF4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double" w:sz="6" w:space="0" w:color="auto"/>
              <w:right w:val="single" w:sz="2" w:space="0" w:color="000000"/>
            </w:tcBorders>
            <w:hideMark/>
          </w:tcPr>
          <w:p w14:paraId="7839AD1E" w14:textId="2E67D3F1" w:rsidR="00EC409C" w:rsidRPr="00EE2506" w:rsidRDefault="00846063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394.25</w:t>
            </w:r>
          </w:p>
        </w:tc>
      </w:tr>
      <w:tr w:rsidR="00EC409C" w:rsidRPr="007F5E24" w14:paraId="3984581D" w14:textId="77777777" w:rsidTr="00DC6C86">
        <w:trPr>
          <w:trHeight w:val="252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B28CF1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3D5A84E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Total: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A69F5C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double" w:sz="6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13C8341" w14:textId="651A0083" w:rsidR="00EC409C" w:rsidRPr="00EE2506" w:rsidRDefault="00846063" w:rsidP="002C2B2B">
            <w:pPr>
              <w:spacing w:after="120" w:line="276" w:lineRule="auto"/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*1</w:t>
            </w:r>
            <w:r w:rsidR="006A08CC">
              <w:rPr>
                <w:rFonts w:ascii="Palatino Linotype" w:hAnsi="Palatino Linotype"/>
                <w:b/>
                <w:sz w:val="20"/>
                <w:szCs w:val="20"/>
              </w:rPr>
              <w:t>71,342.30</w:t>
            </w:r>
          </w:p>
        </w:tc>
      </w:tr>
      <w:tr w:rsidR="00EC409C" w:rsidRPr="007F5E24" w14:paraId="5EA786AE" w14:textId="77777777" w:rsidTr="00DC6C86">
        <w:trPr>
          <w:trHeight w:val="265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53521FC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13.16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2658509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Special Assessments</w:t>
            </w:r>
          </w:p>
          <w:p w14:paraId="0BAD5E80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Department 16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EF8C5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A6A64BC" w14:textId="77777777" w:rsidR="00EC409C" w:rsidRPr="00EE2506" w:rsidRDefault="00EC409C" w:rsidP="002C2B2B">
            <w:pPr>
              <w:spacing w:after="120" w:line="276" w:lineRule="auto"/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b/>
                <w:sz w:val="20"/>
                <w:szCs w:val="20"/>
              </w:rPr>
              <w:t>*0</w:t>
            </w:r>
          </w:p>
        </w:tc>
      </w:tr>
      <w:tr w:rsidR="00EC409C" w:rsidRPr="007F5E24" w14:paraId="3010E6F9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BE6A58A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31.15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A69814A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Prairie Hill Landfill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91CBC5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043473F" w14:textId="2581B08A" w:rsidR="00EC409C" w:rsidRPr="00EE2506" w:rsidRDefault="006A08CC" w:rsidP="002C2B2B">
            <w:pPr>
              <w:spacing w:after="120" w:line="276" w:lineRule="auto"/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*16,969.95</w:t>
            </w:r>
          </w:p>
        </w:tc>
      </w:tr>
      <w:tr w:rsidR="00EC409C" w:rsidRPr="007F5E24" w14:paraId="6786BB83" w14:textId="77777777" w:rsidTr="00DC6C86">
        <w:trPr>
          <w:trHeight w:val="68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379A2F2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41.17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C6CE087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 xml:space="preserve">Electric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EE60E1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F07564E" w14:textId="345F64B7" w:rsidR="00EC409C" w:rsidRPr="00EE2506" w:rsidRDefault="006A08CC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87,766.00</w:t>
            </w:r>
          </w:p>
        </w:tc>
      </w:tr>
      <w:tr w:rsidR="00EC409C" w:rsidRPr="007F5E24" w14:paraId="6038277A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6D46DE0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42.18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E8809B0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Water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E85A37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3D9A913" w14:textId="064F7860" w:rsidR="00C72A5C" w:rsidRPr="00EE2506" w:rsidRDefault="006A08CC" w:rsidP="002C2B2B">
            <w:pPr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11,856.95</w:t>
            </w:r>
          </w:p>
        </w:tc>
      </w:tr>
      <w:tr w:rsidR="00EC409C" w:rsidRPr="007F5E24" w14:paraId="67C05A41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54F4A89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42.19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DEB5418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Sewer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05ECE5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double" w:sz="6" w:space="0" w:color="auto"/>
              <w:right w:val="single" w:sz="2" w:space="0" w:color="000000"/>
            </w:tcBorders>
            <w:hideMark/>
          </w:tcPr>
          <w:p w14:paraId="565DCE4E" w14:textId="6C05C963" w:rsidR="00EC409C" w:rsidRPr="00EE2506" w:rsidRDefault="006A08CC" w:rsidP="002C2B2B">
            <w:pPr>
              <w:tabs>
                <w:tab w:val="center" w:pos="834"/>
                <w:tab w:val="right" w:pos="1669"/>
              </w:tabs>
              <w:spacing w:after="120" w:line="276" w:lineRule="auto"/>
              <w:jc w:val="right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17,206.62</w:t>
            </w:r>
          </w:p>
        </w:tc>
      </w:tr>
      <w:tr w:rsidR="00EC409C" w:rsidRPr="007F5E24" w14:paraId="252044EE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9535A3C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DB99BD7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Total: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9C8477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double" w:sz="6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392785D" w14:textId="75120456" w:rsidR="00EC409C" w:rsidRPr="00EE2506" w:rsidRDefault="006A08CC" w:rsidP="002C2B2B">
            <w:pPr>
              <w:spacing w:after="120" w:line="276" w:lineRule="auto"/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*116,829.57</w:t>
            </w:r>
          </w:p>
        </w:tc>
      </w:tr>
      <w:tr w:rsidR="00EC409C" w:rsidRPr="007F5E24" w14:paraId="2DC9BCF7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2011A54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44.20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F5BE760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Keno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C82610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0692C00" w14:textId="5234C83E" w:rsidR="00EF2784" w:rsidRPr="00EE2506" w:rsidRDefault="00BA3412" w:rsidP="002C2B2B">
            <w:pPr>
              <w:spacing w:after="120" w:line="276" w:lineRule="auto"/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b/>
                <w:sz w:val="20"/>
                <w:szCs w:val="20"/>
              </w:rPr>
              <w:t>*0</w:t>
            </w:r>
          </w:p>
        </w:tc>
      </w:tr>
      <w:tr w:rsidR="00EC409C" w:rsidRPr="007F5E24" w14:paraId="04C40C30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F6315B7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53.27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744D9FC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Economic Dev. Revolving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B5D7A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CEE15B7" w14:textId="42EE3C7A" w:rsidR="00EC409C" w:rsidRPr="00EE2506" w:rsidRDefault="00527EA7" w:rsidP="002C2B2B">
            <w:pPr>
              <w:tabs>
                <w:tab w:val="center" w:pos="834"/>
                <w:tab w:val="right" w:pos="1669"/>
              </w:tabs>
              <w:spacing w:after="120" w:line="276" w:lineRule="auto"/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b/>
                <w:sz w:val="20"/>
                <w:szCs w:val="20"/>
              </w:rPr>
              <w:t>*0</w:t>
            </w:r>
          </w:p>
        </w:tc>
      </w:tr>
      <w:tr w:rsidR="00EC409C" w:rsidRPr="007F5E24" w14:paraId="380B950A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1446E8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71.40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F11855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ARPA Funds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F5E01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062022" w14:textId="77777777" w:rsidR="00EC409C" w:rsidRPr="00EE2506" w:rsidRDefault="00EC409C" w:rsidP="002C2B2B">
            <w:pPr>
              <w:spacing w:after="120" w:line="276" w:lineRule="auto"/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b/>
                <w:sz w:val="20"/>
                <w:szCs w:val="20"/>
              </w:rPr>
              <w:t>*0</w:t>
            </w:r>
          </w:p>
        </w:tc>
      </w:tr>
      <w:tr w:rsidR="00EC409C" w:rsidRPr="007F5E24" w14:paraId="5045A4E6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616E8F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72.41</w:t>
            </w: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DB3A31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>Community Redevelopment Authority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544643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  <w:p w14:paraId="7C1857B8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EA36D0" w14:textId="205CDD10" w:rsidR="00EC409C" w:rsidRPr="00EE2506" w:rsidRDefault="007F5E24" w:rsidP="002C2B2B">
            <w:pPr>
              <w:spacing w:after="120" w:line="276" w:lineRule="auto"/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b/>
                <w:sz w:val="20"/>
                <w:szCs w:val="20"/>
              </w:rPr>
              <w:t>*0</w:t>
            </w:r>
          </w:p>
        </w:tc>
      </w:tr>
      <w:tr w:rsidR="00EC409C" w:rsidRPr="007F5E24" w14:paraId="30D3197D" w14:textId="77777777" w:rsidTr="00DC6C86">
        <w:trPr>
          <w:trHeight w:val="20"/>
          <w:jc w:val="center"/>
        </w:trPr>
        <w:tc>
          <w:tcPr>
            <w:tcW w:w="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AD3F582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32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07E298F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b/>
                <w:sz w:val="20"/>
                <w:szCs w:val="20"/>
              </w:rPr>
            </w:pPr>
            <w:r w:rsidRPr="00EE2506">
              <w:rPr>
                <w:rFonts w:ascii="Palatino Linotype" w:hAnsi="Palatino Linotype"/>
                <w:sz w:val="20"/>
                <w:szCs w:val="20"/>
              </w:rPr>
              <w:t xml:space="preserve">         </w:t>
            </w:r>
            <w:r w:rsidRPr="00EE2506">
              <w:rPr>
                <w:rFonts w:ascii="Palatino Linotype" w:hAnsi="Palatino Linotype"/>
                <w:b/>
                <w:sz w:val="20"/>
                <w:szCs w:val="20"/>
              </w:rPr>
              <w:t xml:space="preserve">       Complete Total: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0D28AC" w14:textId="77777777" w:rsidR="00EC409C" w:rsidRPr="00EE2506" w:rsidRDefault="00EC409C" w:rsidP="002C2B2B">
            <w:pPr>
              <w:spacing w:after="120" w:line="276" w:lineRule="auto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double" w:sz="6" w:space="0" w:color="auto"/>
              <w:left w:val="single" w:sz="2" w:space="0" w:color="000000"/>
              <w:bottom w:val="double" w:sz="6" w:space="0" w:color="auto"/>
              <w:right w:val="single" w:sz="2" w:space="0" w:color="000000"/>
            </w:tcBorders>
            <w:hideMark/>
          </w:tcPr>
          <w:p w14:paraId="7ADDFA2A" w14:textId="4BD9ED97" w:rsidR="00EC409C" w:rsidRPr="00EE2506" w:rsidRDefault="006A08CC" w:rsidP="002C2B2B">
            <w:pPr>
              <w:spacing w:after="120" w:line="276" w:lineRule="auto"/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**305,141.82</w:t>
            </w:r>
          </w:p>
        </w:tc>
      </w:tr>
    </w:tbl>
    <w:p w14:paraId="704C71C8" w14:textId="77777777" w:rsidR="0088228E" w:rsidRDefault="0088228E" w:rsidP="002C2B2B">
      <w:pPr>
        <w:spacing w:after="120" w:line="276" w:lineRule="auto"/>
        <w:rPr>
          <w:rFonts w:ascii="Palatino Linotype" w:hAnsi="Palatino Linotype"/>
        </w:rPr>
      </w:pPr>
      <w:bookmarkStart w:id="0" w:name="_Hlk133299957"/>
      <w:bookmarkStart w:id="1" w:name="_Hlk133245665"/>
    </w:p>
    <w:p w14:paraId="5E958381" w14:textId="77777777" w:rsidR="00DA1EDD" w:rsidRDefault="00DA1EDD" w:rsidP="002C2B2B">
      <w:pPr>
        <w:spacing w:after="120" w:line="276" w:lineRule="auto"/>
        <w:rPr>
          <w:rFonts w:ascii="Palatino Linotype" w:hAnsi="Palatino Linotype"/>
        </w:rPr>
      </w:pPr>
    </w:p>
    <w:p w14:paraId="006E7FF4" w14:textId="760BEAD5" w:rsidR="001F45E3" w:rsidRPr="002C2B2B" w:rsidRDefault="001F45E3" w:rsidP="002C2B2B">
      <w:pPr>
        <w:spacing w:after="120" w:line="276" w:lineRule="auto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</w:rPr>
        <w:lastRenderedPageBreak/>
        <w:t xml:space="preserve">Councilmember </w:t>
      </w:r>
      <w:r w:rsidR="00541DC6">
        <w:rPr>
          <w:rFonts w:ascii="Palatino Linotype" w:hAnsi="Palatino Linotype"/>
        </w:rPr>
        <w:t>Fuecker</w:t>
      </w:r>
      <w:r w:rsidR="005E785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 xml:space="preserve">motioned </w:t>
      </w:r>
      <w:r w:rsidRPr="002C2B2B">
        <w:rPr>
          <w:rFonts w:ascii="Palatino Linotype" w:hAnsi="Palatino Linotype"/>
          <w:b/>
          <w:bCs/>
        </w:rPr>
        <w:t xml:space="preserve">to approve the minutes of the </w:t>
      </w:r>
      <w:r w:rsidR="00FD16F9">
        <w:rPr>
          <w:rFonts w:ascii="Palatino Linotype" w:hAnsi="Palatino Linotype"/>
          <w:b/>
          <w:bCs/>
        </w:rPr>
        <w:t>December 19</w:t>
      </w:r>
      <w:r w:rsidR="00FD16F9" w:rsidRPr="00FD16F9">
        <w:rPr>
          <w:rFonts w:ascii="Palatino Linotype" w:hAnsi="Palatino Linotype"/>
          <w:b/>
          <w:bCs/>
          <w:vertAlign w:val="superscript"/>
        </w:rPr>
        <w:t>th</w:t>
      </w:r>
      <w:r w:rsidR="00FD16F9">
        <w:rPr>
          <w:rFonts w:ascii="Palatino Linotype" w:hAnsi="Palatino Linotype"/>
          <w:b/>
          <w:bCs/>
        </w:rPr>
        <w:t xml:space="preserve">, </w:t>
      </w:r>
      <w:r w:rsidRPr="002C2B2B">
        <w:rPr>
          <w:rFonts w:ascii="Palatino Linotype" w:hAnsi="Palatino Linotype"/>
          <w:b/>
          <w:bCs/>
        </w:rPr>
        <w:t>2023, regular Council meeting</w:t>
      </w:r>
      <w:r>
        <w:rPr>
          <w:rFonts w:ascii="Palatino Linotype" w:hAnsi="Palatino Linotype"/>
        </w:rPr>
        <w:t xml:space="preserve"> with a second by Counc</w:t>
      </w:r>
      <w:r w:rsidR="00FD16F9">
        <w:rPr>
          <w:rFonts w:ascii="Palatino Linotype" w:hAnsi="Palatino Linotype"/>
        </w:rPr>
        <w:t>ilmember Herrington.</w:t>
      </w:r>
      <w:r w:rsidR="00D41A9B" w:rsidRPr="00D41A9B">
        <w:rPr>
          <w:rFonts w:ascii="Palatino Linotype" w:hAnsi="Palatino Linotype"/>
          <w:color w:val="000000"/>
        </w:rPr>
        <w:t xml:space="preserve"> </w:t>
      </w:r>
      <w:r w:rsidR="00D41A9B" w:rsidRPr="00646B01">
        <w:rPr>
          <w:rFonts w:ascii="Palatino Linotype" w:hAnsi="Palatino Linotype"/>
          <w:color w:val="000000"/>
        </w:rPr>
        <w:t>Roll call aye:</w:t>
      </w:r>
      <w:r w:rsidR="00D41A9B">
        <w:rPr>
          <w:rFonts w:ascii="Palatino Linotype" w:hAnsi="Palatino Linotype"/>
          <w:color w:val="000000"/>
        </w:rPr>
        <w:t xml:space="preserve"> </w:t>
      </w:r>
      <w:r w:rsidR="00FD16F9">
        <w:rPr>
          <w:rFonts w:ascii="Palatino Linotype" w:hAnsi="Palatino Linotype"/>
          <w:color w:val="000000"/>
        </w:rPr>
        <w:t>Johnson</w:t>
      </w:r>
      <w:r w:rsidR="00422425">
        <w:rPr>
          <w:rFonts w:ascii="Palatino Linotype" w:hAnsi="Palatino Linotype"/>
          <w:color w:val="000000"/>
        </w:rPr>
        <w:t xml:space="preserve">, </w:t>
      </w:r>
      <w:r w:rsidR="00D41A9B">
        <w:rPr>
          <w:rFonts w:ascii="Palatino Linotype" w:hAnsi="Palatino Linotype"/>
          <w:color w:val="000000"/>
        </w:rPr>
        <w:t>Smith,</w:t>
      </w:r>
      <w:r w:rsidR="00422425">
        <w:rPr>
          <w:rFonts w:ascii="Palatino Linotype" w:hAnsi="Palatino Linotype"/>
          <w:color w:val="000000"/>
        </w:rPr>
        <w:t xml:space="preserve"> </w:t>
      </w:r>
      <w:r w:rsidR="00D41A9B">
        <w:rPr>
          <w:rFonts w:ascii="Palatino Linotype" w:hAnsi="Palatino Linotype"/>
          <w:color w:val="000000"/>
        </w:rPr>
        <w:t>Tiller, Gibbon</w:t>
      </w:r>
      <w:r w:rsidR="00F3458D">
        <w:rPr>
          <w:rFonts w:ascii="Palatino Linotype" w:hAnsi="Palatino Linotype"/>
          <w:color w:val="000000"/>
        </w:rPr>
        <w:t xml:space="preserve">s and Fuecker. </w:t>
      </w:r>
      <w:r w:rsidR="00D41A9B" w:rsidRPr="00646B01">
        <w:rPr>
          <w:rFonts w:ascii="Palatino Linotype" w:hAnsi="Palatino Linotype"/>
          <w:color w:val="000000"/>
        </w:rPr>
        <w:t>Nay:  none. Abstaining:</w:t>
      </w:r>
      <w:r w:rsidR="00D41A9B">
        <w:rPr>
          <w:rFonts w:ascii="Palatino Linotype" w:hAnsi="Palatino Linotype"/>
          <w:color w:val="000000"/>
        </w:rPr>
        <w:t xml:space="preserve"> </w:t>
      </w:r>
      <w:r w:rsidR="00FD16F9">
        <w:rPr>
          <w:rFonts w:ascii="Palatino Linotype" w:hAnsi="Palatino Linotype"/>
          <w:color w:val="000000"/>
        </w:rPr>
        <w:t>Wiese</w:t>
      </w:r>
      <w:r w:rsidR="00D41A9B" w:rsidRPr="00646B01">
        <w:rPr>
          <w:rFonts w:ascii="Palatino Linotype" w:hAnsi="Palatino Linotype"/>
          <w:color w:val="000000"/>
        </w:rPr>
        <w:t>. Absent</w:t>
      </w:r>
      <w:r w:rsidR="00D41A9B">
        <w:rPr>
          <w:rFonts w:ascii="Palatino Linotype" w:hAnsi="Palatino Linotype"/>
          <w:color w:val="000000"/>
        </w:rPr>
        <w:t xml:space="preserve">: </w:t>
      </w:r>
      <w:r w:rsidR="00422425">
        <w:rPr>
          <w:rFonts w:ascii="Palatino Linotype" w:hAnsi="Palatino Linotype"/>
          <w:color w:val="000000"/>
        </w:rPr>
        <w:t>Wolfe, Smith</w:t>
      </w:r>
      <w:r w:rsidR="00D41A9B">
        <w:rPr>
          <w:rFonts w:ascii="Palatino Linotype" w:hAnsi="Palatino Linotype"/>
          <w:color w:val="000000"/>
        </w:rPr>
        <w:t xml:space="preserve">. </w:t>
      </w:r>
      <w:r w:rsidR="00D41A9B" w:rsidRPr="00646B01">
        <w:rPr>
          <w:rFonts w:ascii="Palatino Linotype" w:hAnsi="Palatino Linotype"/>
          <w:color w:val="000000"/>
        </w:rPr>
        <w:t>Motion carrie</w:t>
      </w:r>
      <w:r w:rsidR="00D41A9B">
        <w:rPr>
          <w:rFonts w:ascii="Palatino Linotype" w:hAnsi="Palatino Linotype"/>
          <w:color w:val="000000"/>
        </w:rPr>
        <w:t>d.</w:t>
      </w:r>
    </w:p>
    <w:p w14:paraId="1B0E7E6C" w14:textId="26F496FB" w:rsidR="00A134CA" w:rsidRDefault="006E41FB" w:rsidP="002C2B2B">
      <w:pPr>
        <w:spacing w:after="120" w:line="276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No one appeared to speak </w:t>
      </w:r>
      <w:r w:rsidR="00F3458D">
        <w:rPr>
          <w:rFonts w:ascii="Palatino Linotype" w:hAnsi="Palatino Linotype"/>
        </w:rPr>
        <w:t xml:space="preserve">during </w:t>
      </w:r>
      <w:proofErr w:type="gramStart"/>
      <w:r w:rsidR="0000451C">
        <w:rPr>
          <w:rFonts w:ascii="Palatino Linotype" w:hAnsi="Palatino Linotype"/>
        </w:rPr>
        <w:t>Public</w:t>
      </w:r>
      <w:proofErr w:type="gramEnd"/>
      <w:r w:rsidR="0000451C">
        <w:rPr>
          <w:rFonts w:ascii="Palatino Linotype" w:hAnsi="Palatino Linotype"/>
        </w:rPr>
        <w:t xml:space="preserve"> Forum</w:t>
      </w:r>
      <w:r>
        <w:rPr>
          <w:rFonts w:ascii="Palatino Linotype" w:hAnsi="Palatino Linotype"/>
        </w:rPr>
        <w:t>.</w:t>
      </w:r>
    </w:p>
    <w:p w14:paraId="7F1DD621" w14:textId="503A1C62" w:rsidR="00AC4132" w:rsidRDefault="004C4D44" w:rsidP="00AC4132">
      <w:pPr>
        <w:spacing w:after="120" w:line="276" w:lineRule="auto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Mayor Liffrig introduced</w:t>
      </w:r>
      <w:r w:rsidR="006E794D">
        <w:rPr>
          <w:rFonts w:ascii="Palatino Linotype" w:hAnsi="Palatino Linotype"/>
          <w:color w:val="000000"/>
        </w:rPr>
        <w:t xml:space="preserve"> </w:t>
      </w:r>
      <w:r w:rsidR="006E794D" w:rsidRPr="00DC3383">
        <w:rPr>
          <w:rFonts w:ascii="Palatino Linotype" w:hAnsi="Palatino Linotype"/>
          <w:b/>
          <w:bCs/>
          <w:color w:val="000000"/>
        </w:rPr>
        <w:t>Ordinance 2470</w:t>
      </w:r>
      <w:r w:rsidR="006D0836" w:rsidRPr="00DC3383">
        <w:rPr>
          <w:rFonts w:ascii="Palatino Linotype" w:hAnsi="Palatino Linotype"/>
          <w:b/>
          <w:bCs/>
          <w:color w:val="000000"/>
        </w:rPr>
        <w:t xml:space="preserve">, </w:t>
      </w:r>
      <w:r w:rsidR="006D0836" w:rsidRPr="00DC3383">
        <w:rPr>
          <w:rFonts w:ascii="Palatino Linotype" w:hAnsi="Palatino Linotype"/>
          <w:b/>
          <w:bCs/>
        </w:rPr>
        <w:t>repealing Sections 2-205 and 2-206 of the Holdrege Municipal Code related to the Board of Plumbing Examiners and the Board of Electrical Examiners, respectively.</w:t>
      </w:r>
      <w:r w:rsidR="00246D7D">
        <w:rPr>
          <w:rFonts w:ascii="Palatino Linotype" w:hAnsi="Palatino Linotype"/>
          <w:bCs/>
        </w:rPr>
        <w:t xml:space="preserve"> Following its first reading by Clerk Jensen, Councilmember Johnson moved its approval. Councilmember Herrington seconded the motion.</w:t>
      </w:r>
      <w:r w:rsidR="00AC4132">
        <w:rPr>
          <w:rFonts w:ascii="Palatino Linotype" w:hAnsi="Palatino Linotype"/>
          <w:bCs/>
        </w:rPr>
        <w:t xml:space="preserve"> </w:t>
      </w:r>
      <w:r w:rsidR="00AC4132" w:rsidRPr="00646B01">
        <w:rPr>
          <w:rFonts w:ascii="Palatino Linotype" w:hAnsi="Palatino Linotype"/>
          <w:color w:val="000000"/>
        </w:rPr>
        <w:t>Roll call aye:</w:t>
      </w:r>
      <w:r w:rsidR="00AC4132">
        <w:rPr>
          <w:rFonts w:ascii="Palatino Linotype" w:hAnsi="Palatino Linotype"/>
          <w:color w:val="000000"/>
        </w:rPr>
        <w:t xml:space="preserve"> Wiese</w:t>
      </w:r>
      <w:r w:rsidR="005C65C2">
        <w:rPr>
          <w:rFonts w:ascii="Palatino Linotype" w:hAnsi="Palatino Linotype"/>
          <w:color w:val="000000"/>
        </w:rPr>
        <w:t>,</w:t>
      </w:r>
      <w:r w:rsidR="00AC4132">
        <w:rPr>
          <w:rFonts w:ascii="Palatino Linotype" w:hAnsi="Palatino Linotype"/>
          <w:color w:val="000000"/>
        </w:rPr>
        <w:t xml:space="preserve"> Tiller, Gibbons, Herrington and Johnson. </w:t>
      </w:r>
      <w:r w:rsidR="00AC4132" w:rsidRPr="00646B01">
        <w:rPr>
          <w:rFonts w:ascii="Palatino Linotype" w:hAnsi="Palatino Linotype"/>
          <w:color w:val="000000"/>
        </w:rPr>
        <w:t>Nay:  none. Abstaining:</w:t>
      </w:r>
      <w:r w:rsidR="00AC4132">
        <w:rPr>
          <w:rFonts w:ascii="Palatino Linotype" w:hAnsi="Palatino Linotype"/>
          <w:color w:val="000000"/>
        </w:rPr>
        <w:t xml:space="preserve"> Fuecker</w:t>
      </w:r>
      <w:r w:rsidR="00AC4132" w:rsidRPr="00646B01">
        <w:rPr>
          <w:rFonts w:ascii="Palatino Linotype" w:hAnsi="Palatino Linotype"/>
          <w:color w:val="000000"/>
        </w:rPr>
        <w:t>. Absent</w:t>
      </w:r>
      <w:r w:rsidR="00AC4132">
        <w:rPr>
          <w:rFonts w:ascii="Palatino Linotype" w:hAnsi="Palatino Linotype"/>
          <w:color w:val="000000"/>
        </w:rPr>
        <w:t xml:space="preserve">: Wolfe, Smith. </w:t>
      </w:r>
      <w:r w:rsidR="00AC4132" w:rsidRPr="00646B01">
        <w:rPr>
          <w:rFonts w:ascii="Palatino Linotype" w:hAnsi="Palatino Linotype"/>
          <w:color w:val="000000"/>
        </w:rPr>
        <w:t>Motion carrie</w:t>
      </w:r>
      <w:r w:rsidR="00AC4132">
        <w:rPr>
          <w:rFonts w:ascii="Palatino Linotype" w:hAnsi="Palatino Linotype"/>
          <w:color w:val="000000"/>
        </w:rPr>
        <w:t>d.</w:t>
      </w:r>
    </w:p>
    <w:p w14:paraId="6DCB1A1F" w14:textId="06FCFC05" w:rsidR="007427FA" w:rsidRDefault="006D29A1" w:rsidP="007427FA">
      <w:pPr>
        <w:spacing w:after="120" w:line="276" w:lineRule="auto"/>
        <w:rPr>
          <w:rFonts w:ascii="Palatino Linotype" w:hAnsi="Palatino Linotype"/>
          <w:color w:val="000000"/>
        </w:rPr>
      </w:pPr>
      <w:r w:rsidRPr="00DD6675">
        <w:rPr>
          <w:rFonts w:ascii="Palatino Linotype" w:hAnsi="Palatino Linotype"/>
          <w:color w:val="000000"/>
        </w:rPr>
        <w:t xml:space="preserve">Following the introduction </w:t>
      </w:r>
      <w:r w:rsidR="00DD6675">
        <w:rPr>
          <w:rFonts w:ascii="Palatino Linotype" w:hAnsi="Palatino Linotype"/>
          <w:color w:val="000000"/>
        </w:rPr>
        <w:t xml:space="preserve">and </w:t>
      </w:r>
      <w:r w:rsidR="00DD6675" w:rsidRPr="00DC3383">
        <w:rPr>
          <w:rFonts w:ascii="Palatino Linotype" w:hAnsi="Palatino Linotype"/>
          <w:b/>
          <w:bCs/>
          <w:color w:val="000000"/>
        </w:rPr>
        <w:t xml:space="preserve">first reading </w:t>
      </w:r>
      <w:r w:rsidRPr="00DC3383">
        <w:rPr>
          <w:rFonts w:ascii="Palatino Linotype" w:hAnsi="Palatino Linotype"/>
          <w:b/>
          <w:bCs/>
          <w:color w:val="000000"/>
        </w:rPr>
        <w:t xml:space="preserve">of </w:t>
      </w:r>
      <w:r w:rsidR="00DD6675" w:rsidRPr="00DC3383">
        <w:rPr>
          <w:rFonts w:ascii="Palatino Linotype" w:hAnsi="Palatino Linotype"/>
          <w:b/>
          <w:bCs/>
          <w:color w:val="000000"/>
        </w:rPr>
        <w:t xml:space="preserve">Ordinance 2471 vacating the alley between Lots </w:t>
      </w:r>
      <w:r w:rsidR="00DD6675" w:rsidRPr="00DC3383">
        <w:rPr>
          <w:rFonts w:ascii="Palatino Linotype" w:hAnsi="Palatino Linotype"/>
          <w:b/>
          <w:bCs/>
        </w:rPr>
        <w:t>8, 9, 10</w:t>
      </w:r>
      <w:r w:rsidR="006D0CEE">
        <w:rPr>
          <w:rFonts w:ascii="Palatino Linotype" w:hAnsi="Palatino Linotype"/>
          <w:b/>
          <w:bCs/>
        </w:rPr>
        <w:t>,</w:t>
      </w:r>
      <w:r w:rsidR="00DD6675" w:rsidRPr="00DC3383">
        <w:rPr>
          <w:rFonts w:ascii="Palatino Linotype" w:hAnsi="Palatino Linotype"/>
          <w:b/>
          <w:bCs/>
        </w:rPr>
        <w:t xml:space="preserve"> 11, 12, 13 and 14, Block 23, Original Town of Holdrege, Phelps County, Nebraska,</w:t>
      </w:r>
      <w:r w:rsidR="00DD6675" w:rsidRPr="00DD6675">
        <w:rPr>
          <w:rFonts w:ascii="Palatino Linotype" w:hAnsi="Palatino Linotype"/>
        </w:rPr>
        <w:t xml:space="preserve"> </w:t>
      </w:r>
      <w:r w:rsidR="007427FA">
        <w:rPr>
          <w:rFonts w:ascii="Palatino Linotype" w:hAnsi="Palatino Linotype"/>
        </w:rPr>
        <w:t xml:space="preserve">Councilmember Wiese motioned for its approval. Councilmember Fuecker seconded the motion. </w:t>
      </w:r>
      <w:r w:rsidR="007427FA" w:rsidRPr="00646B01">
        <w:rPr>
          <w:rFonts w:ascii="Palatino Linotype" w:hAnsi="Palatino Linotype"/>
          <w:color w:val="000000"/>
        </w:rPr>
        <w:t>Roll call aye:</w:t>
      </w:r>
      <w:r w:rsidR="007427FA">
        <w:rPr>
          <w:rFonts w:ascii="Palatino Linotype" w:hAnsi="Palatino Linotype"/>
          <w:color w:val="000000"/>
        </w:rPr>
        <w:t xml:space="preserve"> Tiller, Gibbons, Herrington</w:t>
      </w:r>
      <w:r w:rsidR="00DC3383">
        <w:rPr>
          <w:rFonts w:ascii="Palatino Linotype" w:hAnsi="Palatino Linotype"/>
          <w:color w:val="000000"/>
        </w:rPr>
        <w:t xml:space="preserve">, Fuecker, </w:t>
      </w:r>
      <w:r w:rsidR="007427FA">
        <w:rPr>
          <w:rFonts w:ascii="Palatino Linotype" w:hAnsi="Palatino Linotype"/>
          <w:color w:val="000000"/>
        </w:rPr>
        <w:t>Johnson</w:t>
      </w:r>
      <w:r w:rsidR="00DC3383">
        <w:rPr>
          <w:rFonts w:ascii="Palatino Linotype" w:hAnsi="Palatino Linotype"/>
          <w:color w:val="000000"/>
        </w:rPr>
        <w:t xml:space="preserve"> and Wiese.</w:t>
      </w:r>
      <w:r w:rsidR="007427FA">
        <w:rPr>
          <w:rFonts w:ascii="Palatino Linotype" w:hAnsi="Palatino Linotype"/>
          <w:color w:val="000000"/>
        </w:rPr>
        <w:t xml:space="preserve"> </w:t>
      </w:r>
      <w:r w:rsidR="007427FA" w:rsidRPr="00646B01">
        <w:rPr>
          <w:rFonts w:ascii="Palatino Linotype" w:hAnsi="Palatino Linotype"/>
          <w:color w:val="000000"/>
        </w:rPr>
        <w:t>Nay:  none. Abstaining:</w:t>
      </w:r>
      <w:r w:rsidR="007427FA">
        <w:rPr>
          <w:rFonts w:ascii="Palatino Linotype" w:hAnsi="Palatino Linotype"/>
          <w:color w:val="000000"/>
        </w:rPr>
        <w:t xml:space="preserve"> </w:t>
      </w:r>
      <w:r w:rsidR="00DC3383">
        <w:rPr>
          <w:rFonts w:ascii="Palatino Linotype" w:hAnsi="Palatino Linotype"/>
          <w:color w:val="000000"/>
        </w:rPr>
        <w:t>none.</w:t>
      </w:r>
      <w:r w:rsidR="007427FA" w:rsidRPr="00646B01">
        <w:rPr>
          <w:rFonts w:ascii="Palatino Linotype" w:hAnsi="Palatino Linotype"/>
          <w:color w:val="000000"/>
        </w:rPr>
        <w:t xml:space="preserve"> Absent</w:t>
      </w:r>
      <w:r w:rsidR="007427FA">
        <w:rPr>
          <w:rFonts w:ascii="Palatino Linotype" w:hAnsi="Palatino Linotype"/>
          <w:color w:val="000000"/>
        </w:rPr>
        <w:t xml:space="preserve">: Wolfe, Smith. </w:t>
      </w:r>
      <w:r w:rsidR="007427FA" w:rsidRPr="00646B01">
        <w:rPr>
          <w:rFonts w:ascii="Palatino Linotype" w:hAnsi="Palatino Linotype"/>
          <w:color w:val="000000"/>
        </w:rPr>
        <w:t>Motion carrie</w:t>
      </w:r>
      <w:r w:rsidR="007427FA">
        <w:rPr>
          <w:rFonts w:ascii="Palatino Linotype" w:hAnsi="Palatino Linotype"/>
          <w:color w:val="000000"/>
        </w:rPr>
        <w:t>d.</w:t>
      </w:r>
    </w:p>
    <w:p w14:paraId="4472887F" w14:textId="339E1EB9" w:rsidR="00DD6948" w:rsidRDefault="007C63D5" w:rsidP="00DD6948">
      <w:pPr>
        <w:spacing w:after="120" w:line="276" w:lineRule="auto"/>
        <w:rPr>
          <w:rFonts w:ascii="Palatino Linotype" w:hAnsi="Palatino Linotype"/>
          <w:bCs/>
          <w:color w:val="000000"/>
        </w:rPr>
      </w:pPr>
      <w:r>
        <w:rPr>
          <w:rFonts w:ascii="Palatino Linotype" w:hAnsi="Palatino Linotype"/>
          <w:color w:val="000000"/>
        </w:rPr>
        <w:t xml:space="preserve">Mayor Liffrig introduced </w:t>
      </w:r>
      <w:r w:rsidRPr="00DD6948">
        <w:rPr>
          <w:rFonts w:ascii="Palatino Linotype" w:hAnsi="Palatino Linotype"/>
          <w:b/>
          <w:bCs/>
          <w:color w:val="000000"/>
        </w:rPr>
        <w:t>Ordinance 2472</w:t>
      </w:r>
      <w:r w:rsidR="006D0CEE">
        <w:rPr>
          <w:rFonts w:ascii="Palatino Linotype" w:hAnsi="Palatino Linotype"/>
          <w:b/>
          <w:bCs/>
          <w:color w:val="000000"/>
        </w:rPr>
        <w:t>,</w:t>
      </w:r>
      <w:r w:rsidR="00115FFA">
        <w:rPr>
          <w:rFonts w:ascii="Palatino Linotype" w:hAnsi="Palatino Linotype"/>
          <w:color w:val="000000"/>
        </w:rPr>
        <w:t xml:space="preserve"> </w:t>
      </w:r>
      <w:r w:rsidR="00115FFA">
        <w:rPr>
          <w:rFonts w:ascii="Palatino Linotype" w:hAnsi="Palatino Linotype"/>
          <w:b/>
        </w:rPr>
        <w:t>vacating that portion of North Railway Street adjacent to the south side of Block 23, Original Town of Holdrege, Phelps County, Nebraska</w:t>
      </w:r>
      <w:r w:rsidR="00115FFA" w:rsidRPr="00DD6948">
        <w:rPr>
          <w:rFonts w:ascii="Palatino Linotype" w:hAnsi="Palatino Linotype"/>
          <w:bCs/>
        </w:rPr>
        <w:t>. Clerk Jensen gave the first reading of Ordinance 2472</w:t>
      </w:r>
      <w:r w:rsidR="006D0CEE">
        <w:rPr>
          <w:rFonts w:ascii="Palatino Linotype" w:hAnsi="Palatino Linotype"/>
          <w:bCs/>
        </w:rPr>
        <w:t>,</w:t>
      </w:r>
      <w:r w:rsidR="00115FFA" w:rsidRPr="00DD6948">
        <w:rPr>
          <w:rFonts w:ascii="Palatino Linotype" w:hAnsi="Palatino Linotype"/>
          <w:bCs/>
        </w:rPr>
        <w:t xml:space="preserve"> and Councilmember Herrington moved its approval. Councilmember </w:t>
      </w:r>
      <w:r w:rsidR="00DD6948" w:rsidRPr="00DD6948">
        <w:rPr>
          <w:rFonts w:ascii="Palatino Linotype" w:hAnsi="Palatino Linotype"/>
          <w:bCs/>
        </w:rPr>
        <w:t xml:space="preserve">Gibbons seconded the motion. </w:t>
      </w:r>
      <w:r w:rsidR="00DD6948" w:rsidRPr="00DD6948">
        <w:rPr>
          <w:rFonts w:ascii="Palatino Linotype" w:hAnsi="Palatino Linotype"/>
          <w:bCs/>
          <w:color w:val="000000"/>
        </w:rPr>
        <w:t>Roll call aye: Fuecker, Johnson</w:t>
      </w:r>
      <w:r w:rsidR="00DD6948">
        <w:rPr>
          <w:rFonts w:ascii="Palatino Linotype" w:hAnsi="Palatino Linotype"/>
          <w:bCs/>
          <w:color w:val="000000"/>
        </w:rPr>
        <w:t xml:space="preserve">, </w:t>
      </w:r>
      <w:r w:rsidR="00DD6948" w:rsidRPr="00DD6948">
        <w:rPr>
          <w:rFonts w:ascii="Palatino Linotype" w:hAnsi="Palatino Linotype"/>
          <w:bCs/>
          <w:color w:val="000000"/>
        </w:rPr>
        <w:t>Wiese</w:t>
      </w:r>
      <w:r w:rsidR="00DD6948">
        <w:rPr>
          <w:rFonts w:ascii="Palatino Linotype" w:hAnsi="Palatino Linotype"/>
          <w:bCs/>
          <w:color w:val="000000"/>
        </w:rPr>
        <w:t xml:space="preserve">, </w:t>
      </w:r>
      <w:r w:rsidR="00DD6948" w:rsidRPr="00DD6948">
        <w:rPr>
          <w:rFonts w:ascii="Palatino Linotype" w:hAnsi="Palatino Linotype"/>
          <w:bCs/>
          <w:color w:val="000000"/>
        </w:rPr>
        <w:t>Tiller, Gibbons</w:t>
      </w:r>
      <w:r w:rsidR="00DD6948">
        <w:rPr>
          <w:rFonts w:ascii="Palatino Linotype" w:hAnsi="Palatino Linotype"/>
          <w:bCs/>
          <w:color w:val="000000"/>
        </w:rPr>
        <w:t xml:space="preserve"> and</w:t>
      </w:r>
      <w:r w:rsidR="00DD6948" w:rsidRPr="00DD6948">
        <w:rPr>
          <w:rFonts w:ascii="Palatino Linotype" w:hAnsi="Palatino Linotype"/>
          <w:bCs/>
          <w:color w:val="000000"/>
        </w:rPr>
        <w:t xml:space="preserve"> Herrington</w:t>
      </w:r>
      <w:r w:rsidR="00DD6948">
        <w:rPr>
          <w:rFonts w:ascii="Palatino Linotype" w:hAnsi="Palatino Linotype"/>
          <w:bCs/>
          <w:color w:val="000000"/>
        </w:rPr>
        <w:t>.</w:t>
      </w:r>
      <w:r w:rsidR="00DD6948" w:rsidRPr="00DD6948">
        <w:rPr>
          <w:rFonts w:ascii="Palatino Linotype" w:hAnsi="Palatino Linotype"/>
          <w:bCs/>
          <w:color w:val="000000"/>
        </w:rPr>
        <w:t xml:space="preserve"> Nay:  none. Abstaining: none. Absent: Wolfe, Smith. Motion carried.</w:t>
      </w:r>
    </w:p>
    <w:p w14:paraId="02507EEB" w14:textId="540D6A96" w:rsidR="009B7041" w:rsidRDefault="009B3953" w:rsidP="00B1166A">
      <w:pPr>
        <w:spacing w:after="160"/>
        <w:rPr>
          <w:rFonts w:ascii="Palatino Linotype" w:hAnsi="Palatino Linotype"/>
          <w:bCs/>
          <w:color w:val="000000"/>
        </w:rPr>
      </w:pPr>
      <w:r w:rsidRPr="00B1166A">
        <w:rPr>
          <w:rFonts w:ascii="Palatino Linotype" w:hAnsi="Palatino Linotype"/>
          <w:b/>
          <w:color w:val="000000"/>
        </w:rPr>
        <w:t>Ordinance 2473</w:t>
      </w:r>
      <w:r w:rsidR="00876BF1" w:rsidRPr="00B1166A">
        <w:rPr>
          <w:rFonts w:ascii="Palatino Linotype" w:hAnsi="Palatino Linotype"/>
          <w:b/>
          <w:color w:val="000000"/>
        </w:rPr>
        <w:t xml:space="preserve">, </w:t>
      </w:r>
      <w:r w:rsidR="00B1166A" w:rsidRPr="00B1166A">
        <w:rPr>
          <w:rFonts w:ascii="Palatino Linotype" w:hAnsi="Palatino Linotype"/>
          <w:b/>
        </w:rPr>
        <w:t>vacating a portion of Tilden Street between Block 23 and Block 29, Original Town of Holdrege, Phelps County, Nebraska</w:t>
      </w:r>
      <w:r w:rsidR="00B1166A">
        <w:rPr>
          <w:rFonts w:ascii="Palatino Linotype" w:hAnsi="Palatino Linotype"/>
          <w:b/>
        </w:rPr>
        <w:t xml:space="preserve">, </w:t>
      </w:r>
      <w:r w:rsidR="001C2610">
        <w:rPr>
          <w:rFonts w:ascii="Palatino Linotype" w:hAnsi="Palatino Linotype"/>
          <w:bCs/>
          <w:color w:val="000000"/>
        </w:rPr>
        <w:t xml:space="preserve">was introduced by Mayor Liffrig and read </w:t>
      </w:r>
      <w:r w:rsidR="00566BA4">
        <w:rPr>
          <w:rFonts w:ascii="Palatino Linotype" w:hAnsi="Palatino Linotype"/>
          <w:bCs/>
          <w:color w:val="000000"/>
        </w:rPr>
        <w:t>aloud by Clerk Jensen. Counci</w:t>
      </w:r>
      <w:r w:rsidR="006D0CEE">
        <w:rPr>
          <w:rFonts w:ascii="Palatino Linotype" w:hAnsi="Palatino Linotype"/>
          <w:bCs/>
          <w:color w:val="000000"/>
        </w:rPr>
        <w:t>l</w:t>
      </w:r>
      <w:r w:rsidR="00566BA4">
        <w:rPr>
          <w:rFonts w:ascii="Palatino Linotype" w:hAnsi="Palatino Linotype"/>
          <w:bCs/>
          <w:color w:val="000000"/>
        </w:rPr>
        <w:t xml:space="preserve">member Tiller seconded </w:t>
      </w:r>
      <w:r w:rsidR="00876BF1">
        <w:rPr>
          <w:rFonts w:ascii="Palatino Linotype" w:hAnsi="Palatino Linotype"/>
          <w:bCs/>
          <w:color w:val="000000"/>
        </w:rPr>
        <w:t>a</w:t>
      </w:r>
      <w:r w:rsidR="00566BA4">
        <w:rPr>
          <w:rFonts w:ascii="Palatino Linotype" w:hAnsi="Palatino Linotype"/>
          <w:bCs/>
          <w:color w:val="000000"/>
        </w:rPr>
        <w:t xml:space="preserve"> motion to approve the first reading of Ordinance 2473 by Councilmember Johnson</w:t>
      </w:r>
      <w:r w:rsidR="009B7041">
        <w:rPr>
          <w:rFonts w:ascii="Palatino Linotype" w:hAnsi="Palatino Linotype"/>
          <w:bCs/>
          <w:color w:val="000000"/>
        </w:rPr>
        <w:t xml:space="preserve">. </w:t>
      </w:r>
      <w:r w:rsidR="009B7041" w:rsidRPr="00DD6948">
        <w:rPr>
          <w:rFonts w:ascii="Palatino Linotype" w:hAnsi="Palatino Linotype"/>
          <w:bCs/>
          <w:color w:val="000000"/>
        </w:rPr>
        <w:t>Roll call aye:</w:t>
      </w:r>
      <w:r w:rsidR="009B7041">
        <w:rPr>
          <w:rFonts w:ascii="Palatino Linotype" w:hAnsi="Palatino Linotype"/>
          <w:bCs/>
          <w:color w:val="000000"/>
        </w:rPr>
        <w:t xml:space="preserve">  </w:t>
      </w:r>
      <w:r w:rsidR="009B7041" w:rsidRPr="00DD6948">
        <w:rPr>
          <w:rFonts w:ascii="Palatino Linotype" w:hAnsi="Palatino Linotype"/>
          <w:bCs/>
          <w:color w:val="000000"/>
        </w:rPr>
        <w:t>Wiese</w:t>
      </w:r>
      <w:r w:rsidR="009B7041">
        <w:rPr>
          <w:rFonts w:ascii="Palatino Linotype" w:hAnsi="Palatino Linotype"/>
          <w:bCs/>
          <w:color w:val="000000"/>
        </w:rPr>
        <w:t xml:space="preserve">, </w:t>
      </w:r>
      <w:r w:rsidR="009B7041" w:rsidRPr="00DD6948">
        <w:rPr>
          <w:rFonts w:ascii="Palatino Linotype" w:hAnsi="Palatino Linotype"/>
          <w:bCs/>
          <w:color w:val="000000"/>
        </w:rPr>
        <w:t>Tiller, Gibbons</w:t>
      </w:r>
      <w:r w:rsidR="009B7041">
        <w:rPr>
          <w:rFonts w:ascii="Palatino Linotype" w:hAnsi="Palatino Linotype"/>
          <w:bCs/>
          <w:color w:val="000000"/>
        </w:rPr>
        <w:t>,</w:t>
      </w:r>
      <w:r w:rsidR="009B7041" w:rsidRPr="00DD6948">
        <w:rPr>
          <w:rFonts w:ascii="Palatino Linotype" w:hAnsi="Palatino Linotype"/>
          <w:bCs/>
          <w:color w:val="000000"/>
        </w:rPr>
        <w:t xml:space="preserve"> Herrington</w:t>
      </w:r>
      <w:r w:rsidR="009B7041">
        <w:rPr>
          <w:rFonts w:ascii="Palatino Linotype" w:hAnsi="Palatino Linotype"/>
          <w:bCs/>
          <w:color w:val="000000"/>
        </w:rPr>
        <w:t>, Fuecker and Johnson.</w:t>
      </w:r>
      <w:r w:rsidR="009B7041" w:rsidRPr="00DD6948">
        <w:rPr>
          <w:rFonts w:ascii="Palatino Linotype" w:hAnsi="Palatino Linotype"/>
          <w:bCs/>
          <w:color w:val="000000"/>
        </w:rPr>
        <w:t xml:space="preserve"> </w:t>
      </w:r>
      <w:proofErr w:type="gramStart"/>
      <w:r w:rsidR="009B7041" w:rsidRPr="00DD6948">
        <w:rPr>
          <w:rFonts w:ascii="Palatino Linotype" w:hAnsi="Palatino Linotype"/>
          <w:bCs/>
          <w:color w:val="000000"/>
        </w:rPr>
        <w:t>Nay</w:t>
      </w:r>
      <w:proofErr w:type="gramEnd"/>
      <w:r w:rsidR="009B7041" w:rsidRPr="00DD6948">
        <w:rPr>
          <w:rFonts w:ascii="Palatino Linotype" w:hAnsi="Palatino Linotype"/>
          <w:bCs/>
          <w:color w:val="000000"/>
        </w:rPr>
        <w:t>:  none. Abstaining: none. Absent: Wolfe, Smith. Motion carried.</w:t>
      </w:r>
    </w:p>
    <w:p w14:paraId="0C10B3F9" w14:textId="203FCBD0" w:rsidR="008B593A" w:rsidRDefault="008B593A" w:rsidP="008B593A">
      <w:pPr>
        <w:spacing w:after="120" w:line="276" w:lineRule="auto"/>
        <w:rPr>
          <w:rFonts w:ascii="Palatino Linotype" w:hAnsi="Palatino Linotype"/>
          <w:color w:val="000000"/>
        </w:rPr>
      </w:pPr>
      <w:r w:rsidRPr="00DD6675">
        <w:rPr>
          <w:rFonts w:ascii="Palatino Linotype" w:hAnsi="Palatino Linotype"/>
          <w:color w:val="000000"/>
        </w:rPr>
        <w:t xml:space="preserve">Following the introduction </w:t>
      </w:r>
      <w:r>
        <w:rPr>
          <w:rFonts w:ascii="Palatino Linotype" w:hAnsi="Palatino Linotype"/>
          <w:color w:val="000000"/>
        </w:rPr>
        <w:t xml:space="preserve">and </w:t>
      </w:r>
      <w:r w:rsidRPr="00DC3383">
        <w:rPr>
          <w:rFonts w:ascii="Palatino Linotype" w:hAnsi="Palatino Linotype"/>
          <w:b/>
          <w:bCs/>
          <w:color w:val="000000"/>
        </w:rPr>
        <w:t>first reading of Ordinance 247</w:t>
      </w:r>
      <w:r>
        <w:rPr>
          <w:rFonts w:ascii="Palatino Linotype" w:hAnsi="Palatino Linotype"/>
          <w:b/>
          <w:bCs/>
          <w:color w:val="000000"/>
        </w:rPr>
        <w:t>4</w:t>
      </w:r>
      <w:r w:rsidR="00D93B63" w:rsidRPr="00D93B63">
        <w:rPr>
          <w:rFonts w:ascii="Palatino Linotype" w:hAnsi="Palatino Linotype"/>
          <w:b/>
        </w:rPr>
        <w:t xml:space="preserve"> </w:t>
      </w:r>
      <w:r w:rsidR="00D93B63">
        <w:rPr>
          <w:rFonts w:ascii="Palatino Linotype" w:hAnsi="Palatino Linotype"/>
          <w:b/>
        </w:rPr>
        <w:t>vacating a portion of the west 20 feet of Grant Street adjacent to Block 23, Original Town of Holdrege, Phelps County, Nebraska</w:t>
      </w:r>
      <w:r w:rsidRPr="00DC3383">
        <w:rPr>
          <w:rFonts w:ascii="Palatino Linotype" w:hAnsi="Palatino Linotype"/>
          <w:b/>
          <w:bCs/>
        </w:rPr>
        <w:t>,</w:t>
      </w:r>
      <w:r w:rsidRPr="00DD6675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Councilmember Wiese motioned its approval</w:t>
      </w:r>
      <w:r w:rsidR="00220914">
        <w:rPr>
          <w:rFonts w:ascii="Palatino Linotype" w:hAnsi="Palatino Linotype"/>
        </w:rPr>
        <w:t xml:space="preserve"> with a second by Councilmember Johnson. </w:t>
      </w:r>
      <w:r w:rsidRPr="00646B01">
        <w:rPr>
          <w:rFonts w:ascii="Palatino Linotype" w:hAnsi="Palatino Linotype"/>
          <w:color w:val="000000"/>
        </w:rPr>
        <w:t>Roll call aye:</w:t>
      </w:r>
      <w:r>
        <w:rPr>
          <w:rFonts w:ascii="Palatino Linotype" w:hAnsi="Palatino Linotype"/>
          <w:color w:val="000000"/>
        </w:rPr>
        <w:t xml:space="preserve"> Tiller, Gibbons, Herrington, Fuecker, Johnson and Wiese. </w:t>
      </w:r>
      <w:r w:rsidRPr="00646B01">
        <w:rPr>
          <w:rFonts w:ascii="Palatino Linotype" w:hAnsi="Palatino Linotype"/>
          <w:color w:val="000000"/>
        </w:rPr>
        <w:t>Nay:  none. Abstaining:</w:t>
      </w:r>
      <w:r>
        <w:rPr>
          <w:rFonts w:ascii="Palatino Linotype" w:hAnsi="Palatino Linotype"/>
          <w:color w:val="000000"/>
        </w:rPr>
        <w:t xml:space="preserve"> none.</w:t>
      </w:r>
      <w:r w:rsidRPr="00646B01">
        <w:rPr>
          <w:rFonts w:ascii="Palatino Linotype" w:hAnsi="Palatino Linotype"/>
          <w:color w:val="000000"/>
        </w:rPr>
        <w:t xml:space="preserve"> Absent</w:t>
      </w:r>
      <w:r>
        <w:rPr>
          <w:rFonts w:ascii="Palatino Linotype" w:hAnsi="Palatino Linotype"/>
          <w:color w:val="000000"/>
        </w:rPr>
        <w:t xml:space="preserve">: Wolfe, Smith. </w:t>
      </w:r>
      <w:r w:rsidRPr="00646B01">
        <w:rPr>
          <w:rFonts w:ascii="Palatino Linotype" w:hAnsi="Palatino Linotype"/>
          <w:color w:val="000000"/>
        </w:rPr>
        <w:t>Motion carrie</w:t>
      </w:r>
      <w:r>
        <w:rPr>
          <w:rFonts w:ascii="Palatino Linotype" w:hAnsi="Palatino Linotype"/>
          <w:color w:val="000000"/>
        </w:rPr>
        <w:t>d.</w:t>
      </w:r>
    </w:p>
    <w:bookmarkEnd w:id="0"/>
    <w:bookmarkEnd w:id="1"/>
    <w:p w14:paraId="3E8635CF" w14:textId="595D81B3" w:rsidR="00220914" w:rsidRPr="00220914" w:rsidRDefault="00630F80" w:rsidP="00220914">
      <w:pPr>
        <w:spacing w:after="120" w:line="276" w:lineRule="auto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lastRenderedPageBreak/>
        <w:t>In Op</w:t>
      </w:r>
      <w:r w:rsidR="009A5F79">
        <w:rPr>
          <w:rFonts w:ascii="Palatino Linotype" w:hAnsi="Palatino Linotype"/>
          <w:color w:val="000000"/>
        </w:rPr>
        <w:t>en Disc</w:t>
      </w:r>
      <w:r w:rsidR="0071695C">
        <w:rPr>
          <w:rFonts w:ascii="Palatino Linotype" w:hAnsi="Palatino Linotype"/>
          <w:color w:val="000000"/>
        </w:rPr>
        <w:t>u</w:t>
      </w:r>
      <w:r w:rsidR="009A5F79">
        <w:rPr>
          <w:rFonts w:ascii="Palatino Linotype" w:hAnsi="Palatino Linotype"/>
          <w:color w:val="000000"/>
        </w:rPr>
        <w:t>ssion</w:t>
      </w:r>
      <w:r w:rsidR="00220914">
        <w:rPr>
          <w:rFonts w:ascii="Palatino Linotype" w:hAnsi="Palatino Linotype"/>
          <w:color w:val="000000"/>
        </w:rPr>
        <w:t xml:space="preserve">, Clerk Jensen </w:t>
      </w:r>
      <w:r w:rsidR="009073BD">
        <w:rPr>
          <w:rFonts w:ascii="Palatino Linotype" w:hAnsi="Palatino Linotype"/>
          <w:color w:val="000000"/>
        </w:rPr>
        <w:t>requested Council member</w:t>
      </w:r>
      <w:r w:rsidR="006D0CEE">
        <w:rPr>
          <w:rFonts w:ascii="Palatino Linotype" w:hAnsi="Palatino Linotype"/>
          <w:color w:val="000000"/>
        </w:rPr>
        <w:t>s'</w:t>
      </w:r>
      <w:r w:rsidR="009073BD">
        <w:rPr>
          <w:rFonts w:ascii="Palatino Linotype" w:hAnsi="Palatino Linotype"/>
          <w:color w:val="000000"/>
        </w:rPr>
        <w:t xml:space="preserve"> opinions on using Zoom by request as opposed </w:t>
      </w:r>
      <w:r w:rsidR="006D0CEE">
        <w:rPr>
          <w:rFonts w:ascii="Palatino Linotype" w:hAnsi="Palatino Linotype"/>
          <w:color w:val="000000"/>
        </w:rPr>
        <w:t>to starting a session for every meeting.</w:t>
      </w:r>
    </w:p>
    <w:p w14:paraId="2274AB50" w14:textId="5AFA5274" w:rsidR="00A921E8" w:rsidRDefault="00EF1E30" w:rsidP="002C2B2B">
      <w:pPr>
        <w:spacing w:after="120" w:line="276" w:lineRule="auto"/>
        <w:rPr>
          <w:rFonts w:ascii="Palatino Linotype" w:hAnsi="Palatino Linotype"/>
          <w:color w:val="000000"/>
        </w:rPr>
      </w:pPr>
      <w:r>
        <w:rPr>
          <w:rFonts w:ascii="Palatino Linotype" w:hAnsi="Palatino Linotype"/>
          <w:color w:val="000000"/>
        </w:rPr>
        <w:t>With no further disc</w:t>
      </w:r>
      <w:r w:rsidR="00A921E8">
        <w:rPr>
          <w:rFonts w:ascii="Palatino Linotype" w:hAnsi="Palatino Linotype"/>
          <w:color w:val="000000"/>
        </w:rPr>
        <w:t>ussion to be considered, Mayor Liffrig adjourned the meeting at 6</w:t>
      </w:r>
      <w:r w:rsidR="00952EFB">
        <w:rPr>
          <w:rFonts w:ascii="Palatino Linotype" w:hAnsi="Palatino Linotype"/>
          <w:color w:val="000000"/>
        </w:rPr>
        <w:t>:</w:t>
      </w:r>
      <w:r w:rsidR="006D0CEE">
        <w:rPr>
          <w:rFonts w:ascii="Palatino Linotype" w:hAnsi="Palatino Linotype"/>
          <w:color w:val="000000"/>
        </w:rPr>
        <w:t xml:space="preserve">10 </w:t>
      </w:r>
      <w:r w:rsidR="00A921E8">
        <w:rPr>
          <w:rFonts w:ascii="Palatino Linotype" w:hAnsi="Palatino Linotype"/>
          <w:color w:val="000000"/>
        </w:rPr>
        <w:t>p</w:t>
      </w:r>
      <w:r w:rsidR="00A60CAA">
        <w:rPr>
          <w:rFonts w:ascii="Palatino Linotype" w:hAnsi="Palatino Linotype"/>
          <w:color w:val="000000"/>
        </w:rPr>
        <w:t>.</w:t>
      </w:r>
      <w:r w:rsidR="00A921E8">
        <w:rPr>
          <w:rFonts w:ascii="Palatino Linotype" w:hAnsi="Palatino Linotype"/>
          <w:color w:val="000000"/>
        </w:rPr>
        <w:t xml:space="preserve">m. </w:t>
      </w:r>
    </w:p>
    <w:p w14:paraId="3901E191" w14:textId="0126F414" w:rsidR="005D5BF9" w:rsidRDefault="00D611AC" w:rsidP="002C2B2B">
      <w:pPr>
        <w:spacing w:after="120" w:line="276" w:lineRule="auto"/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Regular meetings of the Council </w:t>
      </w:r>
      <w:r w:rsidRPr="00646B01">
        <w:rPr>
          <w:rFonts w:ascii="Palatino Linotype" w:hAnsi="Palatino Linotype"/>
          <w:noProof/>
        </w:rPr>
        <w:t>are held</w:t>
      </w:r>
      <w:r w:rsidRPr="00646B01">
        <w:rPr>
          <w:rFonts w:ascii="Palatino Linotype" w:hAnsi="Palatino Linotype"/>
        </w:rPr>
        <w:t xml:space="preserve"> at 6:00 p</w:t>
      </w:r>
      <w:r w:rsidR="00A60CAA">
        <w:rPr>
          <w:rFonts w:ascii="Palatino Linotype" w:hAnsi="Palatino Linotype"/>
        </w:rPr>
        <w:t>.m.</w:t>
      </w:r>
      <w:r w:rsidRPr="00646B01">
        <w:rPr>
          <w:rFonts w:ascii="Palatino Linotype" w:hAnsi="Palatino Linotype"/>
        </w:rPr>
        <w:t xml:space="preserve"> on the first and third Tuesdays of each month in the Council Chambers of City Hall at 502 East Avenue unless otherwise advertised. Agendas, as well as any ordinance, resolution or </w:t>
      </w:r>
      <w:r w:rsidR="00DD2D55">
        <w:rPr>
          <w:rFonts w:ascii="Palatino Linotype" w:hAnsi="Palatino Linotype"/>
        </w:rPr>
        <w:t>A</w:t>
      </w:r>
      <w:r w:rsidRPr="00646B01">
        <w:rPr>
          <w:rFonts w:ascii="Palatino Linotype" w:hAnsi="Palatino Linotype"/>
        </w:rPr>
        <w:t xml:space="preserve">greement of the City, are kept on file, </w:t>
      </w:r>
      <w:r w:rsidRPr="00646B01">
        <w:rPr>
          <w:rFonts w:ascii="Palatino Linotype" w:hAnsi="Palatino Linotype"/>
          <w:noProof/>
        </w:rPr>
        <w:t>constantly</w:t>
      </w:r>
      <w:r w:rsidRPr="00646B01">
        <w:rPr>
          <w:rFonts w:ascii="Palatino Linotype" w:hAnsi="Palatino Linotype"/>
        </w:rPr>
        <w:t xml:space="preserve"> current and available for public inspection at the Office of the City Clerk, 502 East Avenue in Holdrege.</w:t>
      </w:r>
    </w:p>
    <w:p w14:paraId="049516C7" w14:textId="77777777" w:rsidR="00DA1EDD" w:rsidRPr="00646B01" w:rsidRDefault="00DA1EDD" w:rsidP="002C2B2B">
      <w:pPr>
        <w:spacing w:after="120" w:line="276" w:lineRule="auto"/>
        <w:rPr>
          <w:rFonts w:ascii="Palatino Linotype" w:hAnsi="Palatino Linotype"/>
        </w:rPr>
      </w:pPr>
    </w:p>
    <w:p w14:paraId="03495C7B" w14:textId="415A9017" w:rsidR="00D611AC" w:rsidRPr="00646B01" w:rsidRDefault="00D611AC" w:rsidP="005D3B55">
      <w:pPr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                                                                                              </w:t>
      </w:r>
      <w:r w:rsidR="00646B01">
        <w:rPr>
          <w:rFonts w:ascii="Palatino Linotype" w:hAnsi="Palatino Linotype"/>
        </w:rPr>
        <w:t>_____________________________</w:t>
      </w:r>
      <w:r w:rsidRPr="00646B01">
        <w:rPr>
          <w:rFonts w:ascii="Palatino Linotype" w:hAnsi="Palatino Linotype"/>
        </w:rPr>
        <w:t xml:space="preserve">                                                                        </w:t>
      </w:r>
    </w:p>
    <w:p w14:paraId="7159E594" w14:textId="4E6E54CB" w:rsidR="00B16840" w:rsidRDefault="00646B01" w:rsidP="005D3B55">
      <w:pPr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                                     </w:t>
      </w:r>
      <w:r w:rsidR="00DD1D86" w:rsidRPr="00646B01">
        <w:rPr>
          <w:rFonts w:ascii="Palatino Linotype" w:hAnsi="Palatino Linotype"/>
        </w:rPr>
        <w:t xml:space="preserve"> </w:t>
      </w:r>
      <w:r w:rsidR="00E5563E">
        <w:rPr>
          <w:rFonts w:ascii="Palatino Linotype" w:hAnsi="Palatino Linotype"/>
        </w:rPr>
        <w:t xml:space="preserve">                                                         </w:t>
      </w:r>
      <w:r w:rsidR="00DD1D86" w:rsidRPr="00646B01">
        <w:rPr>
          <w:rFonts w:ascii="Palatino Linotype" w:hAnsi="Palatino Linotype"/>
        </w:rPr>
        <w:t>James P. Liffrig</w:t>
      </w:r>
      <w:r w:rsidR="00D611AC" w:rsidRPr="00646B01">
        <w:rPr>
          <w:rFonts w:ascii="Palatino Linotype" w:hAnsi="Palatino Linotype"/>
        </w:rPr>
        <w:t xml:space="preserve">, Mayor </w:t>
      </w:r>
    </w:p>
    <w:p w14:paraId="41880EC3" w14:textId="7555E3F3" w:rsidR="00E5563E" w:rsidRPr="00646B01" w:rsidRDefault="00E5563E" w:rsidP="005D3B55">
      <w:pPr>
        <w:rPr>
          <w:rFonts w:ascii="Palatino Linotype" w:hAnsi="Palatino Linotype"/>
        </w:rPr>
      </w:pPr>
      <w:r>
        <w:rPr>
          <w:rFonts w:ascii="Palatino Linotype" w:hAnsi="Palatino Linotype"/>
        </w:rPr>
        <w:t>_______________________________</w:t>
      </w:r>
    </w:p>
    <w:p w14:paraId="09C76CA9" w14:textId="74193E6F" w:rsidR="00305576" w:rsidRPr="00646B01" w:rsidRDefault="00D611AC" w:rsidP="005D3B55">
      <w:pPr>
        <w:rPr>
          <w:rFonts w:ascii="Palatino Linotype" w:hAnsi="Palatino Linotype"/>
        </w:rPr>
      </w:pPr>
      <w:r w:rsidRPr="00646B01">
        <w:rPr>
          <w:rFonts w:ascii="Palatino Linotype" w:hAnsi="Palatino Linotype"/>
        </w:rPr>
        <w:t xml:space="preserve">Dane C. Jensen, City Clerk                 </w:t>
      </w:r>
    </w:p>
    <w:sectPr w:rsidR="00305576" w:rsidRPr="00646B01" w:rsidSect="00155782">
      <w:footerReference w:type="default" r:id="rId8"/>
      <w:pgSz w:w="12240" w:h="15840"/>
      <w:pgMar w:top="1260" w:right="1152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250E1" w14:textId="77777777" w:rsidR="00D06AB3" w:rsidRDefault="00D06AB3" w:rsidP="00ED6A6C">
      <w:r>
        <w:separator/>
      </w:r>
    </w:p>
  </w:endnote>
  <w:endnote w:type="continuationSeparator" w:id="0">
    <w:p w14:paraId="7BD0AE35" w14:textId="77777777" w:rsidR="00D06AB3" w:rsidRDefault="00D06AB3" w:rsidP="00ED6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72211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339643" w14:textId="77777777" w:rsidR="00D06AB3" w:rsidRDefault="00D06A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70F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E186208" w14:textId="77777777" w:rsidR="00D06AB3" w:rsidRDefault="00D06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E6216" w14:textId="77777777" w:rsidR="00D06AB3" w:rsidRDefault="00D06AB3" w:rsidP="00ED6A6C">
      <w:r>
        <w:separator/>
      </w:r>
    </w:p>
  </w:footnote>
  <w:footnote w:type="continuationSeparator" w:id="0">
    <w:p w14:paraId="3399FFDE" w14:textId="77777777" w:rsidR="00D06AB3" w:rsidRDefault="00D06AB3" w:rsidP="00ED6A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792D"/>
    <w:multiLevelType w:val="hybridMultilevel"/>
    <w:tmpl w:val="23DC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A366D"/>
    <w:multiLevelType w:val="hybridMultilevel"/>
    <w:tmpl w:val="6CE61132"/>
    <w:lvl w:ilvl="0" w:tplc="30407EEA">
      <w:start w:val="1"/>
      <w:numFmt w:val="decimal"/>
      <w:lvlText w:val="%1."/>
      <w:lvlJc w:val="left"/>
      <w:pPr>
        <w:tabs>
          <w:tab w:val="num" w:pos="840"/>
        </w:tabs>
        <w:ind w:left="912" w:hanging="432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B0B88"/>
    <w:multiLevelType w:val="hybridMultilevel"/>
    <w:tmpl w:val="20282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341C4"/>
    <w:multiLevelType w:val="hybridMultilevel"/>
    <w:tmpl w:val="7F487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363897"/>
    <w:multiLevelType w:val="hybridMultilevel"/>
    <w:tmpl w:val="84485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EC75B1"/>
    <w:multiLevelType w:val="hybridMultilevel"/>
    <w:tmpl w:val="9E7CA9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2501F1C"/>
    <w:multiLevelType w:val="hybridMultilevel"/>
    <w:tmpl w:val="6FFCA5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8B81BEB"/>
    <w:multiLevelType w:val="hybridMultilevel"/>
    <w:tmpl w:val="BD9C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637B62"/>
    <w:multiLevelType w:val="hybridMultilevel"/>
    <w:tmpl w:val="4476C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6182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1555774">
    <w:abstractNumId w:val="6"/>
  </w:num>
  <w:num w:numId="3" w16cid:durableId="675234549">
    <w:abstractNumId w:val="1"/>
  </w:num>
  <w:num w:numId="4" w16cid:durableId="829440999">
    <w:abstractNumId w:val="2"/>
  </w:num>
  <w:num w:numId="5" w16cid:durableId="146359942">
    <w:abstractNumId w:val="7"/>
  </w:num>
  <w:num w:numId="6" w16cid:durableId="771973278">
    <w:abstractNumId w:val="5"/>
  </w:num>
  <w:num w:numId="7" w16cid:durableId="1363169461">
    <w:abstractNumId w:val="0"/>
  </w:num>
  <w:num w:numId="8" w16cid:durableId="992174969">
    <w:abstractNumId w:val="8"/>
  </w:num>
  <w:num w:numId="9" w16cid:durableId="1843737427">
    <w:abstractNumId w:val="4"/>
  </w:num>
  <w:num w:numId="10" w16cid:durableId="10801722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33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bAwMLM0NjY2MzZQ0lEKTi0uzszPAykwNDetBQDeVUmnLgAAAA=="/>
  </w:docVars>
  <w:rsids>
    <w:rsidRoot w:val="009F7F53"/>
    <w:rsid w:val="0000422B"/>
    <w:rsid w:val="0000451C"/>
    <w:rsid w:val="00004B83"/>
    <w:rsid w:val="00005752"/>
    <w:rsid w:val="0000575F"/>
    <w:rsid w:val="00006577"/>
    <w:rsid w:val="00007318"/>
    <w:rsid w:val="00007B9C"/>
    <w:rsid w:val="00007BEF"/>
    <w:rsid w:val="000107E2"/>
    <w:rsid w:val="00011595"/>
    <w:rsid w:val="00012430"/>
    <w:rsid w:val="00012CDB"/>
    <w:rsid w:val="00013F45"/>
    <w:rsid w:val="0002078F"/>
    <w:rsid w:val="00020A15"/>
    <w:rsid w:val="00022C94"/>
    <w:rsid w:val="00024254"/>
    <w:rsid w:val="00025EF4"/>
    <w:rsid w:val="000262C1"/>
    <w:rsid w:val="0002640D"/>
    <w:rsid w:val="00026618"/>
    <w:rsid w:val="0002685F"/>
    <w:rsid w:val="00026A84"/>
    <w:rsid w:val="00027101"/>
    <w:rsid w:val="000309DC"/>
    <w:rsid w:val="00032D54"/>
    <w:rsid w:val="000332C8"/>
    <w:rsid w:val="0003425A"/>
    <w:rsid w:val="0003427C"/>
    <w:rsid w:val="000352D7"/>
    <w:rsid w:val="000359E5"/>
    <w:rsid w:val="00035DF8"/>
    <w:rsid w:val="00046E02"/>
    <w:rsid w:val="00047015"/>
    <w:rsid w:val="000478D9"/>
    <w:rsid w:val="00050A8C"/>
    <w:rsid w:val="0005158A"/>
    <w:rsid w:val="000521CE"/>
    <w:rsid w:val="000521D8"/>
    <w:rsid w:val="00057784"/>
    <w:rsid w:val="000604F8"/>
    <w:rsid w:val="00060C0E"/>
    <w:rsid w:val="00061017"/>
    <w:rsid w:val="0006152C"/>
    <w:rsid w:val="00062057"/>
    <w:rsid w:val="000629B3"/>
    <w:rsid w:val="0006344B"/>
    <w:rsid w:val="000637CA"/>
    <w:rsid w:val="00064265"/>
    <w:rsid w:val="00066411"/>
    <w:rsid w:val="00066786"/>
    <w:rsid w:val="00070752"/>
    <w:rsid w:val="0007106D"/>
    <w:rsid w:val="0007186D"/>
    <w:rsid w:val="00071942"/>
    <w:rsid w:val="0007241F"/>
    <w:rsid w:val="00072BB7"/>
    <w:rsid w:val="00073E5C"/>
    <w:rsid w:val="00076878"/>
    <w:rsid w:val="00077740"/>
    <w:rsid w:val="00080CB3"/>
    <w:rsid w:val="00082DD8"/>
    <w:rsid w:val="000833AB"/>
    <w:rsid w:val="0008553F"/>
    <w:rsid w:val="00085CEB"/>
    <w:rsid w:val="00090E7D"/>
    <w:rsid w:val="000913EC"/>
    <w:rsid w:val="000914A1"/>
    <w:rsid w:val="00091876"/>
    <w:rsid w:val="000929EC"/>
    <w:rsid w:val="00092BA3"/>
    <w:rsid w:val="00094111"/>
    <w:rsid w:val="000942D0"/>
    <w:rsid w:val="000977CB"/>
    <w:rsid w:val="000A0835"/>
    <w:rsid w:val="000A121A"/>
    <w:rsid w:val="000A2ACB"/>
    <w:rsid w:val="000A2BB8"/>
    <w:rsid w:val="000A5E73"/>
    <w:rsid w:val="000A703B"/>
    <w:rsid w:val="000A7C09"/>
    <w:rsid w:val="000B127E"/>
    <w:rsid w:val="000B2532"/>
    <w:rsid w:val="000B33B8"/>
    <w:rsid w:val="000B5001"/>
    <w:rsid w:val="000B51B5"/>
    <w:rsid w:val="000C1D51"/>
    <w:rsid w:val="000C28DA"/>
    <w:rsid w:val="000C2B1B"/>
    <w:rsid w:val="000C4589"/>
    <w:rsid w:val="000C459D"/>
    <w:rsid w:val="000C4AF9"/>
    <w:rsid w:val="000C66AC"/>
    <w:rsid w:val="000C69CB"/>
    <w:rsid w:val="000C74DB"/>
    <w:rsid w:val="000D081B"/>
    <w:rsid w:val="000D08DC"/>
    <w:rsid w:val="000D2C1E"/>
    <w:rsid w:val="000D2E74"/>
    <w:rsid w:val="000D4698"/>
    <w:rsid w:val="000D4815"/>
    <w:rsid w:val="000D5506"/>
    <w:rsid w:val="000D68EB"/>
    <w:rsid w:val="000E12BE"/>
    <w:rsid w:val="000E2179"/>
    <w:rsid w:val="000E3AF9"/>
    <w:rsid w:val="000E4A61"/>
    <w:rsid w:val="000E4AC5"/>
    <w:rsid w:val="000E5B0B"/>
    <w:rsid w:val="000E6E2E"/>
    <w:rsid w:val="000F0B16"/>
    <w:rsid w:val="000F0F0D"/>
    <w:rsid w:val="000F1F40"/>
    <w:rsid w:val="000F25BA"/>
    <w:rsid w:val="000F36E5"/>
    <w:rsid w:val="000F50BC"/>
    <w:rsid w:val="000F68C7"/>
    <w:rsid w:val="001007C6"/>
    <w:rsid w:val="00100F1D"/>
    <w:rsid w:val="0010556D"/>
    <w:rsid w:val="00105B3A"/>
    <w:rsid w:val="001064F4"/>
    <w:rsid w:val="001065F3"/>
    <w:rsid w:val="00106EDA"/>
    <w:rsid w:val="00107EE9"/>
    <w:rsid w:val="001106F0"/>
    <w:rsid w:val="00110C73"/>
    <w:rsid w:val="001118E1"/>
    <w:rsid w:val="00111F39"/>
    <w:rsid w:val="00112263"/>
    <w:rsid w:val="00112594"/>
    <w:rsid w:val="00115C4C"/>
    <w:rsid w:val="00115FFA"/>
    <w:rsid w:val="00117AB0"/>
    <w:rsid w:val="00122026"/>
    <w:rsid w:val="001221F7"/>
    <w:rsid w:val="001232DB"/>
    <w:rsid w:val="00123CAD"/>
    <w:rsid w:val="00124443"/>
    <w:rsid w:val="00125196"/>
    <w:rsid w:val="00125962"/>
    <w:rsid w:val="00125CD8"/>
    <w:rsid w:val="00127958"/>
    <w:rsid w:val="00130812"/>
    <w:rsid w:val="00132267"/>
    <w:rsid w:val="0013290E"/>
    <w:rsid w:val="0013312B"/>
    <w:rsid w:val="0013390F"/>
    <w:rsid w:val="0013459A"/>
    <w:rsid w:val="00136F40"/>
    <w:rsid w:val="00144028"/>
    <w:rsid w:val="00147419"/>
    <w:rsid w:val="00147ECD"/>
    <w:rsid w:val="0015191F"/>
    <w:rsid w:val="0015301F"/>
    <w:rsid w:val="001541A0"/>
    <w:rsid w:val="001541AA"/>
    <w:rsid w:val="001546D0"/>
    <w:rsid w:val="00154755"/>
    <w:rsid w:val="00155782"/>
    <w:rsid w:val="00155EAC"/>
    <w:rsid w:val="00156687"/>
    <w:rsid w:val="0015737A"/>
    <w:rsid w:val="00160BD5"/>
    <w:rsid w:val="00162317"/>
    <w:rsid w:val="0016344A"/>
    <w:rsid w:val="00163EAD"/>
    <w:rsid w:val="001642F5"/>
    <w:rsid w:val="00165025"/>
    <w:rsid w:val="00165F48"/>
    <w:rsid w:val="00167710"/>
    <w:rsid w:val="00170F72"/>
    <w:rsid w:val="0017111D"/>
    <w:rsid w:val="001714FF"/>
    <w:rsid w:val="00171566"/>
    <w:rsid w:val="00172070"/>
    <w:rsid w:val="00173355"/>
    <w:rsid w:val="001737A4"/>
    <w:rsid w:val="001747E9"/>
    <w:rsid w:val="00176752"/>
    <w:rsid w:val="00176887"/>
    <w:rsid w:val="00181363"/>
    <w:rsid w:val="001837AD"/>
    <w:rsid w:val="00183887"/>
    <w:rsid w:val="00184D26"/>
    <w:rsid w:val="001852CD"/>
    <w:rsid w:val="0018548A"/>
    <w:rsid w:val="00185B49"/>
    <w:rsid w:val="0018757F"/>
    <w:rsid w:val="00190E4A"/>
    <w:rsid w:val="00193FE8"/>
    <w:rsid w:val="00194512"/>
    <w:rsid w:val="00195093"/>
    <w:rsid w:val="00197028"/>
    <w:rsid w:val="001974B4"/>
    <w:rsid w:val="00197DBF"/>
    <w:rsid w:val="001A0C9A"/>
    <w:rsid w:val="001A179A"/>
    <w:rsid w:val="001A2E93"/>
    <w:rsid w:val="001A3237"/>
    <w:rsid w:val="001A3CBB"/>
    <w:rsid w:val="001A3EB2"/>
    <w:rsid w:val="001A6CEE"/>
    <w:rsid w:val="001B1345"/>
    <w:rsid w:val="001B2673"/>
    <w:rsid w:val="001B3744"/>
    <w:rsid w:val="001B38A4"/>
    <w:rsid w:val="001B47B3"/>
    <w:rsid w:val="001B4F85"/>
    <w:rsid w:val="001B6578"/>
    <w:rsid w:val="001B6BA5"/>
    <w:rsid w:val="001C0E0A"/>
    <w:rsid w:val="001C21A4"/>
    <w:rsid w:val="001C2610"/>
    <w:rsid w:val="001C2AE8"/>
    <w:rsid w:val="001C362A"/>
    <w:rsid w:val="001C38C9"/>
    <w:rsid w:val="001C4AF9"/>
    <w:rsid w:val="001C4F18"/>
    <w:rsid w:val="001C5ABE"/>
    <w:rsid w:val="001C5AF5"/>
    <w:rsid w:val="001D00B9"/>
    <w:rsid w:val="001D0450"/>
    <w:rsid w:val="001D0B3F"/>
    <w:rsid w:val="001D1B09"/>
    <w:rsid w:val="001D2C25"/>
    <w:rsid w:val="001D314A"/>
    <w:rsid w:val="001D3272"/>
    <w:rsid w:val="001D32A2"/>
    <w:rsid w:val="001D3BBF"/>
    <w:rsid w:val="001D494A"/>
    <w:rsid w:val="001D6D1E"/>
    <w:rsid w:val="001E034B"/>
    <w:rsid w:val="001E050B"/>
    <w:rsid w:val="001E28B2"/>
    <w:rsid w:val="001E3AE1"/>
    <w:rsid w:val="001E4880"/>
    <w:rsid w:val="001F08A9"/>
    <w:rsid w:val="001F1B6F"/>
    <w:rsid w:val="001F2326"/>
    <w:rsid w:val="001F301F"/>
    <w:rsid w:val="001F45E3"/>
    <w:rsid w:val="001F4DBD"/>
    <w:rsid w:val="001F5F75"/>
    <w:rsid w:val="001F5FA1"/>
    <w:rsid w:val="001F6C29"/>
    <w:rsid w:val="001F773A"/>
    <w:rsid w:val="0020033D"/>
    <w:rsid w:val="00202270"/>
    <w:rsid w:val="0020236E"/>
    <w:rsid w:val="002031F6"/>
    <w:rsid w:val="00203B6D"/>
    <w:rsid w:val="00205D46"/>
    <w:rsid w:val="0020716D"/>
    <w:rsid w:val="002106A1"/>
    <w:rsid w:val="0021194C"/>
    <w:rsid w:val="00215684"/>
    <w:rsid w:val="00215858"/>
    <w:rsid w:val="00215E12"/>
    <w:rsid w:val="00216675"/>
    <w:rsid w:val="002167B2"/>
    <w:rsid w:val="00216A5D"/>
    <w:rsid w:val="00216B74"/>
    <w:rsid w:val="00217C20"/>
    <w:rsid w:val="00220914"/>
    <w:rsid w:val="002222B9"/>
    <w:rsid w:val="002226AA"/>
    <w:rsid w:val="002233C1"/>
    <w:rsid w:val="002236D6"/>
    <w:rsid w:val="00223B2F"/>
    <w:rsid w:val="00224FDB"/>
    <w:rsid w:val="002273AE"/>
    <w:rsid w:val="00230804"/>
    <w:rsid w:val="00230956"/>
    <w:rsid w:val="00231366"/>
    <w:rsid w:val="002319D9"/>
    <w:rsid w:val="00231C9A"/>
    <w:rsid w:val="00232B31"/>
    <w:rsid w:val="00235AE8"/>
    <w:rsid w:val="00236BC5"/>
    <w:rsid w:val="00237858"/>
    <w:rsid w:val="00237F6C"/>
    <w:rsid w:val="002401E7"/>
    <w:rsid w:val="00240843"/>
    <w:rsid w:val="00241FAF"/>
    <w:rsid w:val="00244385"/>
    <w:rsid w:val="002447CA"/>
    <w:rsid w:val="00245CFE"/>
    <w:rsid w:val="002460E7"/>
    <w:rsid w:val="00246D7D"/>
    <w:rsid w:val="00246F2B"/>
    <w:rsid w:val="0025178B"/>
    <w:rsid w:val="00251CB6"/>
    <w:rsid w:val="002533D0"/>
    <w:rsid w:val="00253F68"/>
    <w:rsid w:val="00254993"/>
    <w:rsid w:val="002549AA"/>
    <w:rsid w:val="00255792"/>
    <w:rsid w:val="002570D4"/>
    <w:rsid w:val="00260A38"/>
    <w:rsid w:val="00260FAB"/>
    <w:rsid w:val="00261465"/>
    <w:rsid w:val="00261687"/>
    <w:rsid w:val="0026177E"/>
    <w:rsid w:val="00261EBC"/>
    <w:rsid w:val="00261FF9"/>
    <w:rsid w:val="0026204C"/>
    <w:rsid w:val="00262500"/>
    <w:rsid w:val="002659B4"/>
    <w:rsid w:val="002663D4"/>
    <w:rsid w:val="00270882"/>
    <w:rsid w:val="00271AED"/>
    <w:rsid w:val="002731DD"/>
    <w:rsid w:val="002742D3"/>
    <w:rsid w:val="0027464A"/>
    <w:rsid w:val="00274D7A"/>
    <w:rsid w:val="00275F16"/>
    <w:rsid w:val="00276A98"/>
    <w:rsid w:val="00276E73"/>
    <w:rsid w:val="002771F9"/>
    <w:rsid w:val="00277EF5"/>
    <w:rsid w:val="0028037D"/>
    <w:rsid w:val="00280516"/>
    <w:rsid w:val="00280E20"/>
    <w:rsid w:val="00281CB1"/>
    <w:rsid w:val="00282AB6"/>
    <w:rsid w:val="00282EA8"/>
    <w:rsid w:val="00283D6B"/>
    <w:rsid w:val="0028493A"/>
    <w:rsid w:val="002854E8"/>
    <w:rsid w:val="002877F9"/>
    <w:rsid w:val="002878B1"/>
    <w:rsid w:val="0029029F"/>
    <w:rsid w:val="0029072E"/>
    <w:rsid w:val="00290A29"/>
    <w:rsid w:val="00292A8E"/>
    <w:rsid w:val="00292D0F"/>
    <w:rsid w:val="00292D52"/>
    <w:rsid w:val="00293376"/>
    <w:rsid w:val="00293487"/>
    <w:rsid w:val="002936F5"/>
    <w:rsid w:val="00294396"/>
    <w:rsid w:val="002943AD"/>
    <w:rsid w:val="00294645"/>
    <w:rsid w:val="00294F7C"/>
    <w:rsid w:val="002955DC"/>
    <w:rsid w:val="002A0C87"/>
    <w:rsid w:val="002A0D3B"/>
    <w:rsid w:val="002A17D1"/>
    <w:rsid w:val="002A248D"/>
    <w:rsid w:val="002A313A"/>
    <w:rsid w:val="002A344F"/>
    <w:rsid w:val="002A3500"/>
    <w:rsid w:val="002A491B"/>
    <w:rsid w:val="002A5B05"/>
    <w:rsid w:val="002A61E4"/>
    <w:rsid w:val="002A67DA"/>
    <w:rsid w:val="002A7EA9"/>
    <w:rsid w:val="002B089A"/>
    <w:rsid w:val="002B132C"/>
    <w:rsid w:val="002B160B"/>
    <w:rsid w:val="002B1818"/>
    <w:rsid w:val="002B35D7"/>
    <w:rsid w:val="002B6288"/>
    <w:rsid w:val="002C1D96"/>
    <w:rsid w:val="002C1E6F"/>
    <w:rsid w:val="002C2225"/>
    <w:rsid w:val="002C2B2B"/>
    <w:rsid w:val="002C2BC5"/>
    <w:rsid w:val="002C7484"/>
    <w:rsid w:val="002D29B1"/>
    <w:rsid w:val="002D2F78"/>
    <w:rsid w:val="002D300C"/>
    <w:rsid w:val="002D316C"/>
    <w:rsid w:val="002D36DD"/>
    <w:rsid w:val="002D3928"/>
    <w:rsid w:val="002D4926"/>
    <w:rsid w:val="002D4B29"/>
    <w:rsid w:val="002D504D"/>
    <w:rsid w:val="002D5259"/>
    <w:rsid w:val="002D5BFE"/>
    <w:rsid w:val="002D63E9"/>
    <w:rsid w:val="002D6C74"/>
    <w:rsid w:val="002D6E4C"/>
    <w:rsid w:val="002D6FA2"/>
    <w:rsid w:val="002D7688"/>
    <w:rsid w:val="002D78B1"/>
    <w:rsid w:val="002E2571"/>
    <w:rsid w:val="002E2614"/>
    <w:rsid w:val="002E2D98"/>
    <w:rsid w:val="002E38B4"/>
    <w:rsid w:val="002E3FEF"/>
    <w:rsid w:val="002E5B3F"/>
    <w:rsid w:val="002E5BF4"/>
    <w:rsid w:val="002E6605"/>
    <w:rsid w:val="002E6F9C"/>
    <w:rsid w:val="002E73BD"/>
    <w:rsid w:val="002F0007"/>
    <w:rsid w:val="002F0281"/>
    <w:rsid w:val="002F0DB8"/>
    <w:rsid w:val="002F0F05"/>
    <w:rsid w:val="002F4207"/>
    <w:rsid w:val="002F4524"/>
    <w:rsid w:val="002F4C75"/>
    <w:rsid w:val="002F54FD"/>
    <w:rsid w:val="002F69AA"/>
    <w:rsid w:val="002F69DD"/>
    <w:rsid w:val="00300304"/>
    <w:rsid w:val="0030094C"/>
    <w:rsid w:val="00300DF1"/>
    <w:rsid w:val="003010AC"/>
    <w:rsid w:val="00301708"/>
    <w:rsid w:val="0030234A"/>
    <w:rsid w:val="00304960"/>
    <w:rsid w:val="00305576"/>
    <w:rsid w:val="00305593"/>
    <w:rsid w:val="003056E6"/>
    <w:rsid w:val="003100CA"/>
    <w:rsid w:val="003103EE"/>
    <w:rsid w:val="00310789"/>
    <w:rsid w:val="00311202"/>
    <w:rsid w:val="00311465"/>
    <w:rsid w:val="003116EA"/>
    <w:rsid w:val="00311ED7"/>
    <w:rsid w:val="00312ABA"/>
    <w:rsid w:val="003143CB"/>
    <w:rsid w:val="00314536"/>
    <w:rsid w:val="0031762B"/>
    <w:rsid w:val="00320314"/>
    <w:rsid w:val="00320CF4"/>
    <w:rsid w:val="00320F63"/>
    <w:rsid w:val="003215BE"/>
    <w:rsid w:val="0032176C"/>
    <w:rsid w:val="003226BA"/>
    <w:rsid w:val="003227ED"/>
    <w:rsid w:val="00323B47"/>
    <w:rsid w:val="00324505"/>
    <w:rsid w:val="003249E2"/>
    <w:rsid w:val="00324C1B"/>
    <w:rsid w:val="003276FB"/>
    <w:rsid w:val="003344FD"/>
    <w:rsid w:val="003379CA"/>
    <w:rsid w:val="00337C2C"/>
    <w:rsid w:val="0034133B"/>
    <w:rsid w:val="003415A8"/>
    <w:rsid w:val="00341C76"/>
    <w:rsid w:val="00341E10"/>
    <w:rsid w:val="0034266B"/>
    <w:rsid w:val="0034462F"/>
    <w:rsid w:val="0034612E"/>
    <w:rsid w:val="00347397"/>
    <w:rsid w:val="00352A56"/>
    <w:rsid w:val="00360260"/>
    <w:rsid w:val="00361062"/>
    <w:rsid w:val="0036151B"/>
    <w:rsid w:val="003617BF"/>
    <w:rsid w:val="00362157"/>
    <w:rsid w:val="00362DB2"/>
    <w:rsid w:val="0036513E"/>
    <w:rsid w:val="00366D1F"/>
    <w:rsid w:val="003716D1"/>
    <w:rsid w:val="00371DC5"/>
    <w:rsid w:val="0037255E"/>
    <w:rsid w:val="00372BB7"/>
    <w:rsid w:val="00373EE6"/>
    <w:rsid w:val="00374204"/>
    <w:rsid w:val="0037452A"/>
    <w:rsid w:val="00374B07"/>
    <w:rsid w:val="003772FB"/>
    <w:rsid w:val="0037756B"/>
    <w:rsid w:val="00383D41"/>
    <w:rsid w:val="003840AF"/>
    <w:rsid w:val="003843E1"/>
    <w:rsid w:val="00384B0F"/>
    <w:rsid w:val="00390D7B"/>
    <w:rsid w:val="00391065"/>
    <w:rsid w:val="0039166A"/>
    <w:rsid w:val="0039267A"/>
    <w:rsid w:val="00393E75"/>
    <w:rsid w:val="0039565C"/>
    <w:rsid w:val="00395DDB"/>
    <w:rsid w:val="003A04CA"/>
    <w:rsid w:val="003A0AC4"/>
    <w:rsid w:val="003A0FA4"/>
    <w:rsid w:val="003A0FB3"/>
    <w:rsid w:val="003A1893"/>
    <w:rsid w:val="003A2757"/>
    <w:rsid w:val="003A2DBC"/>
    <w:rsid w:val="003A4752"/>
    <w:rsid w:val="003A51B2"/>
    <w:rsid w:val="003B13EF"/>
    <w:rsid w:val="003C000A"/>
    <w:rsid w:val="003C08F2"/>
    <w:rsid w:val="003C19C9"/>
    <w:rsid w:val="003C42B8"/>
    <w:rsid w:val="003D02DA"/>
    <w:rsid w:val="003D09EE"/>
    <w:rsid w:val="003D1289"/>
    <w:rsid w:val="003D1BA3"/>
    <w:rsid w:val="003D1DBF"/>
    <w:rsid w:val="003D23A6"/>
    <w:rsid w:val="003D27F6"/>
    <w:rsid w:val="003D34FE"/>
    <w:rsid w:val="003D4E75"/>
    <w:rsid w:val="003D75A6"/>
    <w:rsid w:val="003D7B64"/>
    <w:rsid w:val="003D7D8B"/>
    <w:rsid w:val="003E0516"/>
    <w:rsid w:val="003E19FC"/>
    <w:rsid w:val="003E1FB8"/>
    <w:rsid w:val="003E21C3"/>
    <w:rsid w:val="003E2F6E"/>
    <w:rsid w:val="003E2FD0"/>
    <w:rsid w:val="003E3096"/>
    <w:rsid w:val="003E50FE"/>
    <w:rsid w:val="003E6670"/>
    <w:rsid w:val="003E70B4"/>
    <w:rsid w:val="003F0A20"/>
    <w:rsid w:val="003F0CD0"/>
    <w:rsid w:val="003F1597"/>
    <w:rsid w:val="003F27D8"/>
    <w:rsid w:val="003F2E52"/>
    <w:rsid w:val="003F314A"/>
    <w:rsid w:val="003F3F4D"/>
    <w:rsid w:val="003F3FF8"/>
    <w:rsid w:val="003F569B"/>
    <w:rsid w:val="003F576F"/>
    <w:rsid w:val="003F586A"/>
    <w:rsid w:val="003F59B4"/>
    <w:rsid w:val="003F636F"/>
    <w:rsid w:val="003F6B61"/>
    <w:rsid w:val="003F6CA9"/>
    <w:rsid w:val="003F700C"/>
    <w:rsid w:val="00400BF8"/>
    <w:rsid w:val="00401D70"/>
    <w:rsid w:val="0040382A"/>
    <w:rsid w:val="00404356"/>
    <w:rsid w:val="00405277"/>
    <w:rsid w:val="0041085D"/>
    <w:rsid w:val="00411493"/>
    <w:rsid w:val="004123D0"/>
    <w:rsid w:val="00412D48"/>
    <w:rsid w:val="00414325"/>
    <w:rsid w:val="00414680"/>
    <w:rsid w:val="00415B93"/>
    <w:rsid w:val="00415B98"/>
    <w:rsid w:val="00415F5A"/>
    <w:rsid w:val="0041607D"/>
    <w:rsid w:val="00420849"/>
    <w:rsid w:val="0042132E"/>
    <w:rsid w:val="00422425"/>
    <w:rsid w:val="00422BC2"/>
    <w:rsid w:val="004275B6"/>
    <w:rsid w:val="00427EB3"/>
    <w:rsid w:val="00430865"/>
    <w:rsid w:val="00430AC2"/>
    <w:rsid w:val="00431688"/>
    <w:rsid w:val="00432153"/>
    <w:rsid w:val="004333DB"/>
    <w:rsid w:val="00434263"/>
    <w:rsid w:val="00434FAC"/>
    <w:rsid w:val="00435109"/>
    <w:rsid w:val="00435C25"/>
    <w:rsid w:val="0043631C"/>
    <w:rsid w:val="004368CC"/>
    <w:rsid w:val="00437639"/>
    <w:rsid w:val="004422A5"/>
    <w:rsid w:val="00442326"/>
    <w:rsid w:val="004435F7"/>
    <w:rsid w:val="00443D33"/>
    <w:rsid w:val="004444CF"/>
    <w:rsid w:val="00445060"/>
    <w:rsid w:val="00445AD7"/>
    <w:rsid w:val="00445CCF"/>
    <w:rsid w:val="00445F5C"/>
    <w:rsid w:val="00446E53"/>
    <w:rsid w:val="00447D77"/>
    <w:rsid w:val="004528C4"/>
    <w:rsid w:val="0045475D"/>
    <w:rsid w:val="0045509E"/>
    <w:rsid w:val="004554E9"/>
    <w:rsid w:val="0046052F"/>
    <w:rsid w:val="004611EC"/>
    <w:rsid w:val="0046176B"/>
    <w:rsid w:val="004617C7"/>
    <w:rsid w:val="00461A42"/>
    <w:rsid w:val="00462126"/>
    <w:rsid w:val="0046268C"/>
    <w:rsid w:val="0046320A"/>
    <w:rsid w:val="00466ACA"/>
    <w:rsid w:val="004675B1"/>
    <w:rsid w:val="0046764F"/>
    <w:rsid w:val="00470EDC"/>
    <w:rsid w:val="004735FB"/>
    <w:rsid w:val="00476D24"/>
    <w:rsid w:val="0048019F"/>
    <w:rsid w:val="004804A8"/>
    <w:rsid w:val="004813A5"/>
    <w:rsid w:val="0048173A"/>
    <w:rsid w:val="00481F80"/>
    <w:rsid w:val="00484090"/>
    <w:rsid w:val="0048467B"/>
    <w:rsid w:val="0048634D"/>
    <w:rsid w:val="004863AE"/>
    <w:rsid w:val="004877F0"/>
    <w:rsid w:val="004960C9"/>
    <w:rsid w:val="0049679A"/>
    <w:rsid w:val="004A03DF"/>
    <w:rsid w:val="004A29DC"/>
    <w:rsid w:val="004A2FAD"/>
    <w:rsid w:val="004A3B68"/>
    <w:rsid w:val="004A43D0"/>
    <w:rsid w:val="004A5F3F"/>
    <w:rsid w:val="004A60BD"/>
    <w:rsid w:val="004A7B52"/>
    <w:rsid w:val="004B0A4D"/>
    <w:rsid w:val="004B0B0D"/>
    <w:rsid w:val="004B1168"/>
    <w:rsid w:val="004B301D"/>
    <w:rsid w:val="004B41E8"/>
    <w:rsid w:val="004B70A2"/>
    <w:rsid w:val="004C0154"/>
    <w:rsid w:val="004C11E6"/>
    <w:rsid w:val="004C1893"/>
    <w:rsid w:val="004C2784"/>
    <w:rsid w:val="004C39E2"/>
    <w:rsid w:val="004C3F90"/>
    <w:rsid w:val="004C4C21"/>
    <w:rsid w:val="004C4D44"/>
    <w:rsid w:val="004C544E"/>
    <w:rsid w:val="004D0780"/>
    <w:rsid w:val="004D23A9"/>
    <w:rsid w:val="004D2A4F"/>
    <w:rsid w:val="004D4565"/>
    <w:rsid w:val="004D5102"/>
    <w:rsid w:val="004D5371"/>
    <w:rsid w:val="004D5EB7"/>
    <w:rsid w:val="004D6461"/>
    <w:rsid w:val="004D6612"/>
    <w:rsid w:val="004E32F3"/>
    <w:rsid w:val="004E3AF1"/>
    <w:rsid w:val="004E6CEF"/>
    <w:rsid w:val="004E79CF"/>
    <w:rsid w:val="004F0D42"/>
    <w:rsid w:val="004F1AE7"/>
    <w:rsid w:val="004F2A88"/>
    <w:rsid w:val="004F4F08"/>
    <w:rsid w:val="004F61D7"/>
    <w:rsid w:val="004F737A"/>
    <w:rsid w:val="005001F6"/>
    <w:rsid w:val="00500B3E"/>
    <w:rsid w:val="00500DA1"/>
    <w:rsid w:val="00503889"/>
    <w:rsid w:val="005041DB"/>
    <w:rsid w:val="00505594"/>
    <w:rsid w:val="00507248"/>
    <w:rsid w:val="005077DA"/>
    <w:rsid w:val="00510D85"/>
    <w:rsid w:val="005144F5"/>
    <w:rsid w:val="00514631"/>
    <w:rsid w:val="0051517D"/>
    <w:rsid w:val="00517D90"/>
    <w:rsid w:val="00517E77"/>
    <w:rsid w:val="00517FE6"/>
    <w:rsid w:val="00520DA8"/>
    <w:rsid w:val="00521FCF"/>
    <w:rsid w:val="00522A4F"/>
    <w:rsid w:val="00522B9B"/>
    <w:rsid w:val="00523E4F"/>
    <w:rsid w:val="00524671"/>
    <w:rsid w:val="005264A8"/>
    <w:rsid w:val="00526660"/>
    <w:rsid w:val="00527EA7"/>
    <w:rsid w:val="005301C8"/>
    <w:rsid w:val="005309D8"/>
    <w:rsid w:val="005316AF"/>
    <w:rsid w:val="00533267"/>
    <w:rsid w:val="0053346F"/>
    <w:rsid w:val="00533DE0"/>
    <w:rsid w:val="005345F0"/>
    <w:rsid w:val="00535614"/>
    <w:rsid w:val="00537D78"/>
    <w:rsid w:val="00541DC6"/>
    <w:rsid w:val="005425AB"/>
    <w:rsid w:val="005437CD"/>
    <w:rsid w:val="00544853"/>
    <w:rsid w:val="00544F2B"/>
    <w:rsid w:val="00546447"/>
    <w:rsid w:val="005479BB"/>
    <w:rsid w:val="00547B73"/>
    <w:rsid w:val="0055013B"/>
    <w:rsid w:val="00550DC2"/>
    <w:rsid w:val="00551BBF"/>
    <w:rsid w:val="00552714"/>
    <w:rsid w:val="0055273E"/>
    <w:rsid w:val="00553F6C"/>
    <w:rsid w:val="0055497F"/>
    <w:rsid w:val="005603FD"/>
    <w:rsid w:val="00561CB5"/>
    <w:rsid w:val="00562171"/>
    <w:rsid w:val="00566405"/>
    <w:rsid w:val="00566BA4"/>
    <w:rsid w:val="00567F15"/>
    <w:rsid w:val="0057219C"/>
    <w:rsid w:val="005725BD"/>
    <w:rsid w:val="005728D6"/>
    <w:rsid w:val="005732AE"/>
    <w:rsid w:val="00573DE2"/>
    <w:rsid w:val="00573EE9"/>
    <w:rsid w:val="0057582F"/>
    <w:rsid w:val="0057698C"/>
    <w:rsid w:val="00576A4F"/>
    <w:rsid w:val="00576D98"/>
    <w:rsid w:val="005772FD"/>
    <w:rsid w:val="0058152C"/>
    <w:rsid w:val="00582531"/>
    <w:rsid w:val="0058258F"/>
    <w:rsid w:val="00582AAE"/>
    <w:rsid w:val="00582B5A"/>
    <w:rsid w:val="00582D69"/>
    <w:rsid w:val="00583894"/>
    <w:rsid w:val="00583C10"/>
    <w:rsid w:val="00583C32"/>
    <w:rsid w:val="00584C26"/>
    <w:rsid w:val="00587E2F"/>
    <w:rsid w:val="00590354"/>
    <w:rsid w:val="0059358B"/>
    <w:rsid w:val="00594030"/>
    <w:rsid w:val="0059469C"/>
    <w:rsid w:val="0059481B"/>
    <w:rsid w:val="00595287"/>
    <w:rsid w:val="00595EAE"/>
    <w:rsid w:val="005A0021"/>
    <w:rsid w:val="005A1CE2"/>
    <w:rsid w:val="005A2495"/>
    <w:rsid w:val="005A2D1D"/>
    <w:rsid w:val="005A400B"/>
    <w:rsid w:val="005A68F3"/>
    <w:rsid w:val="005A752B"/>
    <w:rsid w:val="005B0244"/>
    <w:rsid w:val="005B12AA"/>
    <w:rsid w:val="005B1623"/>
    <w:rsid w:val="005B1EDF"/>
    <w:rsid w:val="005B2624"/>
    <w:rsid w:val="005B2F38"/>
    <w:rsid w:val="005B3C03"/>
    <w:rsid w:val="005B515F"/>
    <w:rsid w:val="005B7AB0"/>
    <w:rsid w:val="005B7EA3"/>
    <w:rsid w:val="005C0B88"/>
    <w:rsid w:val="005C2B49"/>
    <w:rsid w:val="005C3284"/>
    <w:rsid w:val="005C5791"/>
    <w:rsid w:val="005C5CCC"/>
    <w:rsid w:val="005C65C2"/>
    <w:rsid w:val="005C6611"/>
    <w:rsid w:val="005C7A81"/>
    <w:rsid w:val="005D0B65"/>
    <w:rsid w:val="005D16F9"/>
    <w:rsid w:val="005D29E7"/>
    <w:rsid w:val="005D2D3E"/>
    <w:rsid w:val="005D3238"/>
    <w:rsid w:val="005D373B"/>
    <w:rsid w:val="005D3B55"/>
    <w:rsid w:val="005D4FB6"/>
    <w:rsid w:val="005D5723"/>
    <w:rsid w:val="005D5BF9"/>
    <w:rsid w:val="005D7444"/>
    <w:rsid w:val="005D791D"/>
    <w:rsid w:val="005E05CD"/>
    <w:rsid w:val="005E0800"/>
    <w:rsid w:val="005E1D93"/>
    <w:rsid w:val="005E2938"/>
    <w:rsid w:val="005E2B61"/>
    <w:rsid w:val="005E38E7"/>
    <w:rsid w:val="005E44F3"/>
    <w:rsid w:val="005E5215"/>
    <w:rsid w:val="005E5D76"/>
    <w:rsid w:val="005E61E8"/>
    <w:rsid w:val="005E785A"/>
    <w:rsid w:val="005F035D"/>
    <w:rsid w:val="005F1272"/>
    <w:rsid w:val="005F15F2"/>
    <w:rsid w:val="005F2760"/>
    <w:rsid w:val="005F2CEE"/>
    <w:rsid w:val="005F2DDB"/>
    <w:rsid w:val="005F6D4C"/>
    <w:rsid w:val="00600066"/>
    <w:rsid w:val="00600471"/>
    <w:rsid w:val="00600710"/>
    <w:rsid w:val="00601AD4"/>
    <w:rsid w:val="0060214B"/>
    <w:rsid w:val="00606480"/>
    <w:rsid w:val="00607044"/>
    <w:rsid w:val="0061090F"/>
    <w:rsid w:val="00612033"/>
    <w:rsid w:val="00616327"/>
    <w:rsid w:val="00616495"/>
    <w:rsid w:val="0061720D"/>
    <w:rsid w:val="006209FE"/>
    <w:rsid w:val="00620F92"/>
    <w:rsid w:val="00623943"/>
    <w:rsid w:val="00625E76"/>
    <w:rsid w:val="00627E8F"/>
    <w:rsid w:val="00630B6F"/>
    <w:rsid w:val="00630F80"/>
    <w:rsid w:val="00632527"/>
    <w:rsid w:val="00633366"/>
    <w:rsid w:val="0063687A"/>
    <w:rsid w:val="00636972"/>
    <w:rsid w:val="00637EEF"/>
    <w:rsid w:val="0064173A"/>
    <w:rsid w:val="00642931"/>
    <w:rsid w:val="00644B9C"/>
    <w:rsid w:val="0064508D"/>
    <w:rsid w:val="00645D5A"/>
    <w:rsid w:val="00646B01"/>
    <w:rsid w:val="00646CF6"/>
    <w:rsid w:val="006475B7"/>
    <w:rsid w:val="00647FF0"/>
    <w:rsid w:val="006503CD"/>
    <w:rsid w:val="006511E8"/>
    <w:rsid w:val="00651827"/>
    <w:rsid w:val="006519D9"/>
    <w:rsid w:val="00652437"/>
    <w:rsid w:val="00652514"/>
    <w:rsid w:val="006538DB"/>
    <w:rsid w:val="006539E4"/>
    <w:rsid w:val="00653AAB"/>
    <w:rsid w:val="00654146"/>
    <w:rsid w:val="00654486"/>
    <w:rsid w:val="00655042"/>
    <w:rsid w:val="0065508A"/>
    <w:rsid w:val="006555DC"/>
    <w:rsid w:val="00656667"/>
    <w:rsid w:val="00661BD0"/>
    <w:rsid w:val="00662CF4"/>
    <w:rsid w:val="00662EFE"/>
    <w:rsid w:val="0066325B"/>
    <w:rsid w:val="00663CCA"/>
    <w:rsid w:val="006659AA"/>
    <w:rsid w:val="00665CEC"/>
    <w:rsid w:val="006674DC"/>
    <w:rsid w:val="00667776"/>
    <w:rsid w:val="006711A9"/>
    <w:rsid w:val="00671421"/>
    <w:rsid w:val="006721D1"/>
    <w:rsid w:val="006727A1"/>
    <w:rsid w:val="006742B8"/>
    <w:rsid w:val="006757BC"/>
    <w:rsid w:val="006759D5"/>
    <w:rsid w:val="00677BF0"/>
    <w:rsid w:val="00677F5C"/>
    <w:rsid w:val="0068045C"/>
    <w:rsid w:val="00680882"/>
    <w:rsid w:val="0068094E"/>
    <w:rsid w:val="00680BD8"/>
    <w:rsid w:val="0068235B"/>
    <w:rsid w:val="006844FA"/>
    <w:rsid w:val="006848AF"/>
    <w:rsid w:val="006864EB"/>
    <w:rsid w:val="00686E11"/>
    <w:rsid w:val="006875B6"/>
    <w:rsid w:val="00690842"/>
    <w:rsid w:val="006908B0"/>
    <w:rsid w:val="0069092F"/>
    <w:rsid w:val="00691E8E"/>
    <w:rsid w:val="00692474"/>
    <w:rsid w:val="00692B28"/>
    <w:rsid w:val="0069505C"/>
    <w:rsid w:val="006958F8"/>
    <w:rsid w:val="00695B79"/>
    <w:rsid w:val="00695EC1"/>
    <w:rsid w:val="0069650D"/>
    <w:rsid w:val="006A08CC"/>
    <w:rsid w:val="006A36A0"/>
    <w:rsid w:val="006A4967"/>
    <w:rsid w:val="006A5CF3"/>
    <w:rsid w:val="006A64D2"/>
    <w:rsid w:val="006A6655"/>
    <w:rsid w:val="006A77F7"/>
    <w:rsid w:val="006B0BCA"/>
    <w:rsid w:val="006B1DF2"/>
    <w:rsid w:val="006B2BDF"/>
    <w:rsid w:val="006B46A6"/>
    <w:rsid w:val="006B4D1E"/>
    <w:rsid w:val="006B63BD"/>
    <w:rsid w:val="006C02ED"/>
    <w:rsid w:val="006C1D99"/>
    <w:rsid w:val="006C2719"/>
    <w:rsid w:val="006C2BA8"/>
    <w:rsid w:val="006C39C9"/>
    <w:rsid w:val="006C3F96"/>
    <w:rsid w:val="006C4096"/>
    <w:rsid w:val="006C525F"/>
    <w:rsid w:val="006C6996"/>
    <w:rsid w:val="006C70A4"/>
    <w:rsid w:val="006C7B46"/>
    <w:rsid w:val="006D0836"/>
    <w:rsid w:val="006D0CEE"/>
    <w:rsid w:val="006D18C4"/>
    <w:rsid w:val="006D22BD"/>
    <w:rsid w:val="006D29A1"/>
    <w:rsid w:val="006D3841"/>
    <w:rsid w:val="006D461C"/>
    <w:rsid w:val="006D5B85"/>
    <w:rsid w:val="006D6E8A"/>
    <w:rsid w:val="006E06F7"/>
    <w:rsid w:val="006E1124"/>
    <w:rsid w:val="006E29CE"/>
    <w:rsid w:val="006E30E1"/>
    <w:rsid w:val="006E38B3"/>
    <w:rsid w:val="006E395D"/>
    <w:rsid w:val="006E41FB"/>
    <w:rsid w:val="006E4BB1"/>
    <w:rsid w:val="006E58DE"/>
    <w:rsid w:val="006E7072"/>
    <w:rsid w:val="006E74BD"/>
    <w:rsid w:val="006E794D"/>
    <w:rsid w:val="006E7CCF"/>
    <w:rsid w:val="006F0A04"/>
    <w:rsid w:val="006F0A61"/>
    <w:rsid w:val="006F1E19"/>
    <w:rsid w:val="006F1F69"/>
    <w:rsid w:val="006F435C"/>
    <w:rsid w:val="006F4558"/>
    <w:rsid w:val="006F53E8"/>
    <w:rsid w:val="006F5D7D"/>
    <w:rsid w:val="006F65A1"/>
    <w:rsid w:val="006F6D76"/>
    <w:rsid w:val="006F7513"/>
    <w:rsid w:val="007006B3"/>
    <w:rsid w:val="00700952"/>
    <w:rsid w:val="00702455"/>
    <w:rsid w:val="00702D6F"/>
    <w:rsid w:val="00705726"/>
    <w:rsid w:val="00706DBA"/>
    <w:rsid w:val="00706DF5"/>
    <w:rsid w:val="0070728A"/>
    <w:rsid w:val="0070770A"/>
    <w:rsid w:val="007102ED"/>
    <w:rsid w:val="0071083A"/>
    <w:rsid w:val="00710DC0"/>
    <w:rsid w:val="00711134"/>
    <w:rsid w:val="0071147C"/>
    <w:rsid w:val="00715547"/>
    <w:rsid w:val="007161FE"/>
    <w:rsid w:val="0071695C"/>
    <w:rsid w:val="00717DBB"/>
    <w:rsid w:val="007201D4"/>
    <w:rsid w:val="007201D9"/>
    <w:rsid w:val="00720424"/>
    <w:rsid w:val="00720A58"/>
    <w:rsid w:val="007211E0"/>
    <w:rsid w:val="007224C1"/>
    <w:rsid w:val="00725984"/>
    <w:rsid w:val="007274B0"/>
    <w:rsid w:val="0073038E"/>
    <w:rsid w:val="00731782"/>
    <w:rsid w:val="00731848"/>
    <w:rsid w:val="00732021"/>
    <w:rsid w:val="00732F1A"/>
    <w:rsid w:val="00733C36"/>
    <w:rsid w:val="00735D32"/>
    <w:rsid w:val="00740717"/>
    <w:rsid w:val="0074175F"/>
    <w:rsid w:val="007427FA"/>
    <w:rsid w:val="00746604"/>
    <w:rsid w:val="00746F22"/>
    <w:rsid w:val="00747711"/>
    <w:rsid w:val="00747CEC"/>
    <w:rsid w:val="0075198A"/>
    <w:rsid w:val="00751B16"/>
    <w:rsid w:val="0075265B"/>
    <w:rsid w:val="0075270F"/>
    <w:rsid w:val="0075373C"/>
    <w:rsid w:val="00753997"/>
    <w:rsid w:val="00753CA8"/>
    <w:rsid w:val="00755EAD"/>
    <w:rsid w:val="00757570"/>
    <w:rsid w:val="00757782"/>
    <w:rsid w:val="0076094A"/>
    <w:rsid w:val="00760D3E"/>
    <w:rsid w:val="00761B7F"/>
    <w:rsid w:val="007624D7"/>
    <w:rsid w:val="00764928"/>
    <w:rsid w:val="00765886"/>
    <w:rsid w:val="007668DB"/>
    <w:rsid w:val="00766ADF"/>
    <w:rsid w:val="00766B98"/>
    <w:rsid w:val="00766C3E"/>
    <w:rsid w:val="0077020B"/>
    <w:rsid w:val="00771685"/>
    <w:rsid w:val="00771E2A"/>
    <w:rsid w:val="007738D9"/>
    <w:rsid w:val="00773FBB"/>
    <w:rsid w:val="00774F1B"/>
    <w:rsid w:val="00775089"/>
    <w:rsid w:val="00775D25"/>
    <w:rsid w:val="00777397"/>
    <w:rsid w:val="007779C0"/>
    <w:rsid w:val="00777F04"/>
    <w:rsid w:val="00780B60"/>
    <w:rsid w:val="00781AAD"/>
    <w:rsid w:val="00782D10"/>
    <w:rsid w:val="00784D8F"/>
    <w:rsid w:val="0078567D"/>
    <w:rsid w:val="00785F75"/>
    <w:rsid w:val="007862B7"/>
    <w:rsid w:val="00786336"/>
    <w:rsid w:val="0078633A"/>
    <w:rsid w:val="007864F8"/>
    <w:rsid w:val="00786CA3"/>
    <w:rsid w:val="007902DB"/>
    <w:rsid w:val="0079036C"/>
    <w:rsid w:val="00791B08"/>
    <w:rsid w:val="007953F8"/>
    <w:rsid w:val="00796335"/>
    <w:rsid w:val="00797BEC"/>
    <w:rsid w:val="007A01D8"/>
    <w:rsid w:val="007A07E7"/>
    <w:rsid w:val="007A0933"/>
    <w:rsid w:val="007A139C"/>
    <w:rsid w:val="007A1F8B"/>
    <w:rsid w:val="007A6094"/>
    <w:rsid w:val="007B32BB"/>
    <w:rsid w:val="007B3B05"/>
    <w:rsid w:val="007B6667"/>
    <w:rsid w:val="007B6A0E"/>
    <w:rsid w:val="007B78B7"/>
    <w:rsid w:val="007C0514"/>
    <w:rsid w:val="007C2674"/>
    <w:rsid w:val="007C460C"/>
    <w:rsid w:val="007C4869"/>
    <w:rsid w:val="007C49C4"/>
    <w:rsid w:val="007C63D5"/>
    <w:rsid w:val="007D20B6"/>
    <w:rsid w:val="007D63C4"/>
    <w:rsid w:val="007E01DD"/>
    <w:rsid w:val="007E0AEF"/>
    <w:rsid w:val="007E0B94"/>
    <w:rsid w:val="007E2779"/>
    <w:rsid w:val="007E2A61"/>
    <w:rsid w:val="007E374A"/>
    <w:rsid w:val="007E3B9C"/>
    <w:rsid w:val="007E3E0C"/>
    <w:rsid w:val="007E3EE1"/>
    <w:rsid w:val="007E49A9"/>
    <w:rsid w:val="007E528A"/>
    <w:rsid w:val="007E59CD"/>
    <w:rsid w:val="007E70F3"/>
    <w:rsid w:val="007F5E24"/>
    <w:rsid w:val="007F62DC"/>
    <w:rsid w:val="007F6B76"/>
    <w:rsid w:val="007F6FA1"/>
    <w:rsid w:val="00800986"/>
    <w:rsid w:val="008010C6"/>
    <w:rsid w:val="00801A0D"/>
    <w:rsid w:val="00803EDA"/>
    <w:rsid w:val="00805530"/>
    <w:rsid w:val="00810159"/>
    <w:rsid w:val="0081022A"/>
    <w:rsid w:val="00810C74"/>
    <w:rsid w:val="00813A0E"/>
    <w:rsid w:val="008170FC"/>
    <w:rsid w:val="00822ABF"/>
    <w:rsid w:val="008244A9"/>
    <w:rsid w:val="008268BF"/>
    <w:rsid w:val="00826A80"/>
    <w:rsid w:val="00830451"/>
    <w:rsid w:val="00830C68"/>
    <w:rsid w:val="00832564"/>
    <w:rsid w:val="0083358A"/>
    <w:rsid w:val="00833CA8"/>
    <w:rsid w:val="00835E13"/>
    <w:rsid w:val="00835E88"/>
    <w:rsid w:val="008363F9"/>
    <w:rsid w:val="00840D68"/>
    <w:rsid w:val="00841073"/>
    <w:rsid w:val="00841CA0"/>
    <w:rsid w:val="00842304"/>
    <w:rsid w:val="00842EE4"/>
    <w:rsid w:val="00844B49"/>
    <w:rsid w:val="00845F18"/>
    <w:rsid w:val="00846063"/>
    <w:rsid w:val="00850108"/>
    <w:rsid w:val="00850267"/>
    <w:rsid w:val="008505A3"/>
    <w:rsid w:val="00850783"/>
    <w:rsid w:val="008508CA"/>
    <w:rsid w:val="00850B10"/>
    <w:rsid w:val="00850B5E"/>
    <w:rsid w:val="00853A36"/>
    <w:rsid w:val="00855149"/>
    <w:rsid w:val="00855C09"/>
    <w:rsid w:val="00855E03"/>
    <w:rsid w:val="008561C3"/>
    <w:rsid w:val="008608A2"/>
    <w:rsid w:val="00861F8A"/>
    <w:rsid w:val="00864725"/>
    <w:rsid w:val="008655CA"/>
    <w:rsid w:val="00866948"/>
    <w:rsid w:val="00866A10"/>
    <w:rsid w:val="0086798D"/>
    <w:rsid w:val="00867A5B"/>
    <w:rsid w:val="008705B0"/>
    <w:rsid w:val="00870AD1"/>
    <w:rsid w:val="008719FA"/>
    <w:rsid w:val="00871B6D"/>
    <w:rsid w:val="00871F2A"/>
    <w:rsid w:val="00873CB1"/>
    <w:rsid w:val="00873CFF"/>
    <w:rsid w:val="00876BF1"/>
    <w:rsid w:val="00877C7E"/>
    <w:rsid w:val="008801F8"/>
    <w:rsid w:val="0088036A"/>
    <w:rsid w:val="0088228E"/>
    <w:rsid w:val="00883DD9"/>
    <w:rsid w:val="00884717"/>
    <w:rsid w:val="00885FC8"/>
    <w:rsid w:val="00886AC0"/>
    <w:rsid w:val="00890FC2"/>
    <w:rsid w:val="008913FD"/>
    <w:rsid w:val="00895233"/>
    <w:rsid w:val="008952D9"/>
    <w:rsid w:val="008A1CE0"/>
    <w:rsid w:val="008A1DFE"/>
    <w:rsid w:val="008A21B2"/>
    <w:rsid w:val="008A3D86"/>
    <w:rsid w:val="008A42FF"/>
    <w:rsid w:val="008A4A4C"/>
    <w:rsid w:val="008A527D"/>
    <w:rsid w:val="008B4330"/>
    <w:rsid w:val="008B593A"/>
    <w:rsid w:val="008B7674"/>
    <w:rsid w:val="008C02ED"/>
    <w:rsid w:val="008C04BC"/>
    <w:rsid w:val="008C0A56"/>
    <w:rsid w:val="008C0FB7"/>
    <w:rsid w:val="008C26F3"/>
    <w:rsid w:val="008C28D1"/>
    <w:rsid w:val="008C3A51"/>
    <w:rsid w:val="008C44F2"/>
    <w:rsid w:val="008C7415"/>
    <w:rsid w:val="008C7B22"/>
    <w:rsid w:val="008C7E0B"/>
    <w:rsid w:val="008C7E7D"/>
    <w:rsid w:val="008D008E"/>
    <w:rsid w:val="008D07BD"/>
    <w:rsid w:val="008D0FD8"/>
    <w:rsid w:val="008D2056"/>
    <w:rsid w:val="008D277D"/>
    <w:rsid w:val="008D2A91"/>
    <w:rsid w:val="008D2F4F"/>
    <w:rsid w:val="008D54DF"/>
    <w:rsid w:val="008D5DC4"/>
    <w:rsid w:val="008D639D"/>
    <w:rsid w:val="008D7227"/>
    <w:rsid w:val="008D7B23"/>
    <w:rsid w:val="008D7D51"/>
    <w:rsid w:val="008E057F"/>
    <w:rsid w:val="008E1637"/>
    <w:rsid w:val="008E2301"/>
    <w:rsid w:val="008E2BB2"/>
    <w:rsid w:val="008E3ACC"/>
    <w:rsid w:val="008E50D8"/>
    <w:rsid w:val="008E5628"/>
    <w:rsid w:val="008E73CA"/>
    <w:rsid w:val="008F2612"/>
    <w:rsid w:val="008F29CC"/>
    <w:rsid w:val="008F3D44"/>
    <w:rsid w:val="008F4DEA"/>
    <w:rsid w:val="008F524E"/>
    <w:rsid w:val="008F5874"/>
    <w:rsid w:val="008F7447"/>
    <w:rsid w:val="00900BB8"/>
    <w:rsid w:val="00900C71"/>
    <w:rsid w:val="009011C9"/>
    <w:rsid w:val="00901C8C"/>
    <w:rsid w:val="00903C03"/>
    <w:rsid w:val="00903E9A"/>
    <w:rsid w:val="009043CE"/>
    <w:rsid w:val="009072FA"/>
    <w:rsid w:val="009073BD"/>
    <w:rsid w:val="009074E3"/>
    <w:rsid w:val="00910559"/>
    <w:rsid w:val="00910A8E"/>
    <w:rsid w:val="0091151D"/>
    <w:rsid w:val="00911EFB"/>
    <w:rsid w:val="00914674"/>
    <w:rsid w:val="00914B5F"/>
    <w:rsid w:val="0091554A"/>
    <w:rsid w:val="00916547"/>
    <w:rsid w:val="0091735A"/>
    <w:rsid w:val="0092227C"/>
    <w:rsid w:val="00922E79"/>
    <w:rsid w:val="0092325D"/>
    <w:rsid w:val="009232D3"/>
    <w:rsid w:val="00923A5D"/>
    <w:rsid w:val="00923AEA"/>
    <w:rsid w:val="00924DEE"/>
    <w:rsid w:val="00925247"/>
    <w:rsid w:val="00925A69"/>
    <w:rsid w:val="00925AE4"/>
    <w:rsid w:val="009267C9"/>
    <w:rsid w:val="0093004C"/>
    <w:rsid w:val="00930A76"/>
    <w:rsid w:val="00931C6B"/>
    <w:rsid w:val="0093219E"/>
    <w:rsid w:val="00933159"/>
    <w:rsid w:val="00933CCD"/>
    <w:rsid w:val="009344A8"/>
    <w:rsid w:val="009358F5"/>
    <w:rsid w:val="009410D3"/>
    <w:rsid w:val="0094421F"/>
    <w:rsid w:val="00946D52"/>
    <w:rsid w:val="00950DAC"/>
    <w:rsid w:val="00951449"/>
    <w:rsid w:val="00951C26"/>
    <w:rsid w:val="00951EB1"/>
    <w:rsid w:val="009526F5"/>
    <w:rsid w:val="00952EFB"/>
    <w:rsid w:val="0095446E"/>
    <w:rsid w:val="0095505C"/>
    <w:rsid w:val="00955168"/>
    <w:rsid w:val="00957351"/>
    <w:rsid w:val="00957F71"/>
    <w:rsid w:val="009627A9"/>
    <w:rsid w:val="00962B85"/>
    <w:rsid w:val="009635A8"/>
    <w:rsid w:val="00963608"/>
    <w:rsid w:val="00964C47"/>
    <w:rsid w:val="0096556C"/>
    <w:rsid w:val="00966792"/>
    <w:rsid w:val="0096707B"/>
    <w:rsid w:val="00970E85"/>
    <w:rsid w:val="00972337"/>
    <w:rsid w:val="00972FED"/>
    <w:rsid w:val="0097542E"/>
    <w:rsid w:val="009754D6"/>
    <w:rsid w:val="00975ABC"/>
    <w:rsid w:val="0097756F"/>
    <w:rsid w:val="009775C5"/>
    <w:rsid w:val="009777DE"/>
    <w:rsid w:val="009804F7"/>
    <w:rsid w:val="00980E59"/>
    <w:rsid w:val="00981C36"/>
    <w:rsid w:val="0098360C"/>
    <w:rsid w:val="009859A9"/>
    <w:rsid w:val="00985EEF"/>
    <w:rsid w:val="00986124"/>
    <w:rsid w:val="00992BF7"/>
    <w:rsid w:val="009941D9"/>
    <w:rsid w:val="00996A98"/>
    <w:rsid w:val="009977F5"/>
    <w:rsid w:val="009A0947"/>
    <w:rsid w:val="009A0B37"/>
    <w:rsid w:val="009A291E"/>
    <w:rsid w:val="009A3E3C"/>
    <w:rsid w:val="009A4B4F"/>
    <w:rsid w:val="009A4D37"/>
    <w:rsid w:val="009A5EB7"/>
    <w:rsid w:val="009A5F79"/>
    <w:rsid w:val="009A68B8"/>
    <w:rsid w:val="009A745A"/>
    <w:rsid w:val="009A761B"/>
    <w:rsid w:val="009B0C6B"/>
    <w:rsid w:val="009B20BB"/>
    <w:rsid w:val="009B3953"/>
    <w:rsid w:val="009B482A"/>
    <w:rsid w:val="009B51E1"/>
    <w:rsid w:val="009B5B20"/>
    <w:rsid w:val="009B7041"/>
    <w:rsid w:val="009C0CC2"/>
    <w:rsid w:val="009C17A4"/>
    <w:rsid w:val="009C2BC5"/>
    <w:rsid w:val="009C4C93"/>
    <w:rsid w:val="009C54CD"/>
    <w:rsid w:val="009C6310"/>
    <w:rsid w:val="009C666F"/>
    <w:rsid w:val="009C73E1"/>
    <w:rsid w:val="009C772E"/>
    <w:rsid w:val="009C7B5A"/>
    <w:rsid w:val="009C7BCD"/>
    <w:rsid w:val="009D04B3"/>
    <w:rsid w:val="009D5C32"/>
    <w:rsid w:val="009D7326"/>
    <w:rsid w:val="009D7D17"/>
    <w:rsid w:val="009E1F55"/>
    <w:rsid w:val="009E2014"/>
    <w:rsid w:val="009E4E4D"/>
    <w:rsid w:val="009E79C0"/>
    <w:rsid w:val="009E7DA9"/>
    <w:rsid w:val="009E7DB5"/>
    <w:rsid w:val="009F1949"/>
    <w:rsid w:val="009F1F3C"/>
    <w:rsid w:val="009F2245"/>
    <w:rsid w:val="009F2460"/>
    <w:rsid w:val="009F4E67"/>
    <w:rsid w:val="009F5C09"/>
    <w:rsid w:val="009F7CC3"/>
    <w:rsid w:val="009F7DBE"/>
    <w:rsid w:val="009F7F53"/>
    <w:rsid w:val="00A012A2"/>
    <w:rsid w:val="00A0148A"/>
    <w:rsid w:val="00A02621"/>
    <w:rsid w:val="00A03F74"/>
    <w:rsid w:val="00A0465B"/>
    <w:rsid w:val="00A04EDF"/>
    <w:rsid w:val="00A0632E"/>
    <w:rsid w:val="00A06A14"/>
    <w:rsid w:val="00A103DD"/>
    <w:rsid w:val="00A10502"/>
    <w:rsid w:val="00A10951"/>
    <w:rsid w:val="00A10A8A"/>
    <w:rsid w:val="00A134CA"/>
    <w:rsid w:val="00A13EE8"/>
    <w:rsid w:val="00A14494"/>
    <w:rsid w:val="00A15DF3"/>
    <w:rsid w:val="00A2076E"/>
    <w:rsid w:val="00A209F2"/>
    <w:rsid w:val="00A22DE0"/>
    <w:rsid w:val="00A237DB"/>
    <w:rsid w:val="00A238CC"/>
    <w:rsid w:val="00A24957"/>
    <w:rsid w:val="00A2502A"/>
    <w:rsid w:val="00A25434"/>
    <w:rsid w:val="00A25FBD"/>
    <w:rsid w:val="00A26EDA"/>
    <w:rsid w:val="00A2768F"/>
    <w:rsid w:val="00A27ACA"/>
    <w:rsid w:val="00A303AD"/>
    <w:rsid w:val="00A30F43"/>
    <w:rsid w:val="00A314A1"/>
    <w:rsid w:val="00A33115"/>
    <w:rsid w:val="00A333BC"/>
    <w:rsid w:val="00A34A86"/>
    <w:rsid w:val="00A35897"/>
    <w:rsid w:val="00A362E0"/>
    <w:rsid w:val="00A37185"/>
    <w:rsid w:val="00A41924"/>
    <w:rsid w:val="00A41969"/>
    <w:rsid w:val="00A47A2D"/>
    <w:rsid w:val="00A5101C"/>
    <w:rsid w:val="00A52478"/>
    <w:rsid w:val="00A5251A"/>
    <w:rsid w:val="00A538CA"/>
    <w:rsid w:val="00A54108"/>
    <w:rsid w:val="00A54BB4"/>
    <w:rsid w:val="00A5659D"/>
    <w:rsid w:val="00A56FFF"/>
    <w:rsid w:val="00A5750C"/>
    <w:rsid w:val="00A577EB"/>
    <w:rsid w:val="00A57912"/>
    <w:rsid w:val="00A57A72"/>
    <w:rsid w:val="00A60CAA"/>
    <w:rsid w:val="00A621B0"/>
    <w:rsid w:val="00A62758"/>
    <w:rsid w:val="00A65B35"/>
    <w:rsid w:val="00A65BD3"/>
    <w:rsid w:val="00A65CA8"/>
    <w:rsid w:val="00A6679E"/>
    <w:rsid w:val="00A6701C"/>
    <w:rsid w:val="00A72BA3"/>
    <w:rsid w:val="00A7306A"/>
    <w:rsid w:val="00A732E9"/>
    <w:rsid w:val="00A73A27"/>
    <w:rsid w:val="00A754B1"/>
    <w:rsid w:val="00A75521"/>
    <w:rsid w:val="00A75577"/>
    <w:rsid w:val="00A759BE"/>
    <w:rsid w:val="00A779AE"/>
    <w:rsid w:val="00A80AE4"/>
    <w:rsid w:val="00A80FF4"/>
    <w:rsid w:val="00A818EC"/>
    <w:rsid w:val="00A82837"/>
    <w:rsid w:val="00A83266"/>
    <w:rsid w:val="00A83C9B"/>
    <w:rsid w:val="00A84D84"/>
    <w:rsid w:val="00A878AA"/>
    <w:rsid w:val="00A90906"/>
    <w:rsid w:val="00A9107E"/>
    <w:rsid w:val="00A91D27"/>
    <w:rsid w:val="00A921E8"/>
    <w:rsid w:val="00A925DA"/>
    <w:rsid w:val="00A92620"/>
    <w:rsid w:val="00A927BB"/>
    <w:rsid w:val="00A92F00"/>
    <w:rsid w:val="00A9342F"/>
    <w:rsid w:val="00A93B14"/>
    <w:rsid w:val="00A93B2F"/>
    <w:rsid w:val="00A93EDB"/>
    <w:rsid w:val="00A95963"/>
    <w:rsid w:val="00A9780A"/>
    <w:rsid w:val="00AA0317"/>
    <w:rsid w:val="00AA0494"/>
    <w:rsid w:val="00AA0FF1"/>
    <w:rsid w:val="00AA1E21"/>
    <w:rsid w:val="00AA3505"/>
    <w:rsid w:val="00AA381E"/>
    <w:rsid w:val="00AA4605"/>
    <w:rsid w:val="00AA678A"/>
    <w:rsid w:val="00AB0799"/>
    <w:rsid w:val="00AB10F3"/>
    <w:rsid w:val="00AB19FE"/>
    <w:rsid w:val="00AB1D25"/>
    <w:rsid w:val="00AB2384"/>
    <w:rsid w:val="00AB2A8C"/>
    <w:rsid w:val="00AB42E4"/>
    <w:rsid w:val="00AB4825"/>
    <w:rsid w:val="00AB574B"/>
    <w:rsid w:val="00AB5FD6"/>
    <w:rsid w:val="00AB6EC1"/>
    <w:rsid w:val="00AC1CD7"/>
    <w:rsid w:val="00AC1D99"/>
    <w:rsid w:val="00AC25FC"/>
    <w:rsid w:val="00AC31A3"/>
    <w:rsid w:val="00AC4132"/>
    <w:rsid w:val="00AC4308"/>
    <w:rsid w:val="00AC5C9F"/>
    <w:rsid w:val="00AC7CDE"/>
    <w:rsid w:val="00AD19A3"/>
    <w:rsid w:val="00AD22FA"/>
    <w:rsid w:val="00AD2E74"/>
    <w:rsid w:val="00AD3480"/>
    <w:rsid w:val="00AD5A3B"/>
    <w:rsid w:val="00AD5EEB"/>
    <w:rsid w:val="00AD6516"/>
    <w:rsid w:val="00AD7D11"/>
    <w:rsid w:val="00AE0CE3"/>
    <w:rsid w:val="00AE0F6F"/>
    <w:rsid w:val="00AE1393"/>
    <w:rsid w:val="00AE1DF5"/>
    <w:rsid w:val="00AE3CE8"/>
    <w:rsid w:val="00AE4B83"/>
    <w:rsid w:val="00AE4E33"/>
    <w:rsid w:val="00AE59D4"/>
    <w:rsid w:val="00AE7659"/>
    <w:rsid w:val="00AE7D75"/>
    <w:rsid w:val="00AF027F"/>
    <w:rsid w:val="00AF17D4"/>
    <w:rsid w:val="00AF1D2F"/>
    <w:rsid w:val="00AF218F"/>
    <w:rsid w:val="00AF2D96"/>
    <w:rsid w:val="00AF36E0"/>
    <w:rsid w:val="00AF52F5"/>
    <w:rsid w:val="00AF5C6B"/>
    <w:rsid w:val="00AF67E7"/>
    <w:rsid w:val="00AF69C1"/>
    <w:rsid w:val="00B002BE"/>
    <w:rsid w:val="00B0044D"/>
    <w:rsid w:val="00B01489"/>
    <w:rsid w:val="00B016F7"/>
    <w:rsid w:val="00B01DFC"/>
    <w:rsid w:val="00B02CEB"/>
    <w:rsid w:val="00B032EE"/>
    <w:rsid w:val="00B1166A"/>
    <w:rsid w:val="00B11A61"/>
    <w:rsid w:val="00B11E34"/>
    <w:rsid w:val="00B124F2"/>
    <w:rsid w:val="00B13E13"/>
    <w:rsid w:val="00B14FD2"/>
    <w:rsid w:val="00B15452"/>
    <w:rsid w:val="00B15F71"/>
    <w:rsid w:val="00B16840"/>
    <w:rsid w:val="00B16A71"/>
    <w:rsid w:val="00B16D3B"/>
    <w:rsid w:val="00B20A0F"/>
    <w:rsid w:val="00B20A79"/>
    <w:rsid w:val="00B22DBD"/>
    <w:rsid w:val="00B24D3C"/>
    <w:rsid w:val="00B252CE"/>
    <w:rsid w:val="00B25786"/>
    <w:rsid w:val="00B26228"/>
    <w:rsid w:val="00B27399"/>
    <w:rsid w:val="00B2768E"/>
    <w:rsid w:val="00B27EBF"/>
    <w:rsid w:val="00B3057D"/>
    <w:rsid w:val="00B31665"/>
    <w:rsid w:val="00B31A6D"/>
    <w:rsid w:val="00B31AAD"/>
    <w:rsid w:val="00B31D88"/>
    <w:rsid w:val="00B32218"/>
    <w:rsid w:val="00B36DB4"/>
    <w:rsid w:val="00B37939"/>
    <w:rsid w:val="00B40F74"/>
    <w:rsid w:val="00B42023"/>
    <w:rsid w:val="00B42A7A"/>
    <w:rsid w:val="00B44C49"/>
    <w:rsid w:val="00B44E62"/>
    <w:rsid w:val="00B44F19"/>
    <w:rsid w:val="00B452FD"/>
    <w:rsid w:val="00B45459"/>
    <w:rsid w:val="00B4642A"/>
    <w:rsid w:val="00B5031E"/>
    <w:rsid w:val="00B52781"/>
    <w:rsid w:val="00B54AC1"/>
    <w:rsid w:val="00B56666"/>
    <w:rsid w:val="00B566DC"/>
    <w:rsid w:val="00B568B0"/>
    <w:rsid w:val="00B577F3"/>
    <w:rsid w:val="00B61BBC"/>
    <w:rsid w:val="00B61DED"/>
    <w:rsid w:val="00B64472"/>
    <w:rsid w:val="00B65FC0"/>
    <w:rsid w:val="00B66928"/>
    <w:rsid w:val="00B6758C"/>
    <w:rsid w:val="00B67F5E"/>
    <w:rsid w:val="00B70045"/>
    <w:rsid w:val="00B706BF"/>
    <w:rsid w:val="00B7070F"/>
    <w:rsid w:val="00B71154"/>
    <w:rsid w:val="00B7359B"/>
    <w:rsid w:val="00B7525A"/>
    <w:rsid w:val="00B7525B"/>
    <w:rsid w:val="00B75C43"/>
    <w:rsid w:val="00B76725"/>
    <w:rsid w:val="00B80A73"/>
    <w:rsid w:val="00B8199E"/>
    <w:rsid w:val="00B90E6A"/>
    <w:rsid w:val="00B915FE"/>
    <w:rsid w:val="00B9310A"/>
    <w:rsid w:val="00B95F45"/>
    <w:rsid w:val="00B96A13"/>
    <w:rsid w:val="00B97DC2"/>
    <w:rsid w:val="00BA0F00"/>
    <w:rsid w:val="00BA2A63"/>
    <w:rsid w:val="00BA3412"/>
    <w:rsid w:val="00BA497F"/>
    <w:rsid w:val="00BA76B0"/>
    <w:rsid w:val="00BA7831"/>
    <w:rsid w:val="00BB1296"/>
    <w:rsid w:val="00BB2006"/>
    <w:rsid w:val="00BB554B"/>
    <w:rsid w:val="00BB60F8"/>
    <w:rsid w:val="00BB690F"/>
    <w:rsid w:val="00BB6ADF"/>
    <w:rsid w:val="00BC05AA"/>
    <w:rsid w:val="00BC0CDF"/>
    <w:rsid w:val="00BC1089"/>
    <w:rsid w:val="00BC146A"/>
    <w:rsid w:val="00BC1530"/>
    <w:rsid w:val="00BC1AE9"/>
    <w:rsid w:val="00BC1D4A"/>
    <w:rsid w:val="00BC39CB"/>
    <w:rsid w:val="00BC3BD9"/>
    <w:rsid w:val="00BC3D6C"/>
    <w:rsid w:val="00BC4186"/>
    <w:rsid w:val="00BC5EFF"/>
    <w:rsid w:val="00BC6CC3"/>
    <w:rsid w:val="00BC6F24"/>
    <w:rsid w:val="00BC6FF9"/>
    <w:rsid w:val="00BD0825"/>
    <w:rsid w:val="00BD19D0"/>
    <w:rsid w:val="00BD29B3"/>
    <w:rsid w:val="00BD35C4"/>
    <w:rsid w:val="00BD3CD1"/>
    <w:rsid w:val="00BD5A95"/>
    <w:rsid w:val="00BD6913"/>
    <w:rsid w:val="00BD6EBA"/>
    <w:rsid w:val="00BD7559"/>
    <w:rsid w:val="00BE49BB"/>
    <w:rsid w:val="00BE4C35"/>
    <w:rsid w:val="00BE7D08"/>
    <w:rsid w:val="00BE7D18"/>
    <w:rsid w:val="00BF08A5"/>
    <w:rsid w:val="00BF1D0F"/>
    <w:rsid w:val="00BF1D1E"/>
    <w:rsid w:val="00BF1E72"/>
    <w:rsid w:val="00BF2D07"/>
    <w:rsid w:val="00BF3025"/>
    <w:rsid w:val="00BF5FFE"/>
    <w:rsid w:val="00BF750B"/>
    <w:rsid w:val="00C0465F"/>
    <w:rsid w:val="00C05962"/>
    <w:rsid w:val="00C06981"/>
    <w:rsid w:val="00C06DCC"/>
    <w:rsid w:val="00C06FFC"/>
    <w:rsid w:val="00C12220"/>
    <w:rsid w:val="00C12E84"/>
    <w:rsid w:val="00C13C87"/>
    <w:rsid w:val="00C146D5"/>
    <w:rsid w:val="00C172BE"/>
    <w:rsid w:val="00C219A4"/>
    <w:rsid w:val="00C21A30"/>
    <w:rsid w:val="00C221A7"/>
    <w:rsid w:val="00C23051"/>
    <w:rsid w:val="00C2329C"/>
    <w:rsid w:val="00C25C47"/>
    <w:rsid w:val="00C27698"/>
    <w:rsid w:val="00C306C4"/>
    <w:rsid w:val="00C30E70"/>
    <w:rsid w:val="00C31AFB"/>
    <w:rsid w:val="00C32947"/>
    <w:rsid w:val="00C346AB"/>
    <w:rsid w:val="00C34AE5"/>
    <w:rsid w:val="00C365EE"/>
    <w:rsid w:val="00C37BCE"/>
    <w:rsid w:val="00C41B08"/>
    <w:rsid w:val="00C51D9B"/>
    <w:rsid w:val="00C536A5"/>
    <w:rsid w:val="00C537A8"/>
    <w:rsid w:val="00C53C87"/>
    <w:rsid w:val="00C55F3B"/>
    <w:rsid w:val="00C56883"/>
    <w:rsid w:val="00C577C2"/>
    <w:rsid w:val="00C577DC"/>
    <w:rsid w:val="00C57F4C"/>
    <w:rsid w:val="00C600D9"/>
    <w:rsid w:val="00C6036D"/>
    <w:rsid w:val="00C61697"/>
    <w:rsid w:val="00C64155"/>
    <w:rsid w:val="00C6480C"/>
    <w:rsid w:val="00C65AC7"/>
    <w:rsid w:val="00C65B9E"/>
    <w:rsid w:val="00C6669E"/>
    <w:rsid w:val="00C66DEA"/>
    <w:rsid w:val="00C67F40"/>
    <w:rsid w:val="00C706E1"/>
    <w:rsid w:val="00C70785"/>
    <w:rsid w:val="00C71D4F"/>
    <w:rsid w:val="00C72A5C"/>
    <w:rsid w:val="00C743AB"/>
    <w:rsid w:val="00C75FD3"/>
    <w:rsid w:val="00C76296"/>
    <w:rsid w:val="00C8246F"/>
    <w:rsid w:val="00C835D6"/>
    <w:rsid w:val="00C843D2"/>
    <w:rsid w:val="00C85449"/>
    <w:rsid w:val="00C85953"/>
    <w:rsid w:val="00C87407"/>
    <w:rsid w:val="00C8746E"/>
    <w:rsid w:val="00C90E41"/>
    <w:rsid w:val="00C91473"/>
    <w:rsid w:val="00C92929"/>
    <w:rsid w:val="00C92A36"/>
    <w:rsid w:val="00C9323F"/>
    <w:rsid w:val="00C93329"/>
    <w:rsid w:val="00C9505D"/>
    <w:rsid w:val="00C957B8"/>
    <w:rsid w:val="00C95A22"/>
    <w:rsid w:val="00CA2AD6"/>
    <w:rsid w:val="00CA4D0F"/>
    <w:rsid w:val="00CA5D76"/>
    <w:rsid w:val="00CA649C"/>
    <w:rsid w:val="00CA6D19"/>
    <w:rsid w:val="00CB00AD"/>
    <w:rsid w:val="00CB06FD"/>
    <w:rsid w:val="00CB2AC7"/>
    <w:rsid w:val="00CB2EA0"/>
    <w:rsid w:val="00CB32F2"/>
    <w:rsid w:val="00CB3991"/>
    <w:rsid w:val="00CB72E2"/>
    <w:rsid w:val="00CB751C"/>
    <w:rsid w:val="00CB7F44"/>
    <w:rsid w:val="00CC318B"/>
    <w:rsid w:val="00CC31BD"/>
    <w:rsid w:val="00CC47BC"/>
    <w:rsid w:val="00CC49EF"/>
    <w:rsid w:val="00CC4ACF"/>
    <w:rsid w:val="00CC5DD8"/>
    <w:rsid w:val="00CC77B5"/>
    <w:rsid w:val="00CD0536"/>
    <w:rsid w:val="00CD1D36"/>
    <w:rsid w:val="00CD1FC1"/>
    <w:rsid w:val="00CD2BE9"/>
    <w:rsid w:val="00CD3B6F"/>
    <w:rsid w:val="00CD5C38"/>
    <w:rsid w:val="00CD72DC"/>
    <w:rsid w:val="00CD77E6"/>
    <w:rsid w:val="00CD780B"/>
    <w:rsid w:val="00CD7AF0"/>
    <w:rsid w:val="00CE0946"/>
    <w:rsid w:val="00CE0D48"/>
    <w:rsid w:val="00CE40A5"/>
    <w:rsid w:val="00CE4769"/>
    <w:rsid w:val="00CE48E7"/>
    <w:rsid w:val="00CE5CD5"/>
    <w:rsid w:val="00CE6208"/>
    <w:rsid w:val="00CE66E6"/>
    <w:rsid w:val="00CE7156"/>
    <w:rsid w:val="00CE7C34"/>
    <w:rsid w:val="00CE7E61"/>
    <w:rsid w:val="00CF249E"/>
    <w:rsid w:val="00CF4114"/>
    <w:rsid w:val="00CF4404"/>
    <w:rsid w:val="00CF6D0F"/>
    <w:rsid w:val="00D0057C"/>
    <w:rsid w:val="00D05E42"/>
    <w:rsid w:val="00D062A4"/>
    <w:rsid w:val="00D06AB3"/>
    <w:rsid w:val="00D106D7"/>
    <w:rsid w:val="00D10AB1"/>
    <w:rsid w:val="00D10DF2"/>
    <w:rsid w:val="00D11714"/>
    <w:rsid w:val="00D1290F"/>
    <w:rsid w:val="00D13180"/>
    <w:rsid w:val="00D13AD7"/>
    <w:rsid w:val="00D14A3A"/>
    <w:rsid w:val="00D202A4"/>
    <w:rsid w:val="00D21DC7"/>
    <w:rsid w:val="00D2209B"/>
    <w:rsid w:val="00D233DF"/>
    <w:rsid w:val="00D24426"/>
    <w:rsid w:val="00D24455"/>
    <w:rsid w:val="00D26820"/>
    <w:rsid w:val="00D302FC"/>
    <w:rsid w:val="00D33365"/>
    <w:rsid w:val="00D33772"/>
    <w:rsid w:val="00D36105"/>
    <w:rsid w:val="00D37FD0"/>
    <w:rsid w:val="00D40115"/>
    <w:rsid w:val="00D41A9B"/>
    <w:rsid w:val="00D41CD9"/>
    <w:rsid w:val="00D43A58"/>
    <w:rsid w:val="00D43CB6"/>
    <w:rsid w:val="00D43DC1"/>
    <w:rsid w:val="00D45C13"/>
    <w:rsid w:val="00D51895"/>
    <w:rsid w:val="00D51ACE"/>
    <w:rsid w:val="00D51B97"/>
    <w:rsid w:val="00D5237A"/>
    <w:rsid w:val="00D524BA"/>
    <w:rsid w:val="00D53748"/>
    <w:rsid w:val="00D53EFA"/>
    <w:rsid w:val="00D554B0"/>
    <w:rsid w:val="00D55DF5"/>
    <w:rsid w:val="00D560A7"/>
    <w:rsid w:val="00D5635A"/>
    <w:rsid w:val="00D569C3"/>
    <w:rsid w:val="00D57238"/>
    <w:rsid w:val="00D57EF4"/>
    <w:rsid w:val="00D6026E"/>
    <w:rsid w:val="00D611AC"/>
    <w:rsid w:val="00D611CF"/>
    <w:rsid w:val="00D61EDE"/>
    <w:rsid w:val="00D630A3"/>
    <w:rsid w:val="00D6342C"/>
    <w:rsid w:val="00D64155"/>
    <w:rsid w:val="00D648DE"/>
    <w:rsid w:val="00D656CA"/>
    <w:rsid w:val="00D65E1D"/>
    <w:rsid w:val="00D65E72"/>
    <w:rsid w:val="00D677C9"/>
    <w:rsid w:val="00D70400"/>
    <w:rsid w:val="00D70A68"/>
    <w:rsid w:val="00D7330A"/>
    <w:rsid w:val="00D74119"/>
    <w:rsid w:val="00D74648"/>
    <w:rsid w:val="00D75061"/>
    <w:rsid w:val="00D75E70"/>
    <w:rsid w:val="00D76B20"/>
    <w:rsid w:val="00D77F74"/>
    <w:rsid w:val="00D83940"/>
    <w:rsid w:val="00D84124"/>
    <w:rsid w:val="00D87663"/>
    <w:rsid w:val="00D90BC0"/>
    <w:rsid w:val="00D93B63"/>
    <w:rsid w:val="00D955CA"/>
    <w:rsid w:val="00D9577F"/>
    <w:rsid w:val="00D959A9"/>
    <w:rsid w:val="00D9652F"/>
    <w:rsid w:val="00D9669D"/>
    <w:rsid w:val="00D96883"/>
    <w:rsid w:val="00D9708A"/>
    <w:rsid w:val="00D97D7E"/>
    <w:rsid w:val="00DA0565"/>
    <w:rsid w:val="00DA1EDD"/>
    <w:rsid w:val="00DA387E"/>
    <w:rsid w:val="00DA44F0"/>
    <w:rsid w:val="00DA6A2E"/>
    <w:rsid w:val="00DA717C"/>
    <w:rsid w:val="00DB102C"/>
    <w:rsid w:val="00DB142D"/>
    <w:rsid w:val="00DB18F7"/>
    <w:rsid w:val="00DB2954"/>
    <w:rsid w:val="00DB42EA"/>
    <w:rsid w:val="00DB4D4E"/>
    <w:rsid w:val="00DB6613"/>
    <w:rsid w:val="00DB769B"/>
    <w:rsid w:val="00DC13B8"/>
    <w:rsid w:val="00DC1BAA"/>
    <w:rsid w:val="00DC2A78"/>
    <w:rsid w:val="00DC3383"/>
    <w:rsid w:val="00DC438B"/>
    <w:rsid w:val="00DC4400"/>
    <w:rsid w:val="00DC5E7B"/>
    <w:rsid w:val="00DC6C86"/>
    <w:rsid w:val="00DC7646"/>
    <w:rsid w:val="00DC78F3"/>
    <w:rsid w:val="00DD0C78"/>
    <w:rsid w:val="00DD160D"/>
    <w:rsid w:val="00DD1D86"/>
    <w:rsid w:val="00DD2036"/>
    <w:rsid w:val="00DD2D55"/>
    <w:rsid w:val="00DD33E2"/>
    <w:rsid w:val="00DD6675"/>
    <w:rsid w:val="00DD6948"/>
    <w:rsid w:val="00DD6E64"/>
    <w:rsid w:val="00DD71C4"/>
    <w:rsid w:val="00DE18CD"/>
    <w:rsid w:val="00DE191A"/>
    <w:rsid w:val="00DE1CF6"/>
    <w:rsid w:val="00DE2FFD"/>
    <w:rsid w:val="00DE57FD"/>
    <w:rsid w:val="00DE72E1"/>
    <w:rsid w:val="00DE7E0B"/>
    <w:rsid w:val="00DF01D5"/>
    <w:rsid w:val="00DF32A2"/>
    <w:rsid w:val="00DF482A"/>
    <w:rsid w:val="00DF5E0B"/>
    <w:rsid w:val="00DF6D30"/>
    <w:rsid w:val="00DF721C"/>
    <w:rsid w:val="00E00B89"/>
    <w:rsid w:val="00E01745"/>
    <w:rsid w:val="00E03B93"/>
    <w:rsid w:val="00E03DC7"/>
    <w:rsid w:val="00E04236"/>
    <w:rsid w:val="00E042E3"/>
    <w:rsid w:val="00E056D0"/>
    <w:rsid w:val="00E0652C"/>
    <w:rsid w:val="00E07462"/>
    <w:rsid w:val="00E100D5"/>
    <w:rsid w:val="00E1137C"/>
    <w:rsid w:val="00E12815"/>
    <w:rsid w:val="00E13CC4"/>
    <w:rsid w:val="00E14314"/>
    <w:rsid w:val="00E14DF0"/>
    <w:rsid w:val="00E155C1"/>
    <w:rsid w:val="00E160CA"/>
    <w:rsid w:val="00E162C4"/>
    <w:rsid w:val="00E212B2"/>
    <w:rsid w:val="00E24278"/>
    <w:rsid w:val="00E2781C"/>
    <w:rsid w:val="00E3105D"/>
    <w:rsid w:val="00E315CA"/>
    <w:rsid w:val="00E31622"/>
    <w:rsid w:val="00E31873"/>
    <w:rsid w:val="00E33E6F"/>
    <w:rsid w:val="00E34591"/>
    <w:rsid w:val="00E355C5"/>
    <w:rsid w:val="00E37CB3"/>
    <w:rsid w:val="00E4167D"/>
    <w:rsid w:val="00E428D3"/>
    <w:rsid w:val="00E42C11"/>
    <w:rsid w:val="00E43F55"/>
    <w:rsid w:val="00E44FE9"/>
    <w:rsid w:val="00E45EEB"/>
    <w:rsid w:val="00E46747"/>
    <w:rsid w:val="00E46C0C"/>
    <w:rsid w:val="00E4749F"/>
    <w:rsid w:val="00E47BE6"/>
    <w:rsid w:val="00E50CC9"/>
    <w:rsid w:val="00E51F81"/>
    <w:rsid w:val="00E52707"/>
    <w:rsid w:val="00E530B6"/>
    <w:rsid w:val="00E546E3"/>
    <w:rsid w:val="00E54CCB"/>
    <w:rsid w:val="00E5563E"/>
    <w:rsid w:val="00E566E6"/>
    <w:rsid w:val="00E567D4"/>
    <w:rsid w:val="00E6345B"/>
    <w:rsid w:val="00E6530E"/>
    <w:rsid w:val="00E6546A"/>
    <w:rsid w:val="00E66E68"/>
    <w:rsid w:val="00E67475"/>
    <w:rsid w:val="00E70F73"/>
    <w:rsid w:val="00E71E51"/>
    <w:rsid w:val="00E74AEF"/>
    <w:rsid w:val="00E7535D"/>
    <w:rsid w:val="00E7540C"/>
    <w:rsid w:val="00E75483"/>
    <w:rsid w:val="00E76E97"/>
    <w:rsid w:val="00E80B14"/>
    <w:rsid w:val="00E81F27"/>
    <w:rsid w:val="00E8221C"/>
    <w:rsid w:val="00E82623"/>
    <w:rsid w:val="00E82FB7"/>
    <w:rsid w:val="00E83C18"/>
    <w:rsid w:val="00E83E35"/>
    <w:rsid w:val="00E84379"/>
    <w:rsid w:val="00E84743"/>
    <w:rsid w:val="00E84E87"/>
    <w:rsid w:val="00E84FC5"/>
    <w:rsid w:val="00E85A0B"/>
    <w:rsid w:val="00E85B1A"/>
    <w:rsid w:val="00E862BE"/>
    <w:rsid w:val="00E86E4D"/>
    <w:rsid w:val="00E86F11"/>
    <w:rsid w:val="00E9073D"/>
    <w:rsid w:val="00E90B7D"/>
    <w:rsid w:val="00E90C76"/>
    <w:rsid w:val="00E918E4"/>
    <w:rsid w:val="00E920AB"/>
    <w:rsid w:val="00E9348C"/>
    <w:rsid w:val="00E94104"/>
    <w:rsid w:val="00E95D7F"/>
    <w:rsid w:val="00E96283"/>
    <w:rsid w:val="00E96D4A"/>
    <w:rsid w:val="00EA0123"/>
    <w:rsid w:val="00EA1AFD"/>
    <w:rsid w:val="00EA1B8F"/>
    <w:rsid w:val="00EA3731"/>
    <w:rsid w:val="00EA3842"/>
    <w:rsid w:val="00EA4178"/>
    <w:rsid w:val="00EA61C6"/>
    <w:rsid w:val="00EA6CE7"/>
    <w:rsid w:val="00EA6DBE"/>
    <w:rsid w:val="00EB019C"/>
    <w:rsid w:val="00EB3A72"/>
    <w:rsid w:val="00EB3FE5"/>
    <w:rsid w:val="00EB57A7"/>
    <w:rsid w:val="00EB5A46"/>
    <w:rsid w:val="00EB5B5A"/>
    <w:rsid w:val="00EB6427"/>
    <w:rsid w:val="00EB6C15"/>
    <w:rsid w:val="00EB6D31"/>
    <w:rsid w:val="00EB6DF7"/>
    <w:rsid w:val="00EC06E4"/>
    <w:rsid w:val="00EC0BF6"/>
    <w:rsid w:val="00EC319F"/>
    <w:rsid w:val="00EC409C"/>
    <w:rsid w:val="00EC55C2"/>
    <w:rsid w:val="00EC5F66"/>
    <w:rsid w:val="00EC64EF"/>
    <w:rsid w:val="00ED0806"/>
    <w:rsid w:val="00ED162A"/>
    <w:rsid w:val="00ED20F6"/>
    <w:rsid w:val="00ED238A"/>
    <w:rsid w:val="00ED2D99"/>
    <w:rsid w:val="00ED4454"/>
    <w:rsid w:val="00ED62E9"/>
    <w:rsid w:val="00ED645B"/>
    <w:rsid w:val="00ED6A6C"/>
    <w:rsid w:val="00ED6DA8"/>
    <w:rsid w:val="00ED72D7"/>
    <w:rsid w:val="00EE00DE"/>
    <w:rsid w:val="00EE00E3"/>
    <w:rsid w:val="00EE01F8"/>
    <w:rsid w:val="00EE0321"/>
    <w:rsid w:val="00EE1E4A"/>
    <w:rsid w:val="00EE2506"/>
    <w:rsid w:val="00EE2628"/>
    <w:rsid w:val="00EE37B6"/>
    <w:rsid w:val="00EE4D75"/>
    <w:rsid w:val="00EE5E09"/>
    <w:rsid w:val="00EE6C00"/>
    <w:rsid w:val="00EE7209"/>
    <w:rsid w:val="00EF0D6B"/>
    <w:rsid w:val="00EF1E30"/>
    <w:rsid w:val="00EF1E90"/>
    <w:rsid w:val="00EF2187"/>
    <w:rsid w:val="00EF2784"/>
    <w:rsid w:val="00EF386E"/>
    <w:rsid w:val="00EF6D31"/>
    <w:rsid w:val="00EF6EED"/>
    <w:rsid w:val="00F02EA9"/>
    <w:rsid w:val="00F03866"/>
    <w:rsid w:val="00F04AE1"/>
    <w:rsid w:val="00F06F87"/>
    <w:rsid w:val="00F10890"/>
    <w:rsid w:val="00F11731"/>
    <w:rsid w:val="00F11A28"/>
    <w:rsid w:val="00F11E61"/>
    <w:rsid w:val="00F12704"/>
    <w:rsid w:val="00F12E0F"/>
    <w:rsid w:val="00F12FD5"/>
    <w:rsid w:val="00F1346C"/>
    <w:rsid w:val="00F141CD"/>
    <w:rsid w:val="00F1490E"/>
    <w:rsid w:val="00F14EBC"/>
    <w:rsid w:val="00F1616B"/>
    <w:rsid w:val="00F16C46"/>
    <w:rsid w:val="00F228A0"/>
    <w:rsid w:val="00F23C9A"/>
    <w:rsid w:val="00F2483D"/>
    <w:rsid w:val="00F3458D"/>
    <w:rsid w:val="00F3480C"/>
    <w:rsid w:val="00F35733"/>
    <w:rsid w:val="00F36AE6"/>
    <w:rsid w:val="00F37998"/>
    <w:rsid w:val="00F37B12"/>
    <w:rsid w:val="00F40A83"/>
    <w:rsid w:val="00F4158B"/>
    <w:rsid w:val="00F42D3F"/>
    <w:rsid w:val="00F431AA"/>
    <w:rsid w:val="00F46F95"/>
    <w:rsid w:val="00F51DB7"/>
    <w:rsid w:val="00F52628"/>
    <w:rsid w:val="00F52BA6"/>
    <w:rsid w:val="00F53AFA"/>
    <w:rsid w:val="00F543F3"/>
    <w:rsid w:val="00F5454B"/>
    <w:rsid w:val="00F545A5"/>
    <w:rsid w:val="00F54D48"/>
    <w:rsid w:val="00F54DDC"/>
    <w:rsid w:val="00F60760"/>
    <w:rsid w:val="00F618C6"/>
    <w:rsid w:val="00F666CF"/>
    <w:rsid w:val="00F70E29"/>
    <w:rsid w:val="00F70EBF"/>
    <w:rsid w:val="00F72751"/>
    <w:rsid w:val="00F7334D"/>
    <w:rsid w:val="00F7388C"/>
    <w:rsid w:val="00F73F16"/>
    <w:rsid w:val="00F74CFD"/>
    <w:rsid w:val="00F75DF2"/>
    <w:rsid w:val="00F77C9E"/>
    <w:rsid w:val="00F77CF4"/>
    <w:rsid w:val="00F80089"/>
    <w:rsid w:val="00F827F8"/>
    <w:rsid w:val="00F8350F"/>
    <w:rsid w:val="00F83DCE"/>
    <w:rsid w:val="00F84A2B"/>
    <w:rsid w:val="00F84C5E"/>
    <w:rsid w:val="00F8521A"/>
    <w:rsid w:val="00F8567A"/>
    <w:rsid w:val="00F87DAD"/>
    <w:rsid w:val="00F87E25"/>
    <w:rsid w:val="00F9138D"/>
    <w:rsid w:val="00F93966"/>
    <w:rsid w:val="00F941F1"/>
    <w:rsid w:val="00F951B8"/>
    <w:rsid w:val="00F9554C"/>
    <w:rsid w:val="00F956BE"/>
    <w:rsid w:val="00F95DFE"/>
    <w:rsid w:val="00FA01E1"/>
    <w:rsid w:val="00FA095B"/>
    <w:rsid w:val="00FA1B89"/>
    <w:rsid w:val="00FA2875"/>
    <w:rsid w:val="00FA28A2"/>
    <w:rsid w:val="00FA422C"/>
    <w:rsid w:val="00FA5158"/>
    <w:rsid w:val="00FA6EC2"/>
    <w:rsid w:val="00FB0CDF"/>
    <w:rsid w:val="00FB2258"/>
    <w:rsid w:val="00FB25BF"/>
    <w:rsid w:val="00FB6758"/>
    <w:rsid w:val="00FC124F"/>
    <w:rsid w:val="00FC17E2"/>
    <w:rsid w:val="00FC1837"/>
    <w:rsid w:val="00FC24C2"/>
    <w:rsid w:val="00FC2693"/>
    <w:rsid w:val="00FC2AF4"/>
    <w:rsid w:val="00FC2C22"/>
    <w:rsid w:val="00FC4BB4"/>
    <w:rsid w:val="00FC5323"/>
    <w:rsid w:val="00FC6264"/>
    <w:rsid w:val="00FD0862"/>
    <w:rsid w:val="00FD16F9"/>
    <w:rsid w:val="00FD1EB8"/>
    <w:rsid w:val="00FE01ED"/>
    <w:rsid w:val="00FE096D"/>
    <w:rsid w:val="00FE1C1C"/>
    <w:rsid w:val="00FE3AD9"/>
    <w:rsid w:val="00FE4A53"/>
    <w:rsid w:val="00FE4D72"/>
    <w:rsid w:val="00FE72A0"/>
    <w:rsid w:val="00FE7E5D"/>
    <w:rsid w:val="00FF0696"/>
    <w:rsid w:val="00FF084E"/>
    <w:rsid w:val="00FF1358"/>
    <w:rsid w:val="00FF2621"/>
    <w:rsid w:val="00FF44C5"/>
    <w:rsid w:val="00FF478A"/>
    <w:rsid w:val="00FF5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333825"/>
    <o:shapelayout v:ext="edit">
      <o:idmap v:ext="edit" data="1"/>
    </o:shapelayout>
  </w:shapeDefaults>
  <w:decimalSymbol w:val="."/>
  <w:listSeparator w:val=","/>
  <w14:docId w14:val="49E1CAAA"/>
  <w15:chartTrackingRefBased/>
  <w15:docId w15:val="{D7FACF80-C200-4D81-B95B-7D94BC7EA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5A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AE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D6A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6A6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6A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6A6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B6C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9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E5B15B-DA76-47F5-906E-90B318B95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4</Pages>
  <Words>921</Words>
  <Characters>525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 Jensen</dc:creator>
  <cp:keywords/>
  <dc:description/>
  <cp:lastModifiedBy>Dane Jensen</cp:lastModifiedBy>
  <cp:revision>5</cp:revision>
  <cp:lastPrinted>2023-12-20T13:53:00Z</cp:lastPrinted>
  <dcterms:created xsi:type="dcterms:W3CDTF">2024-01-10T17:13:00Z</dcterms:created>
  <dcterms:modified xsi:type="dcterms:W3CDTF">2024-01-11T14:56:00Z</dcterms:modified>
</cp:coreProperties>
</file>